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7BB39D" w14:textId="5A7FBE5E" w:rsidR="00E9613C" w:rsidRDefault="00E9613C" w:rsidP="00E9613C">
      <w:pPr>
        <w:rPr>
          <w:rFonts w:ascii="Times New Roman" w:hAnsi="Times New Roman" w:cs="Times New Roman"/>
          <w:sz w:val="20"/>
          <w:szCs w:val="20"/>
        </w:rPr>
      </w:pPr>
      <w:r w:rsidRPr="004B1B88">
        <w:rPr>
          <w:rFonts w:ascii="Times New Roman" w:hAnsi="Times New Roman" w:cs="Times New Roman"/>
          <w:sz w:val="20"/>
          <w:szCs w:val="20"/>
        </w:rPr>
        <w:t>Q.1.</w:t>
      </w:r>
    </w:p>
    <w:p w14:paraId="71B70C3D" w14:textId="1A8B531F" w:rsidR="004B1B88" w:rsidRPr="004B1B88" w:rsidRDefault="004B1B88" w:rsidP="00E9613C">
      <w:pPr>
        <w:rPr>
          <w:rFonts w:ascii="Times New Roman" w:hAnsi="Times New Roman" w:cs="Times New Roman"/>
          <w:sz w:val="20"/>
          <w:szCs w:val="20"/>
        </w:rPr>
      </w:pPr>
      <w:r>
        <w:rPr>
          <w:rFonts w:ascii="Times New Roman" w:hAnsi="Times New Roman" w:cs="Times New Roman"/>
          <w:sz w:val="20"/>
          <w:szCs w:val="20"/>
        </w:rPr>
        <w:t>a.</w:t>
      </w:r>
    </w:p>
    <w:p w14:paraId="1A138272" w14:textId="0EAA88A6" w:rsidR="00E9613C" w:rsidRDefault="00E9613C" w:rsidP="00E9613C">
      <w:pPr>
        <w:rPr>
          <w:rFonts w:ascii="Times New Roman" w:hAnsi="Times New Roman" w:cs="Times New Roman"/>
        </w:rPr>
      </w:pPr>
      <w:r w:rsidRPr="004B1B88">
        <w:rPr>
          <w:rFonts w:ascii="Times New Roman" w:hAnsi="Times New Roman" w:cs="Times New Roman"/>
          <w:noProof/>
        </w:rPr>
        <w:drawing>
          <wp:inline distT="0" distB="0" distL="0" distR="0" wp14:anchorId="3BCF2CC5" wp14:editId="15F563E0">
            <wp:extent cx="6492488" cy="4991100"/>
            <wp:effectExtent l="0" t="0" r="0" b="0"/>
            <wp:docPr id="1548147455" name="Picture 1548147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6492488" cy="4991100"/>
                    </a:xfrm>
                    <a:prstGeom prst="rect">
                      <a:avLst/>
                    </a:prstGeom>
                  </pic:spPr>
                </pic:pic>
              </a:graphicData>
            </a:graphic>
          </wp:inline>
        </w:drawing>
      </w:r>
    </w:p>
    <w:p w14:paraId="3F48FB2E" w14:textId="6DD8FA5C" w:rsidR="00AB5A9A" w:rsidRDefault="00AB5A9A" w:rsidP="00E9613C">
      <w:pPr>
        <w:rPr>
          <w:rFonts w:ascii="Times New Roman" w:hAnsi="Times New Roman" w:cs="Times New Roman"/>
        </w:rPr>
      </w:pPr>
    </w:p>
    <w:p w14:paraId="380995C8" w14:textId="62C3E4F5" w:rsidR="00AB5A9A" w:rsidRDefault="00AB5A9A" w:rsidP="00E9613C">
      <w:pPr>
        <w:rPr>
          <w:rFonts w:ascii="Times New Roman" w:hAnsi="Times New Roman" w:cs="Times New Roman"/>
        </w:rPr>
      </w:pPr>
    </w:p>
    <w:p w14:paraId="103379E7" w14:textId="21D83FCD" w:rsidR="00AB5A9A" w:rsidRDefault="00AB5A9A" w:rsidP="00E9613C">
      <w:pPr>
        <w:rPr>
          <w:rFonts w:ascii="Times New Roman" w:hAnsi="Times New Roman" w:cs="Times New Roman"/>
        </w:rPr>
      </w:pPr>
    </w:p>
    <w:p w14:paraId="00146DC0" w14:textId="2AC2FCCC" w:rsidR="00AB5A9A" w:rsidRDefault="00AB5A9A" w:rsidP="00E9613C">
      <w:pPr>
        <w:rPr>
          <w:rFonts w:ascii="Times New Roman" w:hAnsi="Times New Roman" w:cs="Times New Roman"/>
        </w:rPr>
      </w:pPr>
    </w:p>
    <w:p w14:paraId="1568F1BC" w14:textId="760E6F51" w:rsidR="00AB5A9A" w:rsidRDefault="00AB5A9A" w:rsidP="00E9613C">
      <w:pPr>
        <w:rPr>
          <w:rFonts w:ascii="Times New Roman" w:hAnsi="Times New Roman" w:cs="Times New Roman"/>
        </w:rPr>
      </w:pPr>
    </w:p>
    <w:p w14:paraId="22D17535" w14:textId="588A329E" w:rsidR="00AB5A9A" w:rsidRDefault="00AB5A9A" w:rsidP="00E9613C">
      <w:pPr>
        <w:rPr>
          <w:rFonts w:ascii="Times New Roman" w:hAnsi="Times New Roman" w:cs="Times New Roman"/>
        </w:rPr>
      </w:pPr>
    </w:p>
    <w:p w14:paraId="48C4B25C" w14:textId="3CFB60E5" w:rsidR="00AB5A9A" w:rsidRDefault="00AB5A9A" w:rsidP="00E9613C">
      <w:pPr>
        <w:rPr>
          <w:rFonts w:ascii="Times New Roman" w:hAnsi="Times New Roman" w:cs="Times New Roman"/>
        </w:rPr>
      </w:pPr>
    </w:p>
    <w:p w14:paraId="12C0F322" w14:textId="0F3C0CD6" w:rsidR="00AB5A9A" w:rsidRDefault="00AB5A9A" w:rsidP="00E9613C">
      <w:pPr>
        <w:rPr>
          <w:rFonts w:ascii="Times New Roman" w:hAnsi="Times New Roman" w:cs="Times New Roman"/>
        </w:rPr>
      </w:pPr>
    </w:p>
    <w:p w14:paraId="0DC52B09" w14:textId="77777777" w:rsidR="00AB5A9A" w:rsidRPr="004B1B88" w:rsidRDefault="00AB5A9A" w:rsidP="00E9613C">
      <w:pPr>
        <w:rPr>
          <w:rFonts w:ascii="Times New Roman" w:hAnsi="Times New Roman" w:cs="Times New Roman"/>
        </w:rPr>
      </w:pPr>
    </w:p>
    <w:p w14:paraId="79802055" w14:textId="77777777" w:rsidR="00E9613C" w:rsidRPr="004B1B88" w:rsidRDefault="00E9613C" w:rsidP="00E9613C">
      <w:pPr>
        <w:rPr>
          <w:rFonts w:ascii="Times New Roman" w:hAnsi="Times New Roman" w:cs="Times New Roman"/>
        </w:rPr>
      </w:pPr>
    </w:p>
    <w:p w14:paraId="436563AD"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b)</w:t>
      </w:r>
    </w:p>
    <w:p w14:paraId="23ADB4FF" w14:textId="77777777" w:rsidR="00E9613C" w:rsidRPr="004B1B88" w:rsidRDefault="00E9613C" w:rsidP="00E9613C">
      <w:pPr>
        <w:rPr>
          <w:rFonts w:ascii="Times New Roman" w:hAnsi="Times New Roman" w:cs="Times New Roman"/>
        </w:rPr>
      </w:pPr>
    </w:p>
    <w:p w14:paraId="5A05699C" w14:textId="77777777" w:rsidR="00E9613C" w:rsidRPr="004B1B88" w:rsidRDefault="00E9613C" w:rsidP="00E9613C">
      <w:pPr>
        <w:rPr>
          <w:rFonts w:ascii="Times New Roman" w:hAnsi="Times New Roman" w:cs="Times New Roman"/>
        </w:rPr>
      </w:pPr>
      <w:r w:rsidRPr="004B1B88">
        <w:rPr>
          <w:rFonts w:ascii="Times New Roman" w:hAnsi="Times New Roman" w:cs="Times New Roman"/>
          <w:noProof/>
        </w:rPr>
        <w:drawing>
          <wp:inline distT="0" distB="0" distL="0" distR="0" wp14:anchorId="020547D8" wp14:editId="1FA1D72D">
            <wp:extent cx="6075194" cy="3708400"/>
            <wp:effectExtent l="0" t="0" r="1905" b="6350"/>
            <wp:docPr id="1831583294" name="Picture 183158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6078388" cy="3710350"/>
                    </a:xfrm>
                    <a:prstGeom prst="rect">
                      <a:avLst/>
                    </a:prstGeom>
                  </pic:spPr>
                </pic:pic>
              </a:graphicData>
            </a:graphic>
          </wp:inline>
        </w:drawing>
      </w:r>
    </w:p>
    <w:p w14:paraId="1CB170BF" w14:textId="77777777" w:rsidR="00E9613C" w:rsidRPr="004B1B88" w:rsidRDefault="00E9613C" w:rsidP="00E9613C">
      <w:pPr>
        <w:rPr>
          <w:rFonts w:ascii="Times New Roman" w:hAnsi="Times New Roman" w:cs="Times New Roman"/>
        </w:rPr>
      </w:pPr>
    </w:p>
    <w:p w14:paraId="4BCB7FCB" w14:textId="77777777" w:rsidR="00E9613C" w:rsidRPr="004B1B88" w:rsidRDefault="00E9613C" w:rsidP="00E9613C">
      <w:pPr>
        <w:rPr>
          <w:rFonts w:ascii="Times New Roman" w:eastAsiaTheme="minorEastAsia" w:hAnsi="Times New Roman" w:cs="Times New Roman"/>
          <w:sz w:val="20"/>
          <w:szCs w:val="20"/>
        </w:rPr>
      </w:pPr>
    </w:p>
    <w:p w14:paraId="58F27C84" w14:textId="77777777" w:rsidR="00E9613C" w:rsidRPr="004B1B88" w:rsidRDefault="00E9613C" w:rsidP="00E9613C">
      <w:pPr>
        <w:rPr>
          <w:rFonts w:ascii="Times New Roman" w:eastAsiaTheme="minorEastAsia" w:hAnsi="Times New Roman" w:cs="Times New Roman"/>
          <w:sz w:val="20"/>
          <w:szCs w:val="20"/>
        </w:rPr>
      </w:pPr>
    </w:p>
    <w:p w14:paraId="699FB1C3"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2)</w:t>
      </w:r>
    </w:p>
    <w:p w14:paraId="2E736F91"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Big O for Insertion sort algorithm:</w:t>
      </w:r>
    </w:p>
    <w:p w14:paraId="1D8BCC78" w14:textId="77777777" w:rsidR="00E9613C" w:rsidRPr="004B1B88" w:rsidRDefault="00E9613C" w:rsidP="00E9613C">
      <w:pPr>
        <w:pStyle w:val="ListParagraph"/>
        <w:numPr>
          <w:ilvl w:val="0"/>
          <w:numId w:val="1"/>
        </w:num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Worst Case Performance:           O (n^2)</w:t>
      </w:r>
    </w:p>
    <w:p w14:paraId="172FD350" w14:textId="77777777" w:rsidR="00E9613C" w:rsidRPr="004B1B88" w:rsidRDefault="00E9613C" w:rsidP="00E9613C">
      <w:pPr>
        <w:pStyle w:val="ListParagraph"/>
        <w:numPr>
          <w:ilvl w:val="0"/>
          <w:numId w:val="1"/>
        </w:num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Best Case Performance:               O (n)</w:t>
      </w:r>
    </w:p>
    <w:p w14:paraId="20CA74FD" w14:textId="77777777" w:rsidR="00E9613C" w:rsidRPr="004B1B88" w:rsidRDefault="00E9613C" w:rsidP="00E9613C">
      <w:pPr>
        <w:pStyle w:val="ListParagraph"/>
        <w:numPr>
          <w:ilvl w:val="0"/>
          <w:numId w:val="1"/>
        </w:num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Average Case Performance:        O (n^2)</w:t>
      </w:r>
    </w:p>
    <w:p w14:paraId="11F6C7FC" w14:textId="77777777" w:rsidR="00E9613C" w:rsidRPr="004B1B88" w:rsidRDefault="00E9613C" w:rsidP="00E9613C">
      <w:pPr>
        <w:pStyle w:val="ListParagraph"/>
        <w:numPr>
          <w:ilvl w:val="0"/>
          <w:numId w:val="1"/>
        </w:num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Worst Case Space Complexity:    O (1)</w:t>
      </w:r>
    </w:p>
    <w:p w14:paraId="4362B942" w14:textId="77777777" w:rsidR="00E9613C" w:rsidRPr="004B1B88" w:rsidRDefault="00E9613C" w:rsidP="00E9613C">
      <w:pPr>
        <w:rPr>
          <w:rFonts w:ascii="Times New Roman" w:eastAsiaTheme="minorEastAsia" w:hAnsi="Times New Roman" w:cs="Times New Roman"/>
          <w:sz w:val="20"/>
          <w:szCs w:val="20"/>
        </w:rPr>
      </w:pPr>
    </w:p>
    <w:p w14:paraId="3D69E0FC" w14:textId="6010C213" w:rsidR="00E9613C" w:rsidRDefault="00E9613C" w:rsidP="00E9613C">
      <w:pPr>
        <w:rPr>
          <w:rFonts w:ascii="Times New Roman" w:eastAsiaTheme="minorEastAsia" w:hAnsi="Times New Roman" w:cs="Times New Roman"/>
          <w:sz w:val="20"/>
          <w:szCs w:val="20"/>
        </w:rPr>
      </w:pPr>
    </w:p>
    <w:p w14:paraId="7DF22984" w14:textId="4E2FAC41" w:rsidR="00AB5A9A" w:rsidRDefault="00AB5A9A" w:rsidP="00E9613C">
      <w:pPr>
        <w:rPr>
          <w:rFonts w:ascii="Times New Roman" w:eastAsiaTheme="minorEastAsia" w:hAnsi="Times New Roman" w:cs="Times New Roman"/>
          <w:sz w:val="20"/>
          <w:szCs w:val="20"/>
        </w:rPr>
      </w:pPr>
    </w:p>
    <w:p w14:paraId="15F02AD5" w14:textId="39A7F277" w:rsidR="00AB5A9A" w:rsidRDefault="00AB5A9A" w:rsidP="00E9613C">
      <w:pPr>
        <w:rPr>
          <w:rFonts w:ascii="Times New Roman" w:eastAsiaTheme="minorEastAsia" w:hAnsi="Times New Roman" w:cs="Times New Roman"/>
          <w:sz w:val="20"/>
          <w:szCs w:val="20"/>
        </w:rPr>
      </w:pPr>
    </w:p>
    <w:p w14:paraId="3DAE5787" w14:textId="77777777" w:rsidR="00AB5A9A" w:rsidRPr="004B1B88" w:rsidRDefault="00AB5A9A" w:rsidP="00E9613C">
      <w:pPr>
        <w:rPr>
          <w:rFonts w:ascii="Times New Roman" w:eastAsiaTheme="minorEastAsia" w:hAnsi="Times New Roman" w:cs="Times New Roman"/>
          <w:sz w:val="20"/>
          <w:szCs w:val="20"/>
        </w:rPr>
      </w:pPr>
    </w:p>
    <w:p w14:paraId="21E8EC61"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lastRenderedPageBreak/>
        <w:t>3)</w:t>
      </w:r>
    </w:p>
    <w:p w14:paraId="2C42B16D"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Elements in the Array= {0, 9, 88, 7, 0, 5, 3, 19, 7}. </w:t>
      </w:r>
    </w:p>
    <w:p w14:paraId="159D68A9"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To Do: </w:t>
      </w:r>
      <w:r w:rsidRPr="004B1B88">
        <w:rPr>
          <w:rFonts w:ascii="Times New Roman" w:eastAsiaTheme="minorEastAsia" w:hAnsi="Times New Roman" w:cs="Times New Roman"/>
          <w:b/>
          <w:bCs/>
          <w:sz w:val="20"/>
          <w:szCs w:val="20"/>
        </w:rPr>
        <w:t xml:space="preserve"> I</w:t>
      </w:r>
      <w:r w:rsidRPr="004B1B88">
        <w:rPr>
          <w:rFonts w:ascii="Times New Roman" w:eastAsiaTheme="minorEastAsia" w:hAnsi="Times New Roman" w:cs="Times New Roman"/>
          <w:b/>
          <w:sz w:val="24"/>
          <w:szCs w:val="24"/>
        </w:rPr>
        <w:t>nsertion sort in ascending order</w:t>
      </w:r>
      <w:r w:rsidRPr="004B1B88">
        <w:rPr>
          <w:rFonts w:ascii="Times New Roman" w:eastAsiaTheme="minorEastAsia" w:hAnsi="Times New Roman" w:cs="Times New Roman"/>
          <w:sz w:val="20"/>
          <w:szCs w:val="20"/>
        </w:rPr>
        <w:t xml:space="preserve">. </w:t>
      </w:r>
    </w:p>
    <w:p w14:paraId="52C4C880"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1:</w:t>
      </w:r>
    </w:p>
    <w:p w14:paraId="624CBDAD"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Divide the array into a left, sorted part, and a right, unsorted part.</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tblGrid>
      <w:tr w:rsidR="00E9613C" w:rsidRPr="004B1B88" w14:paraId="232266D1" w14:textId="77777777" w:rsidTr="00BE6F71">
        <w:tc>
          <w:tcPr>
            <w:tcW w:w="936" w:type="dxa"/>
          </w:tcPr>
          <w:p w14:paraId="3515744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1319DCB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6235696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3619066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79179EE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1A378C3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600BB9E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3CE8BB06"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475BADA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79CF36C4" w14:textId="38F72531"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Left (</w:t>
      </w:r>
      <w:r w:rsidR="00961D28" w:rsidRPr="004B1B88">
        <w:rPr>
          <w:rFonts w:ascii="Times New Roman" w:eastAsiaTheme="minorEastAsia" w:hAnsi="Times New Roman" w:cs="Times New Roman"/>
          <w:sz w:val="20"/>
          <w:szCs w:val="20"/>
        </w:rPr>
        <w:t xml:space="preserve">Sorted)  </w:t>
      </w:r>
      <w:r w:rsidRPr="004B1B88">
        <w:rPr>
          <w:rFonts w:ascii="Times New Roman" w:eastAsiaTheme="minorEastAsia" w:hAnsi="Times New Roman" w:cs="Times New Roman"/>
          <w:sz w:val="20"/>
          <w:szCs w:val="20"/>
        </w:rPr>
        <w:t xml:space="preserve">                                                     Right (Unsorted)</w:t>
      </w:r>
    </w:p>
    <w:p w14:paraId="1D74EB0D"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2:</w:t>
      </w:r>
    </w:p>
    <w:p w14:paraId="296A104A"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Look at primary element of the unsorted area and check where, within the sorted area, it must be inserted by comparing it with its left neighbor. So, inserting 9 in the sub list.</w:t>
      </w:r>
    </w:p>
    <w:p w14:paraId="64FFB40F" w14:textId="77777777" w:rsidR="00E9613C" w:rsidRPr="004B1B88" w:rsidRDefault="00E9613C" w:rsidP="00E9613C">
      <w:pPr>
        <w:rPr>
          <w:rFonts w:ascii="Times New Roman" w:eastAsiaTheme="minorEastAsia" w:hAnsi="Times New Roman" w:cs="Times New Roman"/>
          <w:sz w:val="20"/>
          <w:szCs w:val="20"/>
        </w:rPr>
      </w:pPr>
    </w:p>
    <w:p w14:paraId="40AB80BC"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w:t>
      </w:r>
      <w:r w:rsidRPr="004B1B88">
        <w:rPr>
          <w:rFonts w:ascii="Times New Roman" w:hAnsi="Times New Roman" w:cs="Times New Roman"/>
          <w:noProof/>
        </w:rPr>
        <mc:AlternateContent>
          <mc:Choice Requires="wps">
            <w:drawing>
              <wp:inline distT="0" distB="0" distL="0" distR="0" wp14:anchorId="1EC8AB8C" wp14:editId="1369EE4E">
                <wp:extent cx="363682" cy="9525"/>
                <wp:effectExtent l="43497" t="0" r="61278" b="61277"/>
                <wp:docPr id="579575494" name="Straight Arrow Connector 1"/>
                <wp:cNvGraphicFramePr/>
                <a:graphic xmlns:a="http://schemas.openxmlformats.org/drawingml/2006/main">
                  <a:graphicData uri="http://schemas.microsoft.com/office/word/2010/wordprocessingShape">
                    <wps:wsp>
                      <wps:cNvCnPr/>
                      <wps:spPr>
                        <a:xfrm rot="5400000" flipV="1">
                          <a:off x="0" y="0"/>
                          <a:ext cx="363682" cy="9525"/>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type w14:anchorId="62DB7310" id="_x0000_t32" coordsize="21600,21600" o:spt="32" o:oned="t" path="m,l21600,21600e" filled="f">
                <v:path arrowok="t" fillok="f" o:connecttype="none"/>
                <o:lock v:ext="edit" shapetype="t"/>
              </v:shapetype>
              <v:shape id="Straight Arrow Connector 1" o:spid="_x0000_s1026" type="#_x0000_t32" style="width:28.65pt;height:.75pt;rotation:-90;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" strokecolor="#4472c4 [3204]">
                <v:stroke endarrow="block" joinstyle="miter"/>
                <w10:anchorlock/>
              </v:shape>
            </w:pict>
          </mc:Fallback>
        </mc:AlternateConten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tblGrid>
      <w:tr w:rsidR="00E9613C" w:rsidRPr="004B1B88" w14:paraId="763A6AC7" w14:textId="77777777" w:rsidTr="00BE6F71">
        <w:tc>
          <w:tcPr>
            <w:tcW w:w="936" w:type="dxa"/>
          </w:tcPr>
          <w:p w14:paraId="0E768B9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74D694F1"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671CE75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5AE5113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20D30FF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5C17BF5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1614FD5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3E47F96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6A37B57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3A1F437D" w14:textId="77777777" w:rsidR="00E9613C" w:rsidRPr="004B1B88" w:rsidRDefault="00E9613C" w:rsidP="00E9613C">
      <w:pPr>
        <w:rPr>
          <w:rFonts w:ascii="Times New Roman" w:eastAsiaTheme="minorEastAsia" w:hAnsi="Times New Roman" w:cs="Times New Roman"/>
          <w:sz w:val="20"/>
          <w:szCs w:val="20"/>
        </w:rPr>
      </w:pPr>
    </w:p>
    <w:p w14:paraId="5C6CDB2A"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3:</w:t>
      </w:r>
    </w:p>
    <w:p w14:paraId="5720C268"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9&gt;0 So, no change in the position. Sorted list (0,9). Inserting 88 now</w:t>
      </w:r>
    </w:p>
    <w:p w14:paraId="1ECEFC0E" w14:textId="77777777" w:rsidR="00E9613C" w:rsidRPr="004B1B88" w:rsidRDefault="00E9613C" w:rsidP="00E9613C">
      <w:pPr>
        <w:rPr>
          <w:rFonts w:ascii="Times New Roman" w:eastAsiaTheme="minorEastAsia" w:hAnsi="Times New Roman" w:cs="Times New Roman"/>
          <w:sz w:val="20"/>
          <w:szCs w:val="20"/>
        </w:rPr>
      </w:pPr>
    </w:p>
    <w:p w14:paraId="05A86AA0"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w:t>
      </w:r>
      <w:r w:rsidRPr="004B1B88">
        <w:rPr>
          <w:rFonts w:ascii="Times New Roman" w:hAnsi="Times New Roman" w:cs="Times New Roman"/>
          <w:noProof/>
        </w:rPr>
        <mc:AlternateContent>
          <mc:Choice Requires="wps">
            <w:drawing>
              <wp:inline distT="0" distB="0" distL="0" distR="0" wp14:anchorId="61E7F502" wp14:editId="1AAF434B">
                <wp:extent cx="363682" cy="9525"/>
                <wp:effectExtent l="43497" t="0" r="61278" b="61277"/>
                <wp:docPr id="1917657072" name="Straight Arrow Connector 1"/>
                <wp:cNvGraphicFramePr/>
                <a:graphic xmlns:a="http://schemas.openxmlformats.org/drawingml/2006/main">
                  <a:graphicData uri="http://schemas.microsoft.com/office/word/2010/wordprocessingShape">
                    <wps:wsp>
                      <wps:cNvCnPr/>
                      <wps:spPr>
                        <a:xfrm rot="5400000" flipV="1">
                          <a:off x="0" y="0"/>
                          <a:ext cx="363682" cy="9525"/>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660DA3C0" id="Straight Arrow Connector 1" o:spid="_x0000_s1026" type="#_x0000_t32" style="width:28.65pt;height:.75pt;rotation:-90;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" strokecolor="#4472c4 [3204]">
                <v:stroke endarrow="block" joinstyle="miter"/>
                <w10:anchorlock/>
              </v:shape>
            </w:pict>
          </mc:Fallback>
        </mc:AlternateConten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tblGrid>
      <w:tr w:rsidR="00E9613C" w:rsidRPr="004B1B88" w14:paraId="67971861" w14:textId="77777777" w:rsidTr="00BE6F71">
        <w:tc>
          <w:tcPr>
            <w:tcW w:w="936" w:type="dxa"/>
          </w:tcPr>
          <w:p w14:paraId="290F1ED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441E1596"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512EF74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11D14C31"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2564AEC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2291938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45D5ABB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31284C4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7202918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2A8F1DC7" w14:textId="77777777" w:rsidR="00E9613C" w:rsidRPr="004B1B88" w:rsidRDefault="00E9613C" w:rsidP="00E9613C">
      <w:pPr>
        <w:rPr>
          <w:rFonts w:ascii="Times New Roman" w:eastAsiaTheme="minorEastAsia" w:hAnsi="Times New Roman" w:cs="Times New Roman"/>
          <w:sz w:val="20"/>
          <w:szCs w:val="20"/>
        </w:rPr>
      </w:pPr>
    </w:p>
    <w:p w14:paraId="4F761B48"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4:</w:t>
      </w:r>
    </w:p>
    <w:p w14:paraId="010177A5" w14:textId="64C1E8A4"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Sorted list= {0,9,88}. Inserting 7 which is &gt; 0 </w:t>
      </w:r>
      <w:r w:rsidR="00AB5A9A" w:rsidRPr="004B1B88">
        <w:rPr>
          <w:rFonts w:ascii="Times New Roman" w:eastAsiaTheme="minorEastAsia" w:hAnsi="Times New Roman" w:cs="Times New Roman"/>
          <w:sz w:val="20"/>
          <w:szCs w:val="20"/>
        </w:rPr>
        <w:t>but &lt;</w:t>
      </w:r>
      <w:r w:rsidRPr="004B1B88">
        <w:rPr>
          <w:rFonts w:ascii="Times New Roman" w:eastAsiaTheme="minorEastAsia" w:hAnsi="Times New Roman" w:cs="Times New Roman"/>
          <w:sz w:val="20"/>
          <w:szCs w:val="20"/>
        </w:rPr>
        <w:t xml:space="preserve">  9 and 88. Interchange the position.</w:t>
      </w:r>
    </w:p>
    <w:p w14:paraId="3057AA4B" w14:textId="77777777" w:rsidR="00E9613C" w:rsidRPr="004B1B88" w:rsidRDefault="00E9613C" w:rsidP="00E9613C">
      <w:pPr>
        <w:rPr>
          <w:rFonts w:ascii="Times New Roman" w:eastAsiaTheme="minorEastAsia" w:hAnsi="Times New Roman" w:cs="Times New Roman"/>
          <w:sz w:val="20"/>
          <w:szCs w:val="20"/>
        </w:rPr>
      </w:pPr>
    </w:p>
    <w:p w14:paraId="2E2CBF50"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w:t>
      </w:r>
      <w:r w:rsidRPr="004B1B88">
        <w:rPr>
          <w:rFonts w:ascii="Times New Roman" w:hAnsi="Times New Roman" w:cs="Times New Roman"/>
          <w:noProof/>
        </w:rPr>
        <mc:AlternateContent>
          <mc:Choice Requires="wpg">
            <w:drawing>
              <wp:inline distT="0" distB="0" distL="0" distR="0" wp14:anchorId="50B5477F" wp14:editId="5584B644">
                <wp:extent cx="1212273" cy="528205"/>
                <wp:effectExtent l="76200" t="0" r="26035" b="62865"/>
                <wp:docPr id="210995608" name="Group 4"/>
                <wp:cNvGraphicFramePr/>
                <a:graphic xmlns:a="http://schemas.openxmlformats.org/drawingml/2006/main">
                  <a:graphicData uri="http://schemas.microsoft.com/office/word/2010/wordprocessingGroup">
                    <wpg:wgp>
                      <wpg:cNvGrpSpPr/>
                      <wpg:grpSpPr>
                        <a:xfrm>
                          <a:off x="0" y="0"/>
                          <a:ext cx="1212273" cy="528205"/>
                          <a:chOff x="0" y="0"/>
                          <a:chExt cx="1212273" cy="528205"/>
                        </a:xfrm>
                      </wpg:grpSpPr>
                      <wps:wsp>
                        <wps:cNvPr id="2" name="Straight Arrow Connector 2"/>
                        <wps:cNvCnPr/>
                        <wps:spPr>
                          <a:xfrm rot="5400000" flipH="1">
                            <a:off x="943841" y="259773"/>
                            <a:ext cx="528205"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3" name="Straight Arrow Connector 3"/>
                        <wps:cNvCnPr/>
                        <wps:spPr>
                          <a:xfrm flipH="1">
                            <a:off x="0" y="0"/>
                            <a:ext cx="1212273"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5" name="Straight Arrow Connector 5"/>
                        <wps:cNvCnPr/>
                        <wps:spPr>
                          <a:xfrm rot="5400000">
                            <a:off x="-242454" y="242454"/>
                            <a:ext cx="493568"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w14:anchorId="2DC562A4" id="Group 4" o:spid="_x0000_s1026" style="width:95.45pt;height:41.6pt;mso-position-horizontal-relative:char;mso-position-vertical-relative:line" coordsize="12122,5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">
                <v:shape id="Straight Arrow Connector 2" o:spid="_x0000_s1027" type="#_x0000_t32" style="position:absolute;left:9438;top:2598;width:5282;height:86;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" strokecolor="#4472c4 [3204]">
                  <v:stroke joinstyle="miter"/>
                </v:shape>
                <v:shape id="Straight Arrow Connector 3" o:spid="_x0000_s1028" type="#_x0000_t32" style="position:absolute;width:12122;height: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" strokecolor="#4472c4 [3204]">
                  <v:stroke joinstyle="miter"/>
                </v:shape>
                <v:shape id="Straight Arrow Connector 5" o:spid="_x0000_s1029" type="#_x0000_t32" style="position:absolute;left:-2425;top:2425;width:4935;height:8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" strokecolor="#4472c4 [3204]">
                  <v:stroke endarrow="block" joinstyle="miter"/>
                </v:shape>
                <w10:anchorlock/>
              </v:group>
            </w:pict>
          </mc:Fallback>
        </mc:AlternateContent>
      </w:r>
      <w:r w:rsidRPr="004B1B88">
        <w:rPr>
          <w:rFonts w:ascii="Times New Roman" w:eastAsiaTheme="minorEastAsia" w:hAnsi="Times New Roman" w:cs="Times New Roman"/>
          <w:sz w:val="20"/>
          <w:szCs w:val="20"/>
        </w:rPr>
        <w:t xml:space="preserve">                                                 </w:t>
      </w:r>
    </w:p>
    <w:tbl>
      <w:tblPr>
        <w:tblStyle w:val="TableGrid"/>
        <w:tblW w:w="0" w:type="auto"/>
        <w:tblLayout w:type="fixed"/>
        <w:tblLook w:val="06A0" w:firstRow="1" w:lastRow="0" w:firstColumn="1" w:lastColumn="0" w:noHBand="1" w:noVBand="1"/>
      </w:tblPr>
      <w:tblGrid>
        <w:gridCol w:w="936"/>
        <w:gridCol w:w="900"/>
        <w:gridCol w:w="972"/>
        <w:gridCol w:w="936"/>
        <w:gridCol w:w="936"/>
        <w:gridCol w:w="936"/>
        <w:gridCol w:w="936"/>
        <w:gridCol w:w="936"/>
        <w:gridCol w:w="936"/>
      </w:tblGrid>
      <w:tr w:rsidR="00E9613C" w:rsidRPr="004B1B88" w14:paraId="1E053214" w14:textId="77777777" w:rsidTr="00BE6F71">
        <w:tc>
          <w:tcPr>
            <w:tcW w:w="936" w:type="dxa"/>
          </w:tcPr>
          <w:p w14:paraId="05B42AA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00" w:type="dxa"/>
          </w:tcPr>
          <w:p w14:paraId="6BD52EE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72" w:type="dxa"/>
          </w:tcPr>
          <w:p w14:paraId="6C75617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6E2A13E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5F49C1B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2B99194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2B6C123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6C04664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7FD4B3D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485EE86E" w14:textId="77777777" w:rsidR="00E9613C" w:rsidRPr="004B1B88" w:rsidRDefault="00E9613C" w:rsidP="00E9613C">
      <w:pPr>
        <w:rPr>
          <w:rFonts w:ascii="Times New Roman" w:hAnsi="Times New Roman" w:cs="Times New Roman"/>
        </w:rPr>
      </w:pPr>
    </w:p>
    <w:p w14:paraId="7C07A284" w14:textId="53DF53E5"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5F513474" wp14:editId="4956399B">
                <wp:extent cx="372341" cy="8659"/>
                <wp:effectExtent l="0" t="57150" r="27940" b="86995"/>
                <wp:docPr id="288180870"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382E55DA"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0BECC5A1" wp14:editId="15666E8F">
                <wp:extent cx="372341" cy="8659"/>
                <wp:effectExtent l="0" t="57150" r="27940" b="86995"/>
                <wp:docPr id="321261150"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7D4DEC73"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" strokecolor="#4472c4 [3204]">
                <v:stroke endarrow="block" joinstyle="miter"/>
                <w10:anchorlock/>
              </v:shape>
            </w:pict>
          </mc:Fallback>
        </mc:AlternateContent>
      </w:r>
    </w:p>
    <w:p w14:paraId="39A250AF" w14:textId="77777777" w:rsidR="00E9613C" w:rsidRPr="004B1B88" w:rsidRDefault="00E9613C" w:rsidP="00E9613C">
      <w:pPr>
        <w:rPr>
          <w:rFonts w:ascii="Times New Roman" w:hAnsi="Times New Roman" w:cs="Times New Roman"/>
        </w:rPr>
      </w:pPr>
    </w:p>
    <w:p w14:paraId="4BF2AAFF"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lastRenderedPageBreak/>
        <w:t>Step 5:</w:t>
      </w:r>
    </w:p>
    <w:p w14:paraId="3796DB05" w14:textId="30773773"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Sorted list= {0,7,9,88}. Inserting </w:t>
      </w:r>
      <w:r w:rsidRPr="004B1B88">
        <w:rPr>
          <w:rFonts w:ascii="Times New Roman" w:eastAsiaTheme="minorEastAsia" w:hAnsi="Times New Roman" w:cs="Times New Roman"/>
          <w:sz w:val="20"/>
          <w:szCs w:val="20"/>
        </w:rPr>
        <w:t>0 which</w:t>
      </w:r>
      <w:r w:rsidRPr="004B1B88">
        <w:rPr>
          <w:rFonts w:ascii="Times New Roman" w:eastAsiaTheme="minorEastAsia" w:hAnsi="Times New Roman" w:cs="Times New Roman"/>
          <w:sz w:val="20"/>
          <w:szCs w:val="20"/>
        </w:rPr>
        <w:t xml:space="preserve"> is &lt; 7, 9 and 88. Interchanging the positions </w:t>
      </w:r>
    </w:p>
    <w:p w14:paraId="315D1540" w14:textId="77777777" w:rsidR="00E9613C" w:rsidRPr="004B1B88" w:rsidRDefault="00E9613C" w:rsidP="00E9613C">
      <w:pPr>
        <w:rPr>
          <w:rFonts w:ascii="Times New Roman" w:eastAsiaTheme="minorEastAsia" w:hAnsi="Times New Roman" w:cs="Times New Roman"/>
          <w:sz w:val="20"/>
          <w:szCs w:val="20"/>
        </w:rPr>
      </w:pPr>
    </w:p>
    <w:p w14:paraId="5B050832"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w:t>
      </w:r>
      <w:r w:rsidRPr="004B1B88">
        <w:rPr>
          <w:rFonts w:ascii="Times New Roman" w:hAnsi="Times New Roman" w:cs="Times New Roman"/>
          <w:noProof/>
        </w:rPr>
        <mc:AlternateContent>
          <mc:Choice Requires="wpg">
            <w:drawing>
              <wp:inline distT="0" distB="0" distL="0" distR="0" wp14:anchorId="15AC18DA" wp14:editId="06421FD1">
                <wp:extent cx="1709420" cy="527685"/>
                <wp:effectExtent l="76200" t="0" r="24130" b="62865"/>
                <wp:docPr id="2129537952" name="Group 4"/>
                <wp:cNvGraphicFramePr/>
                <a:graphic xmlns:a="http://schemas.openxmlformats.org/drawingml/2006/main">
                  <a:graphicData uri="http://schemas.microsoft.com/office/word/2010/wordprocessingGroup">
                    <wpg:wgp>
                      <wpg:cNvGrpSpPr/>
                      <wpg:grpSpPr>
                        <a:xfrm>
                          <a:off x="0" y="0"/>
                          <a:ext cx="1709420" cy="527685"/>
                          <a:chOff x="0" y="0"/>
                          <a:chExt cx="1212273" cy="528205"/>
                        </a:xfrm>
                      </wpg:grpSpPr>
                      <wps:wsp>
                        <wps:cNvPr id="1" name="Straight Arrow Connector 2"/>
                        <wps:cNvCnPr/>
                        <wps:spPr>
                          <a:xfrm rot="5400000" flipH="1">
                            <a:off x="943841" y="259773"/>
                            <a:ext cx="528205"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4" name="Straight Arrow Connector 3"/>
                        <wps:cNvCnPr/>
                        <wps:spPr>
                          <a:xfrm flipH="1">
                            <a:off x="0" y="0"/>
                            <a:ext cx="1212273"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6" name="Straight Arrow Connector 5"/>
                        <wps:cNvCnPr/>
                        <wps:spPr>
                          <a:xfrm rot="5400000">
                            <a:off x="-242454" y="242454"/>
                            <a:ext cx="493568"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w14:anchorId="09F9C0DB" id="Group 4" o:spid="_x0000_s1026" style="width:134.6pt;height:41.55pt;mso-position-horizontal-relative:char;mso-position-vertical-relative:line" coordsize="12122,5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">
                <v:shape id="Straight Arrow Connector 2" o:spid="_x0000_s1027" type="#_x0000_t32" style="position:absolute;left:9438;top:2598;width:5282;height:86;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" strokecolor="#4472c4 [3204]">
                  <v:stroke joinstyle="miter"/>
                </v:shape>
                <v:shape id="Straight Arrow Connector 3" o:spid="_x0000_s1028" type="#_x0000_t32" style="position:absolute;width:12122;height: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" strokecolor="#4472c4 [3204]">
                  <v:stroke joinstyle="miter"/>
                </v:shape>
                <v:shape id="Straight Arrow Connector 5" o:spid="_x0000_s1029" type="#_x0000_t32" style="position:absolute;left:-2425;top:2425;width:4935;height:8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" strokecolor="#4472c4 [3204]">
                  <v:stroke endarrow="block" joinstyle="miter"/>
                </v:shape>
                <w10:anchorlock/>
              </v:group>
            </w:pict>
          </mc:Fallback>
        </mc:AlternateContent>
      </w:r>
    </w:p>
    <w:tbl>
      <w:tblPr>
        <w:tblStyle w:val="TableGrid"/>
        <w:tblW w:w="0" w:type="auto"/>
        <w:tblLayout w:type="fixed"/>
        <w:tblLook w:val="06A0" w:firstRow="1" w:lastRow="0" w:firstColumn="1" w:lastColumn="0" w:noHBand="1" w:noVBand="1"/>
      </w:tblPr>
      <w:tblGrid>
        <w:gridCol w:w="936"/>
        <w:gridCol w:w="900"/>
        <w:gridCol w:w="972"/>
        <w:gridCol w:w="936"/>
        <w:gridCol w:w="936"/>
        <w:gridCol w:w="936"/>
        <w:gridCol w:w="936"/>
        <w:gridCol w:w="936"/>
        <w:gridCol w:w="936"/>
      </w:tblGrid>
      <w:tr w:rsidR="00E9613C" w:rsidRPr="004B1B88" w14:paraId="336A9D25" w14:textId="77777777" w:rsidTr="00BE6F71">
        <w:tc>
          <w:tcPr>
            <w:tcW w:w="936" w:type="dxa"/>
          </w:tcPr>
          <w:p w14:paraId="6B185F1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00" w:type="dxa"/>
          </w:tcPr>
          <w:p w14:paraId="2105225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72" w:type="dxa"/>
          </w:tcPr>
          <w:p w14:paraId="5D04335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053327A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1684828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7490B84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6EFB6FC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3EFD528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17550341"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1C1B67B0"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31CB4661" wp14:editId="5E57CC95">
                <wp:extent cx="372341" cy="8659"/>
                <wp:effectExtent l="0" t="57150" r="27940" b="86995"/>
                <wp:docPr id="830872526"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5E41981"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695045B2" wp14:editId="478EA823">
                <wp:extent cx="372341" cy="8659"/>
                <wp:effectExtent l="0" t="57150" r="27940" b="86995"/>
                <wp:docPr id="568498211"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4E3156F3"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46D524D3" wp14:editId="79F291E2">
                <wp:extent cx="372341" cy="8659"/>
                <wp:effectExtent l="0" t="57150" r="27940" b="86995"/>
                <wp:docPr id="1478597315"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AA1FA2B"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" strokecolor="#4472c4 [3204]">
                <v:stroke endarrow="block" joinstyle="miter"/>
                <w10:anchorlock/>
              </v:shape>
            </w:pict>
          </mc:Fallback>
        </mc:AlternateContent>
      </w:r>
    </w:p>
    <w:p w14:paraId="62659D35"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6:</w:t>
      </w:r>
    </w:p>
    <w:p w14:paraId="6F4CE506"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orted list={0,0,7,9,88}. Inserting element is 5 which is &gt; 0 and &lt; 7,9 and 88. Thus we move 5 to the position of 7.</w:t>
      </w:r>
    </w:p>
    <w:p w14:paraId="73FB1129" w14:textId="77777777" w:rsidR="00E9613C" w:rsidRPr="004B1B88" w:rsidRDefault="00E9613C" w:rsidP="00E9613C">
      <w:pPr>
        <w:rPr>
          <w:rFonts w:ascii="Times New Roman" w:eastAsiaTheme="minorEastAsia" w:hAnsi="Times New Roman" w:cs="Times New Roman"/>
          <w:sz w:val="20"/>
          <w:szCs w:val="20"/>
        </w:rPr>
      </w:pPr>
    </w:p>
    <w:p w14:paraId="01CE4703" w14:textId="77777777" w:rsidR="00E9613C" w:rsidRPr="004B1B88" w:rsidRDefault="00E9613C" w:rsidP="00E9613C">
      <w:pPr>
        <w:rPr>
          <w:rFonts w:ascii="Times New Roman" w:eastAsiaTheme="minorEastAsia" w:hAnsi="Times New Roman" w:cs="Times New Roman"/>
          <w:sz w:val="20"/>
          <w:szCs w:val="20"/>
        </w:rPr>
      </w:pPr>
    </w:p>
    <w:p w14:paraId="6186EDF8"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g">
            <w:drawing>
              <wp:inline distT="0" distB="0" distL="0" distR="0" wp14:anchorId="69D38622" wp14:editId="72CDAA14">
                <wp:extent cx="1709420" cy="527685"/>
                <wp:effectExtent l="76200" t="0" r="24130" b="62865"/>
                <wp:docPr id="111979466" name="Group 4"/>
                <wp:cNvGraphicFramePr/>
                <a:graphic xmlns:a="http://schemas.openxmlformats.org/drawingml/2006/main">
                  <a:graphicData uri="http://schemas.microsoft.com/office/word/2010/wordprocessingGroup">
                    <wpg:wgp>
                      <wpg:cNvGrpSpPr/>
                      <wpg:grpSpPr>
                        <a:xfrm>
                          <a:off x="0" y="0"/>
                          <a:ext cx="1709420" cy="527685"/>
                          <a:chOff x="0" y="0"/>
                          <a:chExt cx="1212273" cy="528205"/>
                        </a:xfrm>
                      </wpg:grpSpPr>
                      <wps:wsp>
                        <wps:cNvPr id="7" name="Straight Arrow Connector 2"/>
                        <wps:cNvCnPr/>
                        <wps:spPr>
                          <a:xfrm rot="5400000" flipH="1">
                            <a:off x="943841" y="259773"/>
                            <a:ext cx="528205"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8" name="Straight Arrow Connector 3"/>
                        <wps:cNvCnPr/>
                        <wps:spPr>
                          <a:xfrm flipH="1">
                            <a:off x="0" y="0"/>
                            <a:ext cx="1212273"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9" name="Straight Arrow Connector 5"/>
                        <wps:cNvCnPr/>
                        <wps:spPr>
                          <a:xfrm rot="5400000">
                            <a:off x="-242454" y="242454"/>
                            <a:ext cx="493568"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w14:anchorId="7817F2B0" id="Group 4" o:spid="_x0000_s1026" style="width:134.6pt;height:41.55pt;mso-position-horizontal-relative:char;mso-position-vertical-relative:line" coordsize="12122,5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">
                <v:shape id="Straight Arrow Connector 2" o:spid="_x0000_s1027" type="#_x0000_t32" style="position:absolute;left:9438;top:2598;width:5282;height:86;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" strokecolor="#4472c4 [3204]">
                  <v:stroke joinstyle="miter"/>
                </v:shape>
                <v:shape id="Straight Arrow Connector 3" o:spid="_x0000_s1028" type="#_x0000_t32" style="position:absolute;width:12122;height: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" strokecolor="#4472c4 [3204]">
                  <v:stroke joinstyle="miter"/>
                </v:shape>
                <v:shape id="Straight Arrow Connector 5" o:spid="_x0000_s1029" type="#_x0000_t32" style="position:absolute;left:-2425;top:2425;width:4935;height:8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" strokecolor="#4472c4 [3204]">
                  <v:stroke endarrow="block" joinstyle="miter"/>
                </v:shape>
                <w10:anchorlock/>
              </v:group>
            </w:pict>
          </mc:Fallback>
        </mc:AlternateContent>
      </w:r>
    </w:p>
    <w:tbl>
      <w:tblPr>
        <w:tblStyle w:val="TableGrid"/>
        <w:tblW w:w="0" w:type="auto"/>
        <w:tblLayout w:type="fixed"/>
        <w:tblLook w:val="06A0" w:firstRow="1" w:lastRow="0" w:firstColumn="1" w:lastColumn="0" w:noHBand="1" w:noVBand="1"/>
      </w:tblPr>
      <w:tblGrid>
        <w:gridCol w:w="936"/>
        <w:gridCol w:w="900"/>
        <w:gridCol w:w="972"/>
        <w:gridCol w:w="936"/>
        <w:gridCol w:w="936"/>
        <w:gridCol w:w="936"/>
        <w:gridCol w:w="936"/>
        <w:gridCol w:w="936"/>
        <w:gridCol w:w="936"/>
      </w:tblGrid>
      <w:tr w:rsidR="00E9613C" w:rsidRPr="004B1B88" w14:paraId="2AA2E903" w14:textId="77777777" w:rsidTr="00BE6F71">
        <w:tc>
          <w:tcPr>
            <w:tcW w:w="936" w:type="dxa"/>
          </w:tcPr>
          <w:p w14:paraId="10641F9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00" w:type="dxa"/>
          </w:tcPr>
          <w:p w14:paraId="6C1B80F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72" w:type="dxa"/>
          </w:tcPr>
          <w:p w14:paraId="762FA9F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1D9977E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239896E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2FE2F80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3152475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3C88894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5D08835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46D1D41B"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5702B867" wp14:editId="1E691A11">
                <wp:extent cx="372341" cy="8659"/>
                <wp:effectExtent l="0" t="57150" r="27940" b="86995"/>
                <wp:docPr id="392748052"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38EA0447"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4119BF10" wp14:editId="13C3AE32">
                <wp:extent cx="372341" cy="8659"/>
                <wp:effectExtent l="0" t="57150" r="27940" b="86995"/>
                <wp:docPr id="710485535"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29D36520"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54FE5E6C" wp14:editId="3D794028">
                <wp:extent cx="372341" cy="8659"/>
                <wp:effectExtent l="0" t="57150" r="27940" b="86995"/>
                <wp:docPr id="1637872271"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449E610D"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" strokecolor="#4472c4 [3204]">
                <v:stroke endarrow="block" joinstyle="miter"/>
                <w10:anchorlock/>
              </v:shape>
            </w:pict>
          </mc:Fallback>
        </mc:AlternateContent>
      </w:r>
    </w:p>
    <w:p w14:paraId="7AC2FC9A"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6:</w:t>
      </w:r>
    </w:p>
    <w:p w14:paraId="25619642" w14:textId="3F384602"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The sorted </w:t>
      </w:r>
      <w:r w:rsidRPr="004B1B88">
        <w:rPr>
          <w:rFonts w:ascii="Times New Roman" w:eastAsiaTheme="minorEastAsia" w:hAnsi="Times New Roman" w:cs="Times New Roman"/>
          <w:sz w:val="20"/>
          <w:szCs w:val="20"/>
        </w:rPr>
        <w:t>sub list</w:t>
      </w:r>
      <w:r w:rsidRPr="004B1B88">
        <w:rPr>
          <w:rFonts w:ascii="Times New Roman" w:eastAsiaTheme="minorEastAsia" w:hAnsi="Times New Roman" w:cs="Times New Roman"/>
          <w:sz w:val="20"/>
          <w:szCs w:val="20"/>
        </w:rPr>
        <w:t xml:space="preserve"> is now {0,0,5,7,9,88}. Inserting element 3 between 0 and 5</w:t>
      </w:r>
    </w:p>
    <w:p w14:paraId="2BCE34A0"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g">
            <w:drawing>
              <wp:inline distT="0" distB="0" distL="0" distR="0" wp14:anchorId="6F9F2016" wp14:editId="469ED8DD">
                <wp:extent cx="2212340" cy="527685"/>
                <wp:effectExtent l="76200" t="0" r="16510" b="62865"/>
                <wp:docPr id="1073270788" name="Group 4"/>
                <wp:cNvGraphicFramePr/>
                <a:graphic xmlns:a="http://schemas.openxmlformats.org/drawingml/2006/main">
                  <a:graphicData uri="http://schemas.microsoft.com/office/word/2010/wordprocessingGroup">
                    <wpg:wgp>
                      <wpg:cNvGrpSpPr/>
                      <wpg:grpSpPr>
                        <a:xfrm>
                          <a:off x="0" y="0"/>
                          <a:ext cx="2212340" cy="527685"/>
                          <a:chOff x="0" y="0"/>
                          <a:chExt cx="1212273" cy="528205"/>
                        </a:xfrm>
                      </wpg:grpSpPr>
                      <wps:wsp>
                        <wps:cNvPr id="10" name="Straight Arrow Connector 2"/>
                        <wps:cNvCnPr/>
                        <wps:spPr>
                          <a:xfrm rot="5400000" flipH="1">
                            <a:off x="943841" y="259773"/>
                            <a:ext cx="528205"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11" name="Straight Arrow Connector 3"/>
                        <wps:cNvCnPr/>
                        <wps:spPr>
                          <a:xfrm flipH="1">
                            <a:off x="0" y="0"/>
                            <a:ext cx="1212273"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12" name="Straight Arrow Connector 5"/>
                        <wps:cNvCnPr/>
                        <wps:spPr>
                          <a:xfrm rot="5400000">
                            <a:off x="-242454" y="242454"/>
                            <a:ext cx="493568"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w14:anchorId="3E5425AE" id="Group 4" o:spid="_x0000_s1026" style="width:174.2pt;height:41.55pt;mso-position-horizontal-relative:char;mso-position-vertical-relative:line" coordsize="12122,5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">
                <v:shape id="Straight Arrow Connector 2" o:spid="_x0000_s1027" type="#_x0000_t32" style="position:absolute;left:9438;top:2598;width:5282;height:86;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" strokecolor="#4472c4 [3204]">
                  <v:stroke joinstyle="miter"/>
                </v:shape>
                <v:shape id="Straight Arrow Connector 3" o:spid="_x0000_s1028" type="#_x0000_t32" style="position:absolute;width:12122;height: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" strokecolor="#4472c4 [3204]">
                  <v:stroke joinstyle="miter"/>
                </v:shape>
                <v:shape id="Straight Arrow Connector 5" o:spid="_x0000_s1029" type="#_x0000_t32" style="position:absolute;left:-2425;top:2425;width:4935;height:8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" strokecolor="#4472c4 [3204]">
                  <v:stroke endarrow="block" joinstyle="miter"/>
                </v:shape>
                <w10:anchorlock/>
              </v:group>
            </w:pict>
          </mc:Fallback>
        </mc:AlternateContent>
      </w:r>
      <w:r w:rsidRPr="004B1B88">
        <w:rPr>
          <w:rFonts w:ascii="Times New Roman" w:hAnsi="Times New Roman" w:cs="Times New Roman"/>
        </w:rPr>
        <w:t xml:space="preserve">                              </w:t>
      </w:r>
    </w:p>
    <w:tbl>
      <w:tblPr>
        <w:tblStyle w:val="TableGrid"/>
        <w:tblW w:w="0" w:type="auto"/>
        <w:tblLayout w:type="fixed"/>
        <w:tblLook w:val="06A0" w:firstRow="1" w:lastRow="0" w:firstColumn="1" w:lastColumn="0" w:noHBand="1" w:noVBand="1"/>
      </w:tblPr>
      <w:tblGrid>
        <w:gridCol w:w="936"/>
        <w:gridCol w:w="900"/>
        <w:gridCol w:w="972"/>
        <w:gridCol w:w="936"/>
        <w:gridCol w:w="936"/>
        <w:gridCol w:w="936"/>
        <w:gridCol w:w="936"/>
        <w:gridCol w:w="936"/>
        <w:gridCol w:w="936"/>
      </w:tblGrid>
      <w:tr w:rsidR="00E9613C" w:rsidRPr="004B1B88" w14:paraId="406A9010" w14:textId="77777777" w:rsidTr="00BE6F71">
        <w:tc>
          <w:tcPr>
            <w:tcW w:w="936" w:type="dxa"/>
          </w:tcPr>
          <w:p w14:paraId="20C59F0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00" w:type="dxa"/>
          </w:tcPr>
          <w:p w14:paraId="58721B7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72" w:type="dxa"/>
          </w:tcPr>
          <w:p w14:paraId="2C949B3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5C1377E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71EBBA7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7B5DA0D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51EFBC0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750C6E3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78ED3DD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r>
    </w:tbl>
    <w:p w14:paraId="532594BF"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56F26D47" wp14:editId="2D571236">
                <wp:extent cx="372341" cy="8659"/>
                <wp:effectExtent l="0" t="57150" r="27940" b="86995"/>
                <wp:docPr id="2015484801"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489D0D17"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00627E28" wp14:editId="5D8E8485">
                <wp:extent cx="372341" cy="8659"/>
                <wp:effectExtent l="0" t="57150" r="27940" b="86995"/>
                <wp:docPr id="1851713584"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7DE31364"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3F7EC0CE" wp14:editId="7CB76291">
                <wp:extent cx="372341" cy="8659"/>
                <wp:effectExtent l="0" t="57150" r="27940" b="86995"/>
                <wp:docPr id="966536192"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430E89E1"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224D5CAC" wp14:editId="0CE9000A">
                <wp:extent cx="372341" cy="8659"/>
                <wp:effectExtent l="0" t="57150" r="27940" b="86995"/>
                <wp:docPr id="1037915750"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7072BA11"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" strokecolor="#4472c4 [3204]">
                <v:stroke endarrow="block" joinstyle="miter"/>
                <w10:anchorlock/>
              </v:shape>
            </w:pict>
          </mc:Fallback>
        </mc:AlternateContent>
      </w:r>
    </w:p>
    <w:p w14:paraId="63C8428B" w14:textId="77777777" w:rsidR="00E9613C" w:rsidRPr="004B1B88" w:rsidRDefault="00E9613C" w:rsidP="00E9613C">
      <w:pPr>
        <w:rPr>
          <w:rFonts w:ascii="Times New Roman" w:eastAsiaTheme="minorEastAsia" w:hAnsi="Times New Roman" w:cs="Times New Roman"/>
          <w:sz w:val="20"/>
          <w:szCs w:val="20"/>
        </w:rPr>
      </w:pPr>
    </w:p>
    <w:p w14:paraId="14ADC290" w14:textId="77777777" w:rsidR="00E9613C" w:rsidRPr="004B1B88" w:rsidRDefault="00E9613C" w:rsidP="00E9613C">
      <w:pPr>
        <w:rPr>
          <w:rFonts w:ascii="Times New Roman" w:eastAsiaTheme="minorEastAsia" w:hAnsi="Times New Roman" w:cs="Times New Roman"/>
          <w:sz w:val="20"/>
          <w:szCs w:val="20"/>
        </w:rPr>
      </w:pPr>
    </w:p>
    <w:p w14:paraId="690DCFA6" w14:textId="77777777" w:rsidR="00E9613C" w:rsidRPr="004B1B88" w:rsidRDefault="00E9613C" w:rsidP="00E9613C">
      <w:pPr>
        <w:rPr>
          <w:rFonts w:ascii="Times New Roman" w:eastAsiaTheme="minorEastAsia" w:hAnsi="Times New Roman" w:cs="Times New Roman"/>
          <w:sz w:val="20"/>
          <w:szCs w:val="20"/>
        </w:rPr>
      </w:pPr>
    </w:p>
    <w:p w14:paraId="51E3FC21"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7:</w:t>
      </w:r>
    </w:p>
    <w:p w14:paraId="324C5C40" w14:textId="260B4990"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Sorted list= {0,0,3,5,7,9,88}. Inserting 19 which is &lt; </w:t>
      </w:r>
      <w:r w:rsidR="00AB5A9A" w:rsidRPr="004B1B88">
        <w:rPr>
          <w:rFonts w:ascii="Times New Roman" w:eastAsiaTheme="minorEastAsia" w:hAnsi="Times New Roman" w:cs="Times New Roman"/>
          <w:sz w:val="20"/>
          <w:szCs w:val="20"/>
        </w:rPr>
        <w:t>88 and</w:t>
      </w:r>
      <w:r w:rsidRPr="004B1B88">
        <w:rPr>
          <w:rFonts w:ascii="Times New Roman" w:eastAsiaTheme="minorEastAsia" w:hAnsi="Times New Roman" w:cs="Times New Roman"/>
          <w:sz w:val="20"/>
          <w:szCs w:val="20"/>
        </w:rPr>
        <w:t xml:space="preserve"> &gt; 9.</w:t>
      </w:r>
    </w:p>
    <w:p w14:paraId="367BCA0F" w14:textId="77777777" w:rsidR="00E9613C" w:rsidRPr="004B1B88" w:rsidRDefault="00E9613C" w:rsidP="00E9613C">
      <w:pPr>
        <w:rPr>
          <w:rFonts w:ascii="Times New Roman" w:eastAsiaTheme="minorEastAsia" w:hAnsi="Times New Roman" w:cs="Times New Roman"/>
          <w:sz w:val="20"/>
          <w:szCs w:val="20"/>
        </w:rPr>
      </w:pPr>
    </w:p>
    <w:p w14:paraId="46036DE0" w14:textId="77777777" w:rsidR="00E9613C" w:rsidRPr="004B1B88" w:rsidRDefault="00E9613C" w:rsidP="00E9613C">
      <w:pPr>
        <w:rPr>
          <w:rFonts w:ascii="Times New Roman" w:eastAsiaTheme="minorEastAsia" w:hAnsi="Times New Roman" w:cs="Times New Roman"/>
          <w:sz w:val="20"/>
          <w:szCs w:val="20"/>
        </w:rPr>
      </w:pPr>
    </w:p>
    <w:p w14:paraId="0C9B0EB5"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hAnsi="Times New Roman" w:cs="Times New Roman"/>
        </w:rPr>
        <w:lastRenderedPageBreak/>
        <w:t xml:space="preserve">                                                                                                                </w:t>
      </w:r>
      <w:r w:rsidRPr="004B1B88">
        <w:rPr>
          <w:rFonts w:ascii="Times New Roman" w:hAnsi="Times New Roman" w:cs="Times New Roman"/>
          <w:noProof/>
        </w:rPr>
        <mc:AlternateContent>
          <mc:Choice Requires="wpg">
            <w:drawing>
              <wp:inline distT="0" distB="0" distL="0" distR="0" wp14:anchorId="61B33308" wp14:editId="32B9AAF9">
                <wp:extent cx="805180" cy="527685"/>
                <wp:effectExtent l="76200" t="0" r="33020" b="62865"/>
                <wp:docPr id="499774434" name="Group 4"/>
                <wp:cNvGraphicFramePr/>
                <a:graphic xmlns:a="http://schemas.openxmlformats.org/drawingml/2006/main">
                  <a:graphicData uri="http://schemas.microsoft.com/office/word/2010/wordprocessingGroup">
                    <wpg:wgp>
                      <wpg:cNvGrpSpPr/>
                      <wpg:grpSpPr>
                        <a:xfrm>
                          <a:off x="0" y="0"/>
                          <a:ext cx="805180" cy="527685"/>
                          <a:chOff x="0" y="0"/>
                          <a:chExt cx="1212273" cy="528205"/>
                        </a:xfrm>
                      </wpg:grpSpPr>
                      <wps:wsp>
                        <wps:cNvPr id="13" name="Straight Arrow Connector 2"/>
                        <wps:cNvCnPr/>
                        <wps:spPr>
                          <a:xfrm rot="5400000" flipH="1">
                            <a:off x="943841" y="259773"/>
                            <a:ext cx="528205"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14" name="Straight Arrow Connector 3"/>
                        <wps:cNvCnPr/>
                        <wps:spPr>
                          <a:xfrm flipH="1">
                            <a:off x="0" y="0"/>
                            <a:ext cx="1212273"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15" name="Straight Arrow Connector 5"/>
                        <wps:cNvCnPr/>
                        <wps:spPr>
                          <a:xfrm rot="5400000">
                            <a:off x="-242454" y="242454"/>
                            <a:ext cx="493568"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w14:anchorId="7FF6AD8C" id="Group 4" o:spid="_x0000_s1026" style="width:63.4pt;height:41.55pt;mso-position-horizontal-relative:char;mso-position-vertical-relative:line" coordsize="12122,5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">
                <v:shape id="Straight Arrow Connector 2" o:spid="_x0000_s1027" type="#_x0000_t32" style="position:absolute;left:9438;top:2598;width:5282;height:86;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" strokecolor="#4472c4 [3204]">
                  <v:stroke joinstyle="miter"/>
                </v:shape>
                <v:shape id="Straight Arrow Connector 3" o:spid="_x0000_s1028" type="#_x0000_t32" style="position:absolute;width:12122;height: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" strokecolor="#4472c4 [3204]">
                  <v:stroke joinstyle="miter"/>
                </v:shape>
                <v:shape id="Straight Arrow Connector 5" o:spid="_x0000_s1029" type="#_x0000_t32" style="position:absolute;left:-2425;top:2425;width:4935;height:8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" strokecolor="#4472c4 [3204]">
                  <v:stroke endarrow="block" joinstyle="miter"/>
                </v:shape>
                <w10:anchorlock/>
              </v:group>
            </w:pict>
          </mc:Fallback>
        </mc:AlternateContent>
      </w:r>
    </w:p>
    <w:tbl>
      <w:tblPr>
        <w:tblStyle w:val="TableGrid"/>
        <w:tblW w:w="0" w:type="auto"/>
        <w:tblLayout w:type="fixed"/>
        <w:tblLook w:val="06A0" w:firstRow="1" w:lastRow="0" w:firstColumn="1" w:lastColumn="0" w:noHBand="1" w:noVBand="1"/>
      </w:tblPr>
      <w:tblGrid>
        <w:gridCol w:w="936"/>
        <w:gridCol w:w="900"/>
        <w:gridCol w:w="972"/>
        <w:gridCol w:w="936"/>
        <w:gridCol w:w="936"/>
        <w:gridCol w:w="936"/>
        <w:gridCol w:w="936"/>
        <w:gridCol w:w="936"/>
        <w:gridCol w:w="936"/>
      </w:tblGrid>
      <w:tr w:rsidR="00E9613C" w:rsidRPr="004B1B88" w14:paraId="6EF4E741" w14:textId="77777777" w:rsidTr="00BE6F71">
        <w:tc>
          <w:tcPr>
            <w:tcW w:w="936" w:type="dxa"/>
          </w:tcPr>
          <w:p w14:paraId="338FF18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00" w:type="dxa"/>
          </w:tcPr>
          <w:p w14:paraId="34325FC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72" w:type="dxa"/>
          </w:tcPr>
          <w:p w14:paraId="0B902511"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33EAA84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4C45D6D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2E4F373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3007102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1A037EB6"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1320DE1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44588CB8"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17E0EFF8" wp14:editId="2B62CAF2">
                <wp:extent cx="372341" cy="8659"/>
                <wp:effectExtent l="0" t="57150" r="27940" b="86995"/>
                <wp:docPr id="1260379550"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7F434B48"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" strokecolor="#4472c4 [3204]">
                <v:stroke endarrow="block" joinstyle="miter"/>
                <w10:anchorlock/>
              </v:shape>
            </w:pict>
          </mc:Fallback>
        </mc:AlternateContent>
      </w:r>
    </w:p>
    <w:p w14:paraId="141B3C19"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8:</w:t>
      </w:r>
    </w:p>
    <w:p w14:paraId="73DD48F8" w14:textId="77777777" w:rsidR="00E9613C" w:rsidRPr="004B1B88" w:rsidRDefault="00E9613C" w:rsidP="00E9613C">
      <w:pPr>
        <w:rPr>
          <w:rFonts w:ascii="Times New Roman" w:eastAsiaTheme="minorEastAsia" w:hAnsi="Times New Roman" w:cs="Times New Roman"/>
          <w:color w:val="000000" w:themeColor="text1"/>
          <w:sz w:val="20"/>
          <w:szCs w:val="20"/>
        </w:rPr>
      </w:pPr>
      <w:r w:rsidRPr="004B1B88">
        <w:rPr>
          <w:rFonts w:ascii="Times New Roman" w:eastAsiaTheme="minorEastAsia" w:hAnsi="Times New Roman" w:cs="Times New Roman"/>
          <w:sz w:val="20"/>
          <w:szCs w:val="20"/>
        </w:rPr>
        <w:t>List:</w:t>
      </w:r>
      <w:r w:rsidRPr="004B1B88">
        <w:rPr>
          <w:rFonts w:ascii="Times New Roman" w:eastAsiaTheme="minorEastAsia" w:hAnsi="Times New Roman" w:cs="Times New Roman"/>
          <w:color w:val="000000" w:themeColor="text1"/>
          <w:sz w:val="20"/>
          <w:szCs w:val="20"/>
        </w:rPr>
        <w:t xml:space="preserve"> {0,0,3,5,7,9,19,88}.  Lastly, 7 which is &gt;5 but &lt;9. </w:t>
      </w:r>
    </w:p>
    <w:p w14:paraId="0B4553A6"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g">
            <w:drawing>
              <wp:inline distT="0" distB="0" distL="0" distR="0" wp14:anchorId="08107531" wp14:editId="7A6C9304">
                <wp:extent cx="1678940" cy="527685"/>
                <wp:effectExtent l="76200" t="0" r="35560" b="62865"/>
                <wp:docPr id="31218743" name="Group 4"/>
                <wp:cNvGraphicFramePr/>
                <a:graphic xmlns:a="http://schemas.openxmlformats.org/drawingml/2006/main">
                  <a:graphicData uri="http://schemas.microsoft.com/office/word/2010/wordprocessingGroup">
                    <wpg:wgp>
                      <wpg:cNvGrpSpPr/>
                      <wpg:grpSpPr>
                        <a:xfrm>
                          <a:off x="0" y="0"/>
                          <a:ext cx="1678940" cy="527685"/>
                          <a:chOff x="0" y="0"/>
                          <a:chExt cx="1212273" cy="528205"/>
                        </a:xfrm>
                      </wpg:grpSpPr>
                      <wps:wsp>
                        <wps:cNvPr id="16" name="Straight Arrow Connector 2"/>
                        <wps:cNvCnPr/>
                        <wps:spPr>
                          <a:xfrm rot="5400000" flipH="1">
                            <a:off x="943841" y="259773"/>
                            <a:ext cx="528205"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17" name="Straight Arrow Connector 3"/>
                        <wps:cNvCnPr/>
                        <wps:spPr>
                          <a:xfrm flipH="1">
                            <a:off x="0" y="0"/>
                            <a:ext cx="1212273" cy="8659"/>
                          </a:xfrm>
                          <a:prstGeom prst="straightConnector1">
                            <a:avLst/>
                          </a:prstGeom>
                          <a:ln w="9525">
                            <a:prstDash val="solid"/>
                          </a:ln>
                        </wps:spPr>
                        <wps:style>
                          <a:lnRef idx="1">
                            <a:schemeClr val="accent1"/>
                          </a:lnRef>
                          <a:fillRef idx="0">
                            <a:schemeClr val="accent1"/>
                          </a:fillRef>
                          <a:effectRef idx="0">
                            <a:scrgbClr r="0" g="0" b="0"/>
                          </a:effectRef>
                          <a:fontRef idx="minor">
                            <a:schemeClr val="tx1"/>
                          </a:fontRef>
                        </wps:style>
                        <wps:bodyPr/>
                      </wps:wsp>
                      <wps:wsp>
                        <wps:cNvPr id="18" name="Straight Arrow Connector 5"/>
                        <wps:cNvCnPr/>
                        <wps:spPr>
                          <a:xfrm rot="5400000">
                            <a:off x="-242454" y="242454"/>
                            <a:ext cx="493568"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w14:anchorId="5A7065D9" id="Group 4" o:spid="_x0000_s1026" style="width:132.2pt;height:41.55pt;mso-position-horizontal-relative:char;mso-position-vertical-relative:line" coordsize="12122,5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">
                <v:shape id="Straight Arrow Connector 2" o:spid="_x0000_s1027" type="#_x0000_t32" style="position:absolute;left:9438;top:2598;width:5282;height:86;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" strokecolor="#4472c4 [3204]">
                  <v:stroke joinstyle="miter"/>
                </v:shape>
                <v:shape id="Straight Arrow Connector 3" o:spid="_x0000_s1028" type="#_x0000_t32" style="position:absolute;width:12122;height: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" strokecolor="#4472c4 [3204]">
                  <v:stroke joinstyle="miter"/>
                </v:shape>
                <v:shape id="Straight Arrow Connector 5" o:spid="_x0000_s1029" type="#_x0000_t32" style="position:absolute;left:-2425;top:2425;width:4935;height:8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" strokecolor="#4472c4 [3204]">
                  <v:stroke endarrow="block" joinstyle="miter"/>
                </v:shape>
                <w10:anchorlock/>
              </v:group>
            </w:pict>
          </mc:Fallback>
        </mc:AlternateContent>
      </w:r>
    </w:p>
    <w:tbl>
      <w:tblPr>
        <w:tblStyle w:val="TableGrid"/>
        <w:tblW w:w="0" w:type="auto"/>
        <w:tblLayout w:type="fixed"/>
        <w:tblLook w:val="06A0" w:firstRow="1" w:lastRow="0" w:firstColumn="1" w:lastColumn="0" w:noHBand="1" w:noVBand="1"/>
      </w:tblPr>
      <w:tblGrid>
        <w:gridCol w:w="936"/>
        <w:gridCol w:w="900"/>
        <w:gridCol w:w="972"/>
        <w:gridCol w:w="936"/>
        <w:gridCol w:w="936"/>
        <w:gridCol w:w="936"/>
        <w:gridCol w:w="936"/>
        <w:gridCol w:w="936"/>
        <w:gridCol w:w="936"/>
      </w:tblGrid>
      <w:tr w:rsidR="00E9613C" w:rsidRPr="004B1B88" w14:paraId="24E63B48" w14:textId="77777777" w:rsidTr="00BE6F71">
        <w:tc>
          <w:tcPr>
            <w:tcW w:w="936" w:type="dxa"/>
          </w:tcPr>
          <w:p w14:paraId="7DA6BD06"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00" w:type="dxa"/>
          </w:tcPr>
          <w:p w14:paraId="00AE987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72" w:type="dxa"/>
          </w:tcPr>
          <w:p w14:paraId="451B44A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4224879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0E728C8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5B856391"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274993A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4CB36A8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1A0AA19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2F7D04AF"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325105D4" wp14:editId="695955C7">
                <wp:extent cx="372341" cy="8659"/>
                <wp:effectExtent l="0" t="57150" r="27940" b="86995"/>
                <wp:docPr id="747981819"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3E06B919"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233CA33D" wp14:editId="684F1CDF">
                <wp:extent cx="372341" cy="8659"/>
                <wp:effectExtent l="0" t="57150" r="27940" b="86995"/>
                <wp:docPr id="2106200166"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34FCBF48"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3E137C51" wp14:editId="0C94F915">
                <wp:extent cx="372341" cy="8659"/>
                <wp:effectExtent l="0" t="57150" r="27940" b="86995"/>
                <wp:docPr id="1439147712" name="Straight Arrow Connector 1"/>
                <wp:cNvGraphicFramePr/>
                <a:graphic xmlns:a="http://schemas.openxmlformats.org/drawingml/2006/main">
                  <a:graphicData uri="http://schemas.microsoft.com/office/word/2010/wordprocessingShape">
                    <wps:wsp>
                      <wps:cNvCnPr/>
                      <wps:spPr>
                        <a:xfrm>
                          <a:off x="0" y="0"/>
                          <a:ext cx="372341"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6BBFEC23" id="Straight Arrow Connector 1" o:spid="_x0000_s1026" type="#_x0000_t32" style="width:29.3pt;height:.7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" strokecolor="#4472c4 [3204]">
                <v:stroke endarrow="block" joinstyle="miter"/>
                <w10:anchorlock/>
              </v:shape>
            </w:pict>
          </mc:Fallback>
        </mc:AlternateContent>
      </w:r>
    </w:p>
    <w:p w14:paraId="6A298B02" w14:textId="77777777" w:rsidR="00E9613C" w:rsidRPr="004B1B88" w:rsidRDefault="00E9613C" w:rsidP="00E9613C">
      <w:pPr>
        <w:rPr>
          <w:rFonts w:ascii="Times New Roman" w:eastAsiaTheme="minorEastAsia" w:hAnsi="Times New Roman" w:cs="Times New Roman"/>
          <w:color w:val="000000" w:themeColor="text1"/>
          <w:sz w:val="20"/>
          <w:szCs w:val="20"/>
        </w:rPr>
      </w:pPr>
      <w:r w:rsidRPr="004B1B88">
        <w:rPr>
          <w:rFonts w:ascii="Times New Roman" w:eastAsiaTheme="minorEastAsia" w:hAnsi="Times New Roman" w:cs="Times New Roman"/>
          <w:color w:val="000000" w:themeColor="text1"/>
          <w:sz w:val="20"/>
          <w:szCs w:val="20"/>
        </w:rPr>
        <w:t>Step 9:</w:t>
      </w:r>
    </w:p>
    <w:p w14:paraId="56C6B8F9" w14:textId="77777777" w:rsidR="00E9613C" w:rsidRPr="004B1B88" w:rsidRDefault="00E9613C" w:rsidP="00E9613C">
      <w:pPr>
        <w:rPr>
          <w:rFonts w:ascii="Times New Roman" w:eastAsiaTheme="minorEastAsia" w:hAnsi="Times New Roman" w:cs="Times New Roman"/>
          <w:color w:val="000000" w:themeColor="text1"/>
          <w:sz w:val="20"/>
          <w:szCs w:val="20"/>
        </w:rPr>
      </w:pPr>
      <w:r w:rsidRPr="004B1B88">
        <w:rPr>
          <w:rFonts w:ascii="Times New Roman" w:eastAsiaTheme="minorEastAsia" w:hAnsi="Times New Roman" w:cs="Times New Roman"/>
          <w:color w:val="000000" w:themeColor="text1"/>
          <w:sz w:val="20"/>
          <w:szCs w:val="20"/>
        </w:rPr>
        <w:t>The sorted sublist is {0,0,3,5,7,7,9,19,88}. Now our array is completely sorted and the sorted array is:</w:t>
      </w:r>
    </w:p>
    <w:tbl>
      <w:tblPr>
        <w:tblStyle w:val="TableGrid"/>
        <w:tblW w:w="0" w:type="auto"/>
        <w:tblLayout w:type="fixed"/>
        <w:tblLook w:val="06A0" w:firstRow="1" w:lastRow="0" w:firstColumn="1" w:lastColumn="0" w:noHBand="1" w:noVBand="1"/>
      </w:tblPr>
      <w:tblGrid>
        <w:gridCol w:w="936"/>
        <w:gridCol w:w="900"/>
        <w:gridCol w:w="972"/>
        <w:gridCol w:w="936"/>
        <w:gridCol w:w="936"/>
        <w:gridCol w:w="936"/>
        <w:gridCol w:w="936"/>
        <w:gridCol w:w="936"/>
        <w:gridCol w:w="936"/>
      </w:tblGrid>
      <w:tr w:rsidR="00E9613C" w:rsidRPr="004B1B88" w14:paraId="2150E2E7" w14:textId="77777777" w:rsidTr="00BE6F71">
        <w:tc>
          <w:tcPr>
            <w:tcW w:w="936" w:type="dxa"/>
          </w:tcPr>
          <w:p w14:paraId="20B2FBD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00" w:type="dxa"/>
          </w:tcPr>
          <w:p w14:paraId="0D74BA6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72" w:type="dxa"/>
          </w:tcPr>
          <w:p w14:paraId="521FE3F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2C78B5A6"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2DDD690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22126B6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37AF746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6110BA4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59C6239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r>
    </w:tbl>
    <w:p w14:paraId="371D797B" w14:textId="77777777" w:rsidR="00E9613C" w:rsidRPr="004B1B88" w:rsidRDefault="00E9613C" w:rsidP="00E9613C">
      <w:pPr>
        <w:rPr>
          <w:rFonts w:ascii="Times New Roman" w:eastAsia="Arial" w:hAnsi="Times New Roman" w:cs="Times New Roman"/>
          <w:sz w:val="20"/>
          <w:szCs w:val="20"/>
        </w:rPr>
      </w:pPr>
    </w:p>
    <w:p w14:paraId="00CA3B0E"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4)</w:t>
      </w:r>
    </w:p>
    <w:p w14:paraId="6948339E"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Answer:</w:t>
      </w:r>
    </w:p>
    <w:p w14:paraId="11F122B2" w14:textId="11BD6BDF"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The given array is {0,9,88,7,0,5,3,19,7}. Since the list contains 0 value, which is called non legitimate data and we remove such </w:t>
      </w:r>
      <w:r w:rsidR="00C342FC" w:rsidRPr="004B1B88">
        <w:rPr>
          <w:rFonts w:ascii="Times New Roman" w:eastAsiaTheme="minorEastAsia" w:hAnsi="Times New Roman" w:cs="Times New Roman"/>
          <w:sz w:val="20"/>
          <w:szCs w:val="20"/>
        </w:rPr>
        <w:t>data-by-data</w:t>
      </w:r>
      <w:r w:rsidRPr="004B1B88">
        <w:rPr>
          <w:rFonts w:ascii="Times New Roman" w:eastAsiaTheme="minorEastAsia" w:hAnsi="Times New Roman" w:cs="Times New Roman"/>
          <w:sz w:val="20"/>
          <w:szCs w:val="20"/>
        </w:rPr>
        <w:t xml:space="preserve"> cleanup process. </w:t>
      </w:r>
    </w:p>
    <w:p w14:paraId="6ACCD3FD" w14:textId="77777777" w:rsidR="00E9613C" w:rsidRPr="004B1B88" w:rsidRDefault="00E9613C" w:rsidP="00E9613C">
      <w:pPr>
        <w:rPr>
          <w:rFonts w:ascii="Times New Roman" w:eastAsiaTheme="minorEastAsia" w:hAnsi="Times New Roman" w:cs="Times New Roman"/>
          <w:b/>
          <w:bCs/>
        </w:rPr>
      </w:pPr>
      <w:r w:rsidRPr="004B1B88">
        <w:rPr>
          <w:rFonts w:ascii="Times New Roman" w:eastAsiaTheme="minorEastAsia" w:hAnsi="Times New Roman" w:cs="Times New Roman"/>
          <w:b/>
          <w:bCs/>
        </w:rPr>
        <w:t>Shuttle Left Algorithm</w:t>
      </w:r>
    </w:p>
    <w:p w14:paraId="4EED7C22"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1:</w:t>
      </w:r>
    </w:p>
    <w:p w14:paraId="07BFFB7F" w14:textId="77777777" w:rsidR="00E9613C" w:rsidRPr="004B1B88" w:rsidRDefault="00E9613C" w:rsidP="00AB5A9A">
      <w:pPr>
        <w:jc w:val="both"/>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In shuffle left algorithm, the list is preceded from left to right with a left point and a right point. We proceed through the list from left to right, by pointing a finger on the left and passing it over nonzero values. After a 0 value is encountered, we remove it out of the list by copying each remaining data item in the list one cell to the left. And </w:t>
      </w:r>
    </w:p>
    <w:p w14:paraId="6B1FF420"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The given array is:</w:t>
      </w:r>
    </w:p>
    <w:p w14:paraId="43E56A48"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Legit = 9</w:t>
      </w:r>
    </w:p>
    <w:tbl>
      <w:tblPr>
        <w:tblStyle w:val="TableGrid"/>
        <w:tblW w:w="0" w:type="auto"/>
        <w:tblLayout w:type="fixed"/>
        <w:tblLook w:val="06A0" w:firstRow="1" w:lastRow="0" w:firstColumn="1" w:lastColumn="0" w:noHBand="1" w:noVBand="1"/>
      </w:tblPr>
      <w:tblGrid>
        <w:gridCol w:w="1040"/>
        <w:gridCol w:w="1040"/>
        <w:gridCol w:w="1040"/>
        <w:gridCol w:w="1040"/>
        <w:gridCol w:w="1040"/>
        <w:gridCol w:w="1040"/>
        <w:gridCol w:w="1040"/>
        <w:gridCol w:w="1040"/>
        <w:gridCol w:w="1040"/>
      </w:tblGrid>
      <w:tr w:rsidR="00E9613C" w:rsidRPr="004B1B88" w14:paraId="3EDB6684" w14:textId="77777777" w:rsidTr="00BE6F71">
        <w:tc>
          <w:tcPr>
            <w:tcW w:w="1040" w:type="dxa"/>
          </w:tcPr>
          <w:p w14:paraId="532B335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1040" w:type="dxa"/>
          </w:tcPr>
          <w:p w14:paraId="3B5D224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7EF945A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3BF0F5A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c>
          <w:tcPr>
            <w:tcW w:w="1040" w:type="dxa"/>
          </w:tcPr>
          <w:p w14:paraId="260DACB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1040" w:type="dxa"/>
          </w:tcPr>
          <w:p w14:paraId="75A7AB2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 </w:t>
            </w:r>
          </w:p>
        </w:tc>
        <w:tc>
          <w:tcPr>
            <w:tcW w:w="1040" w:type="dxa"/>
          </w:tcPr>
          <w:p w14:paraId="3C5E5D6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1040" w:type="dxa"/>
          </w:tcPr>
          <w:p w14:paraId="0B32D91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      </w:t>
            </w:r>
          </w:p>
        </w:tc>
        <w:tc>
          <w:tcPr>
            <w:tcW w:w="1040" w:type="dxa"/>
          </w:tcPr>
          <w:p w14:paraId="38C0286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01F8A109"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hAnsi="Times New Roman" w:cs="Times New Roman"/>
          <w:noProof/>
        </w:rPr>
        <mc:AlternateContent>
          <mc:Choice Requires="wps">
            <w:drawing>
              <wp:inline distT="0" distB="0" distL="0" distR="0" wp14:anchorId="4A24634F" wp14:editId="7102AEE1">
                <wp:extent cx="406977" cy="8659"/>
                <wp:effectExtent l="46672" t="29528" r="59373" b="21272"/>
                <wp:docPr id="674180259"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35F9FBCA"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6lCwiyUCAABt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0EFBDE22" wp14:editId="6F858382">
                <wp:extent cx="406977" cy="8659"/>
                <wp:effectExtent l="46672" t="29528" r="59373" b="21272"/>
                <wp:docPr id="1788715580"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45E96DE"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" strokecolor="#4472c4 [3204]">
                <v:stroke endarrow="block" joinstyle="miter"/>
                <w10:anchorlock/>
              </v:shape>
            </w:pict>
          </mc:Fallback>
        </mc:AlternateContent>
      </w:r>
    </w:p>
    <w:p w14:paraId="3A4689E5" w14:textId="77777777" w:rsidR="00E9613C" w:rsidRPr="004B1B88" w:rsidRDefault="00E9613C" w:rsidP="00E9613C">
      <w:pPr>
        <w:rPr>
          <w:rFonts w:ascii="Times New Roman" w:eastAsia="Arial" w:hAnsi="Times New Roman" w:cs="Times New Roman"/>
          <w:color w:val="000000" w:themeColor="text1"/>
          <w:sz w:val="21"/>
          <w:szCs w:val="21"/>
        </w:rPr>
      </w:pPr>
    </w:p>
    <w:p w14:paraId="3F24F5CD" w14:textId="397C7DDA" w:rsidR="00E9613C"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First cell contains </w:t>
      </w:r>
      <w:r w:rsidR="00AB5A9A" w:rsidRPr="004B1B88">
        <w:rPr>
          <w:rFonts w:ascii="Times New Roman" w:eastAsia="Arial" w:hAnsi="Times New Roman" w:cs="Times New Roman"/>
          <w:color w:val="000000" w:themeColor="text1"/>
          <w:sz w:val="21"/>
          <w:szCs w:val="21"/>
        </w:rPr>
        <w:t>0, so</w:t>
      </w:r>
      <w:r w:rsidRPr="004B1B88">
        <w:rPr>
          <w:rFonts w:ascii="Times New Roman" w:eastAsia="Arial" w:hAnsi="Times New Roman" w:cs="Times New Roman"/>
          <w:color w:val="000000" w:themeColor="text1"/>
          <w:sz w:val="21"/>
          <w:szCs w:val="21"/>
        </w:rPr>
        <w:t xml:space="preserve"> legit= legit- 1, and all of the items to the right of the 0 must be copied one cell left. Hence after copy </w:t>
      </w:r>
    </w:p>
    <w:p w14:paraId="42679A8E" w14:textId="77777777" w:rsidR="00AB5A9A" w:rsidRPr="004B1B88" w:rsidRDefault="00AB5A9A" w:rsidP="00E9613C">
      <w:pPr>
        <w:rPr>
          <w:rFonts w:ascii="Times New Roman" w:eastAsia="Arial" w:hAnsi="Times New Roman" w:cs="Times New Roman"/>
          <w:color w:val="000000" w:themeColor="text1"/>
          <w:sz w:val="21"/>
          <w:szCs w:val="21"/>
        </w:rPr>
      </w:pPr>
    </w:p>
    <w:p w14:paraId="07F6A1A0"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lastRenderedPageBreak/>
        <w:t xml:space="preserve">Legit = 8 </w:t>
      </w:r>
    </w:p>
    <w:tbl>
      <w:tblPr>
        <w:tblStyle w:val="TableGrid"/>
        <w:tblW w:w="0" w:type="auto"/>
        <w:tblLayout w:type="fixed"/>
        <w:tblLook w:val="06A0" w:firstRow="1" w:lastRow="0" w:firstColumn="1" w:lastColumn="0" w:noHBand="1" w:noVBand="1"/>
      </w:tblPr>
      <w:tblGrid>
        <w:gridCol w:w="1040"/>
        <w:gridCol w:w="1040"/>
        <w:gridCol w:w="1040"/>
        <w:gridCol w:w="1040"/>
        <w:gridCol w:w="1040"/>
        <w:gridCol w:w="1040"/>
        <w:gridCol w:w="1040"/>
        <w:gridCol w:w="1040"/>
        <w:gridCol w:w="1040"/>
      </w:tblGrid>
      <w:tr w:rsidR="00E9613C" w:rsidRPr="004B1B88" w14:paraId="156A0ED3" w14:textId="77777777" w:rsidTr="00BE6F71">
        <w:tc>
          <w:tcPr>
            <w:tcW w:w="1040" w:type="dxa"/>
          </w:tcPr>
          <w:p w14:paraId="1BA33D0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606947C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41F472E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59E8727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c>
          <w:tcPr>
            <w:tcW w:w="1040" w:type="dxa"/>
          </w:tcPr>
          <w:p w14:paraId="457D013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1040" w:type="dxa"/>
          </w:tcPr>
          <w:p w14:paraId="67A3C88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 </w:t>
            </w:r>
          </w:p>
        </w:tc>
        <w:tc>
          <w:tcPr>
            <w:tcW w:w="1040" w:type="dxa"/>
          </w:tcPr>
          <w:p w14:paraId="1151F74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1040" w:type="dxa"/>
          </w:tcPr>
          <w:p w14:paraId="10885D2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      </w:t>
            </w:r>
          </w:p>
        </w:tc>
        <w:tc>
          <w:tcPr>
            <w:tcW w:w="1040" w:type="dxa"/>
          </w:tcPr>
          <w:p w14:paraId="5A69518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20C77984"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7013052A" wp14:editId="24BA0EAD">
                <wp:extent cx="406977" cy="8659"/>
                <wp:effectExtent l="46672" t="29528" r="59373" b="21272"/>
                <wp:docPr id="348248652"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3FB182C7"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t0162iUCAABt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10D1C46A" wp14:editId="5A68C782">
                <wp:extent cx="406977" cy="8659"/>
                <wp:effectExtent l="46672" t="29528" r="59373" b="21272"/>
                <wp:docPr id="1471521804"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517A58AA"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7NijuSUCAABu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p>
    <w:p w14:paraId="1F8D6DA9" w14:textId="77777777" w:rsidR="00E9613C" w:rsidRPr="004B1B88" w:rsidRDefault="00E9613C" w:rsidP="00E9613C">
      <w:pPr>
        <w:rPr>
          <w:rFonts w:ascii="Times New Roman" w:eastAsia="Arial" w:hAnsi="Times New Roman" w:cs="Times New Roman"/>
          <w:sz w:val="21"/>
          <w:szCs w:val="21"/>
        </w:rPr>
      </w:pPr>
    </w:p>
    <w:p w14:paraId="0FB4A26C"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2</w:t>
      </w:r>
      <w:r w:rsidRPr="004B1B88">
        <w:rPr>
          <w:rFonts w:ascii="Times New Roman" w:eastAsia="Arial" w:hAnsi="Times New Roman" w:cs="Times New Roman"/>
          <w:sz w:val="21"/>
          <w:szCs w:val="21"/>
          <w:vertAlign w:val="superscript"/>
        </w:rPr>
        <w:t>nd</w:t>
      </w:r>
      <w:r w:rsidRPr="004B1B88">
        <w:rPr>
          <w:rFonts w:ascii="Times New Roman" w:eastAsia="Arial" w:hAnsi="Times New Roman" w:cs="Times New Roman"/>
          <w:sz w:val="21"/>
          <w:szCs w:val="21"/>
        </w:rPr>
        <w:t xml:space="preserve"> copy</w:t>
      </w:r>
    </w:p>
    <w:p w14:paraId="1FC7BB4A"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8</w:t>
      </w:r>
    </w:p>
    <w:tbl>
      <w:tblPr>
        <w:tblStyle w:val="TableGrid"/>
        <w:tblW w:w="0" w:type="auto"/>
        <w:tblLayout w:type="fixed"/>
        <w:tblLook w:val="06A0" w:firstRow="1" w:lastRow="0" w:firstColumn="1" w:lastColumn="0" w:noHBand="1" w:noVBand="1"/>
      </w:tblPr>
      <w:tblGrid>
        <w:gridCol w:w="1040"/>
        <w:gridCol w:w="1040"/>
        <w:gridCol w:w="1040"/>
        <w:gridCol w:w="1040"/>
        <w:gridCol w:w="1040"/>
        <w:gridCol w:w="1040"/>
        <w:gridCol w:w="1040"/>
        <w:gridCol w:w="1040"/>
        <w:gridCol w:w="1040"/>
      </w:tblGrid>
      <w:tr w:rsidR="00E9613C" w:rsidRPr="004B1B88" w14:paraId="1E1E8385" w14:textId="77777777" w:rsidTr="00BE6F71">
        <w:tc>
          <w:tcPr>
            <w:tcW w:w="1040" w:type="dxa"/>
          </w:tcPr>
          <w:p w14:paraId="4C68C63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6A8A39D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53DA274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73229D4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c>
          <w:tcPr>
            <w:tcW w:w="1040" w:type="dxa"/>
          </w:tcPr>
          <w:p w14:paraId="11F85A4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1040" w:type="dxa"/>
          </w:tcPr>
          <w:p w14:paraId="7FAC132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 </w:t>
            </w:r>
          </w:p>
        </w:tc>
        <w:tc>
          <w:tcPr>
            <w:tcW w:w="1040" w:type="dxa"/>
          </w:tcPr>
          <w:p w14:paraId="0767DCA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1040" w:type="dxa"/>
          </w:tcPr>
          <w:p w14:paraId="36895EC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      </w:t>
            </w:r>
          </w:p>
        </w:tc>
        <w:tc>
          <w:tcPr>
            <w:tcW w:w="1040" w:type="dxa"/>
          </w:tcPr>
          <w:p w14:paraId="4F056C7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13A855F1"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00BABE7E" wp14:editId="172A8958">
                <wp:extent cx="406977" cy="8659"/>
                <wp:effectExtent l="46672" t="29528" r="59373" b="21272"/>
                <wp:docPr id="1763165359"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D002FB5"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CM952smAgAAbg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55E3B6D5" wp14:editId="1BE9E1C2">
                <wp:extent cx="406977" cy="8659"/>
                <wp:effectExtent l="46672" t="29528" r="59373" b="21272"/>
                <wp:docPr id="1890572045"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78987D58"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2ZcqNyUCAABu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p>
    <w:p w14:paraId="3BF5C31C"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3</w:t>
      </w:r>
      <w:r w:rsidRPr="004B1B88">
        <w:rPr>
          <w:rFonts w:ascii="Times New Roman" w:eastAsia="Arial" w:hAnsi="Times New Roman" w:cs="Times New Roman"/>
          <w:sz w:val="21"/>
          <w:szCs w:val="21"/>
          <w:vertAlign w:val="superscript"/>
        </w:rPr>
        <w:t>rd</w:t>
      </w:r>
      <w:r w:rsidRPr="004B1B88">
        <w:rPr>
          <w:rFonts w:ascii="Times New Roman" w:eastAsia="Arial" w:hAnsi="Times New Roman" w:cs="Times New Roman"/>
          <w:sz w:val="21"/>
          <w:szCs w:val="21"/>
        </w:rPr>
        <w:t xml:space="preserve"> copy</w:t>
      </w:r>
    </w:p>
    <w:p w14:paraId="5E4AEABA"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8</w:t>
      </w:r>
    </w:p>
    <w:tbl>
      <w:tblPr>
        <w:tblStyle w:val="TableGrid"/>
        <w:tblW w:w="0" w:type="auto"/>
        <w:tblLayout w:type="fixed"/>
        <w:tblLook w:val="06A0" w:firstRow="1" w:lastRow="0" w:firstColumn="1" w:lastColumn="0" w:noHBand="1" w:noVBand="1"/>
      </w:tblPr>
      <w:tblGrid>
        <w:gridCol w:w="1040"/>
        <w:gridCol w:w="1040"/>
        <w:gridCol w:w="1040"/>
        <w:gridCol w:w="1040"/>
        <w:gridCol w:w="1040"/>
        <w:gridCol w:w="1040"/>
        <w:gridCol w:w="1040"/>
        <w:gridCol w:w="1040"/>
        <w:gridCol w:w="1040"/>
      </w:tblGrid>
      <w:tr w:rsidR="00E9613C" w:rsidRPr="004B1B88" w14:paraId="51CE4826" w14:textId="77777777" w:rsidTr="00BE6F71">
        <w:tc>
          <w:tcPr>
            <w:tcW w:w="1040" w:type="dxa"/>
          </w:tcPr>
          <w:p w14:paraId="7B1BCE7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74CB9BF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422B478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1040" w:type="dxa"/>
          </w:tcPr>
          <w:p w14:paraId="1164803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c>
          <w:tcPr>
            <w:tcW w:w="1040" w:type="dxa"/>
          </w:tcPr>
          <w:p w14:paraId="57981E0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1040" w:type="dxa"/>
          </w:tcPr>
          <w:p w14:paraId="01C45D5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 </w:t>
            </w:r>
          </w:p>
        </w:tc>
        <w:tc>
          <w:tcPr>
            <w:tcW w:w="1040" w:type="dxa"/>
          </w:tcPr>
          <w:p w14:paraId="653D9CE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1040" w:type="dxa"/>
          </w:tcPr>
          <w:p w14:paraId="07BA5DD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      </w:t>
            </w:r>
          </w:p>
        </w:tc>
        <w:tc>
          <w:tcPr>
            <w:tcW w:w="1040" w:type="dxa"/>
          </w:tcPr>
          <w:p w14:paraId="13AF940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71B2CCD1"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76869F7F" wp14:editId="25A1CB0B">
                <wp:extent cx="406977" cy="8659"/>
                <wp:effectExtent l="46672" t="29528" r="59373" b="21272"/>
                <wp:docPr id="1397008901"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0025048D"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BAgI14mAgAAbg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4AF71ADF" wp14:editId="04CEA77F">
                <wp:extent cx="406977" cy="8659"/>
                <wp:effectExtent l="46672" t="29528" r="59373" b="21272"/>
                <wp:docPr id="260404702"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01B7D243"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UG5YtiUCAABt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p>
    <w:p w14:paraId="73686728"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Last item copy</w:t>
      </w:r>
    </w:p>
    <w:p w14:paraId="074A65D7"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8</w:t>
      </w:r>
    </w:p>
    <w:tbl>
      <w:tblPr>
        <w:tblStyle w:val="TableGrid"/>
        <w:tblW w:w="0" w:type="auto"/>
        <w:tblLayout w:type="fixed"/>
        <w:tblLook w:val="06A0" w:firstRow="1" w:lastRow="0" w:firstColumn="1" w:lastColumn="0" w:noHBand="1" w:noVBand="1"/>
      </w:tblPr>
      <w:tblGrid>
        <w:gridCol w:w="1040"/>
        <w:gridCol w:w="1040"/>
        <w:gridCol w:w="1040"/>
        <w:gridCol w:w="1040"/>
        <w:gridCol w:w="1040"/>
        <w:gridCol w:w="1040"/>
        <w:gridCol w:w="1040"/>
        <w:gridCol w:w="1040"/>
        <w:gridCol w:w="750"/>
      </w:tblGrid>
      <w:tr w:rsidR="00E9613C" w:rsidRPr="004B1B88" w14:paraId="5593D51A" w14:textId="77777777" w:rsidTr="00BE6F71">
        <w:tc>
          <w:tcPr>
            <w:tcW w:w="1040" w:type="dxa"/>
          </w:tcPr>
          <w:p w14:paraId="4C31A9C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284ABB0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55F64B9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1040" w:type="dxa"/>
          </w:tcPr>
          <w:p w14:paraId="64BFD63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 </w:t>
            </w:r>
          </w:p>
        </w:tc>
        <w:tc>
          <w:tcPr>
            <w:tcW w:w="1040" w:type="dxa"/>
          </w:tcPr>
          <w:p w14:paraId="2E89284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1040" w:type="dxa"/>
          </w:tcPr>
          <w:p w14:paraId="5EDB567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 </w:t>
            </w:r>
          </w:p>
        </w:tc>
        <w:tc>
          <w:tcPr>
            <w:tcW w:w="1040" w:type="dxa"/>
          </w:tcPr>
          <w:p w14:paraId="1F917DF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1040" w:type="dxa"/>
          </w:tcPr>
          <w:p w14:paraId="2B9AE31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c>
          <w:tcPr>
            <w:tcW w:w="750" w:type="dxa"/>
          </w:tcPr>
          <w:p w14:paraId="7006F28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2363242F" w14:textId="4D9CC94A"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06FC5562" wp14:editId="19644474">
                <wp:extent cx="406977" cy="8659"/>
                <wp:effectExtent l="46672" t="29528" r="59373" b="21272"/>
                <wp:docPr id="246296536"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36B385A"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I4p/rsmAgAAbQ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                                                                       </w:t>
      </w:r>
      <w:r w:rsidR="0034531C" w:rsidRPr="004B1B88">
        <w:rPr>
          <w:rFonts w:ascii="Times New Roman" w:hAnsi="Times New Roman" w:cs="Times New Roman"/>
          <w:noProof/>
        </w:rPr>
        <mc:AlternateContent>
          <mc:Choice Requires="wps">
            <w:drawing>
              <wp:inline distT="0" distB="0" distL="0" distR="0" wp14:anchorId="12E2F13B" wp14:editId="274D13A4">
                <wp:extent cx="406977" cy="8659"/>
                <wp:effectExtent l="46672" t="29528" r="59373" b="21272"/>
                <wp:docPr id="985522112"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6EE65527"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RC1eniUCAABt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r w:rsidRPr="004B1B88">
        <w:rPr>
          <w:rFonts w:ascii="Times New Roman" w:hAnsi="Times New Roman" w:cs="Times New Roman"/>
        </w:rPr>
        <w:t xml:space="preserve">                                                                                                      </w:t>
      </w:r>
    </w:p>
    <w:p w14:paraId="2D6FDB78"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Resetting as nothing is left to copy: </w:t>
      </w:r>
    </w:p>
    <w:p w14:paraId="37434D81"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Legit = 8</w:t>
      </w:r>
    </w:p>
    <w:tbl>
      <w:tblPr>
        <w:tblStyle w:val="TableGrid"/>
        <w:tblW w:w="0" w:type="auto"/>
        <w:tblLayout w:type="fixed"/>
        <w:tblLook w:val="06A0" w:firstRow="1" w:lastRow="0" w:firstColumn="1" w:lastColumn="0" w:noHBand="1" w:noVBand="1"/>
      </w:tblPr>
      <w:tblGrid>
        <w:gridCol w:w="1040"/>
        <w:gridCol w:w="1040"/>
        <w:gridCol w:w="1040"/>
        <w:gridCol w:w="1040"/>
        <w:gridCol w:w="1040"/>
        <w:gridCol w:w="1040"/>
        <w:gridCol w:w="1040"/>
        <w:gridCol w:w="1040"/>
        <w:gridCol w:w="1040"/>
      </w:tblGrid>
      <w:tr w:rsidR="00E9613C" w:rsidRPr="004B1B88" w14:paraId="2276856E" w14:textId="77777777" w:rsidTr="00BE6F71">
        <w:tc>
          <w:tcPr>
            <w:tcW w:w="1040" w:type="dxa"/>
          </w:tcPr>
          <w:p w14:paraId="2C012F9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448AC87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1B3A0BB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1040" w:type="dxa"/>
          </w:tcPr>
          <w:p w14:paraId="1CE0876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 </w:t>
            </w:r>
          </w:p>
        </w:tc>
        <w:tc>
          <w:tcPr>
            <w:tcW w:w="1040" w:type="dxa"/>
          </w:tcPr>
          <w:p w14:paraId="6CB77A6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1040" w:type="dxa"/>
          </w:tcPr>
          <w:p w14:paraId="55DF57D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 </w:t>
            </w:r>
          </w:p>
        </w:tc>
        <w:tc>
          <w:tcPr>
            <w:tcW w:w="1040" w:type="dxa"/>
          </w:tcPr>
          <w:p w14:paraId="7438F91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1040" w:type="dxa"/>
          </w:tcPr>
          <w:p w14:paraId="48B9C7F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c>
          <w:tcPr>
            <w:tcW w:w="1040" w:type="dxa"/>
          </w:tcPr>
          <w:p w14:paraId="1A394771"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37E99C76"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474BC101" wp14:editId="403823DF">
                <wp:extent cx="406977" cy="8659"/>
                <wp:effectExtent l="46672" t="29528" r="59373" b="21272"/>
                <wp:docPr id="578449319"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9676628"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AoAysyUCAABt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44C4FA0D" wp14:editId="53B9AEF8">
                <wp:extent cx="406977" cy="8659"/>
                <wp:effectExtent l="46672" t="29528" r="59373" b="21272"/>
                <wp:docPr id="1100715813"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0FDDB841"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DGDuVAmAgAAbg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p>
    <w:p w14:paraId="0A7B9012" w14:textId="5AFDAA8D" w:rsidR="00AB5A9A"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Moving along, passing over the </w:t>
      </w:r>
      <w:r w:rsidR="00F50489">
        <w:rPr>
          <w:rFonts w:ascii="Times New Roman" w:eastAsia="Arial" w:hAnsi="Times New Roman" w:cs="Times New Roman"/>
          <w:color w:val="000000" w:themeColor="text1"/>
          <w:sz w:val="21"/>
          <w:szCs w:val="21"/>
        </w:rPr>
        <w:t>88</w:t>
      </w:r>
    </w:p>
    <w:p w14:paraId="3E6BC7EB"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Legit = 8</w:t>
      </w:r>
    </w:p>
    <w:tbl>
      <w:tblPr>
        <w:tblStyle w:val="TableGrid"/>
        <w:tblW w:w="0" w:type="auto"/>
        <w:tblLayout w:type="fixed"/>
        <w:tblLook w:val="06A0" w:firstRow="1" w:lastRow="0" w:firstColumn="1" w:lastColumn="0" w:noHBand="1" w:noVBand="1"/>
      </w:tblPr>
      <w:tblGrid>
        <w:gridCol w:w="1040"/>
        <w:gridCol w:w="1040"/>
        <w:gridCol w:w="1040"/>
        <w:gridCol w:w="1040"/>
        <w:gridCol w:w="1040"/>
        <w:gridCol w:w="1040"/>
        <w:gridCol w:w="1040"/>
        <w:gridCol w:w="1040"/>
        <w:gridCol w:w="1040"/>
      </w:tblGrid>
      <w:tr w:rsidR="00E9613C" w:rsidRPr="004B1B88" w14:paraId="4D6A6424" w14:textId="77777777" w:rsidTr="00BE6F71">
        <w:tc>
          <w:tcPr>
            <w:tcW w:w="1040" w:type="dxa"/>
          </w:tcPr>
          <w:p w14:paraId="47E1699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2D9DDE2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1C5FDBB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1040" w:type="dxa"/>
          </w:tcPr>
          <w:p w14:paraId="247C4CF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 </w:t>
            </w:r>
          </w:p>
        </w:tc>
        <w:tc>
          <w:tcPr>
            <w:tcW w:w="1040" w:type="dxa"/>
          </w:tcPr>
          <w:p w14:paraId="4FA0E7D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1040" w:type="dxa"/>
          </w:tcPr>
          <w:p w14:paraId="6AEAC33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 </w:t>
            </w:r>
          </w:p>
        </w:tc>
        <w:tc>
          <w:tcPr>
            <w:tcW w:w="1040" w:type="dxa"/>
          </w:tcPr>
          <w:p w14:paraId="4B51452B"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1040" w:type="dxa"/>
          </w:tcPr>
          <w:p w14:paraId="07D7511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c>
          <w:tcPr>
            <w:tcW w:w="1040" w:type="dxa"/>
          </w:tcPr>
          <w:p w14:paraId="6A4E003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05909B17" w14:textId="1ADA83A4" w:rsidR="00E9613C"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157A4FAA" wp14:editId="104EF1FF">
                <wp:extent cx="406977" cy="8659"/>
                <wp:effectExtent l="46672" t="29528" r="59373" b="21272"/>
                <wp:docPr id="1712395646"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75EA98CD"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Hpzl/8mAgAAbg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3FA670D2" wp14:editId="6F42F011">
                <wp:extent cx="406977" cy="8659"/>
                <wp:effectExtent l="46672" t="29528" r="59373" b="21272"/>
                <wp:docPr id="1177058986"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23E42BA"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kSHzYyUCAABu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p>
    <w:p w14:paraId="4BF8DC55" w14:textId="252973BC" w:rsidR="00F50489" w:rsidRDefault="00F50489" w:rsidP="00E9613C">
      <w:pPr>
        <w:rPr>
          <w:rFonts w:ascii="Times New Roman" w:hAnsi="Times New Roman" w:cs="Times New Roman"/>
        </w:rPr>
      </w:pPr>
    </w:p>
    <w:p w14:paraId="4249B862" w14:textId="21334D36" w:rsidR="00F50489" w:rsidRDefault="00F50489" w:rsidP="00E9613C">
      <w:pPr>
        <w:rPr>
          <w:rFonts w:ascii="Times New Roman" w:hAnsi="Times New Roman" w:cs="Times New Roman"/>
        </w:rPr>
      </w:pPr>
    </w:p>
    <w:p w14:paraId="4825E0A4" w14:textId="77777777" w:rsidR="00F50489" w:rsidRPr="004B1B88" w:rsidRDefault="00F50489" w:rsidP="00E9613C">
      <w:pPr>
        <w:rPr>
          <w:rFonts w:ascii="Times New Roman" w:hAnsi="Times New Roman" w:cs="Times New Roman"/>
        </w:rPr>
      </w:pPr>
    </w:p>
    <w:p w14:paraId="179A64F3"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Cycle of 5 copies takes place to squeeze out the 0; the result is</w:t>
      </w:r>
    </w:p>
    <w:p w14:paraId="191F7C78"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lastRenderedPageBreak/>
        <w:t>Legit = 7</w:t>
      </w:r>
    </w:p>
    <w:p w14:paraId="67F6D84A" w14:textId="77777777" w:rsidR="00E9613C" w:rsidRPr="004B1B88" w:rsidRDefault="00E9613C" w:rsidP="00E9613C">
      <w:pPr>
        <w:rPr>
          <w:rFonts w:ascii="Times New Roman" w:eastAsia="Arial" w:hAnsi="Times New Roman" w:cs="Times New Roman"/>
          <w:color w:val="000000" w:themeColor="text1"/>
          <w:sz w:val="21"/>
          <w:szCs w:val="21"/>
        </w:rPr>
      </w:pPr>
    </w:p>
    <w:tbl>
      <w:tblPr>
        <w:tblStyle w:val="TableGrid"/>
        <w:tblW w:w="0" w:type="auto"/>
        <w:tblLayout w:type="fixed"/>
        <w:tblLook w:val="06A0" w:firstRow="1" w:lastRow="0" w:firstColumn="1" w:lastColumn="0" w:noHBand="1" w:noVBand="1"/>
      </w:tblPr>
      <w:tblGrid>
        <w:gridCol w:w="1040"/>
        <w:gridCol w:w="1040"/>
        <w:gridCol w:w="1040"/>
        <w:gridCol w:w="1040"/>
        <w:gridCol w:w="1040"/>
        <w:gridCol w:w="1040"/>
        <w:gridCol w:w="1040"/>
        <w:gridCol w:w="1040"/>
        <w:gridCol w:w="1040"/>
      </w:tblGrid>
      <w:tr w:rsidR="00E9613C" w:rsidRPr="004B1B88" w14:paraId="5D51B39D" w14:textId="77777777" w:rsidTr="00BE6F71">
        <w:tc>
          <w:tcPr>
            <w:tcW w:w="1040" w:type="dxa"/>
          </w:tcPr>
          <w:p w14:paraId="03D480C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0A5D095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2E3D220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1040" w:type="dxa"/>
          </w:tcPr>
          <w:p w14:paraId="7A4F604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1040" w:type="dxa"/>
          </w:tcPr>
          <w:p w14:paraId="522E4A2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1040" w:type="dxa"/>
          </w:tcPr>
          <w:p w14:paraId="54E0A93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 </w:t>
            </w:r>
          </w:p>
        </w:tc>
        <w:tc>
          <w:tcPr>
            <w:tcW w:w="1040" w:type="dxa"/>
          </w:tcPr>
          <w:p w14:paraId="49C983E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1040" w:type="dxa"/>
          </w:tcPr>
          <w:p w14:paraId="52D5AFE6"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c>
          <w:tcPr>
            <w:tcW w:w="1040" w:type="dxa"/>
          </w:tcPr>
          <w:p w14:paraId="6AC9DDD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226474C4"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7600BCD3" wp14:editId="1558E636">
                <wp:extent cx="406977" cy="8659"/>
                <wp:effectExtent l="46672" t="29528" r="59373" b="21272"/>
                <wp:docPr id="1826939956"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0F320273"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HA6hwsmAgAAbg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0E846D54" wp14:editId="0962DC7A">
                <wp:extent cx="406977" cy="8659"/>
                <wp:effectExtent l="46672" t="29528" r="59373" b="21272"/>
                <wp:docPr id="720455493"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6299D901"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D9Z5sEmAgAAbQ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eastAsia="Arial" w:hAnsi="Times New Roman" w:cs="Times New Roman"/>
          <w:color w:val="000000" w:themeColor="text1"/>
          <w:sz w:val="21"/>
          <w:szCs w:val="21"/>
        </w:rPr>
        <w:t xml:space="preserve"> </w:t>
      </w:r>
    </w:p>
    <w:p w14:paraId="02E037CF"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Result</w:t>
      </w:r>
    </w:p>
    <w:p w14:paraId="6EC9A0F1"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Legit = 7</w:t>
      </w:r>
    </w:p>
    <w:tbl>
      <w:tblPr>
        <w:tblStyle w:val="TableGrid"/>
        <w:tblW w:w="0" w:type="auto"/>
        <w:tblLayout w:type="fixed"/>
        <w:tblLook w:val="06A0" w:firstRow="1" w:lastRow="0" w:firstColumn="1" w:lastColumn="0" w:noHBand="1" w:noVBand="1"/>
      </w:tblPr>
      <w:tblGrid>
        <w:gridCol w:w="1040"/>
        <w:gridCol w:w="1040"/>
        <w:gridCol w:w="1040"/>
        <w:gridCol w:w="1040"/>
        <w:gridCol w:w="1040"/>
        <w:gridCol w:w="1040"/>
        <w:gridCol w:w="1040"/>
        <w:gridCol w:w="1040"/>
        <w:gridCol w:w="1040"/>
      </w:tblGrid>
      <w:tr w:rsidR="00E9613C" w:rsidRPr="004B1B88" w14:paraId="27ADF10A" w14:textId="77777777" w:rsidTr="00BE6F71">
        <w:tc>
          <w:tcPr>
            <w:tcW w:w="1040" w:type="dxa"/>
          </w:tcPr>
          <w:p w14:paraId="483025D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1040" w:type="dxa"/>
          </w:tcPr>
          <w:p w14:paraId="7A29071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1040" w:type="dxa"/>
          </w:tcPr>
          <w:p w14:paraId="1302EB75"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1040" w:type="dxa"/>
          </w:tcPr>
          <w:p w14:paraId="720FAE2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1040" w:type="dxa"/>
          </w:tcPr>
          <w:p w14:paraId="5E993FB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1040" w:type="dxa"/>
          </w:tcPr>
          <w:p w14:paraId="382F6F1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 </w:t>
            </w:r>
          </w:p>
        </w:tc>
        <w:tc>
          <w:tcPr>
            <w:tcW w:w="1040" w:type="dxa"/>
          </w:tcPr>
          <w:p w14:paraId="0EC64E2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1040" w:type="dxa"/>
          </w:tcPr>
          <w:p w14:paraId="68B104D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      </w:t>
            </w:r>
          </w:p>
        </w:tc>
        <w:tc>
          <w:tcPr>
            <w:tcW w:w="1040" w:type="dxa"/>
          </w:tcPr>
          <w:p w14:paraId="6A144BD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5704CB1F"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30B0E733" wp14:editId="0DA24FD2">
                <wp:extent cx="406977" cy="8659"/>
                <wp:effectExtent l="46672" t="29528" r="59373" b="21272"/>
                <wp:docPr id="1803967783"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08767BCB"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DIBJEQmAgAAbg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26DCD8EC" wp14:editId="017AA0F7">
                <wp:extent cx="406977" cy="8659"/>
                <wp:effectExtent l="46672" t="29528" r="59373" b="21272"/>
                <wp:docPr id="18856230"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6917D889"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" strokecolor="#4472c4 [3204]">
                <v:stroke endarrow="block" joinstyle="miter"/>
                <w10:anchorlock/>
              </v:shape>
            </w:pict>
          </mc:Fallback>
        </mc:AlternateContent>
      </w:r>
    </w:p>
    <w:p w14:paraId="6DF150D5" w14:textId="7C5A9B4B" w:rsidR="00E9613C" w:rsidRPr="004B1B88" w:rsidRDefault="001314F1"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Shuttle left</w:t>
      </w:r>
      <w:r w:rsidR="00E9613C" w:rsidRPr="004B1B88">
        <w:rPr>
          <w:rFonts w:ascii="Times New Roman" w:eastAsia="Arial" w:hAnsi="Times New Roman" w:cs="Times New Roman"/>
          <w:color w:val="000000" w:themeColor="text1"/>
          <w:sz w:val="21"/>
          <w:szCs w:val="21"/>
        </w:rPr>
        <w:t xml:space="preserve"> Algorithm</w:t>
      </w:r>
      <w:r w:rsidR="00F50489">
        <w:rPr>
          <w:rFonts w:ascii="Times New Roman" w:eastAsia="Arial" w:hAnsi="Times New Roman" w:cs="Times New Roman"/>
          <w:color w:val="000000" w:themeColor="text1"/>
          <w:sz w:val="21"/>
          <w:szCs w:val="21"/>
        </w:rPr>
        <w:t xml:space="preserve"> where legit =7.</w:t>
      </w:r>
    </w:p>
    <w:p w14:paraId="4B40E9F4" w14:textId="77777777" w:rsidR="00E9613C" w:rsidRPr="004B1B88" w:rsidRDefault="00E9613C" w:rsidP="00E9613C">
      <w:pPr>
        <w:rPr>
          <w:rFonts w:ascii="Times New Roman" w:eastAsia="Arial" w:hAnsi="Times New Roman" w:cs="Times New Roman"/>
          <w:color w:val="000000" w:themeColor="text1"/>
          <w:sz w:val="21"/>
          <w:szCs w:val="21"/>
        </w:rPr>
      </w:pPr>
    </w:p>
    <w:p w14:paraId="145C14CD"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5)</w:t>
      </w:r>
    </w:p>
    <w:p w14:paraId="2B96CA2D"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Answer:</w:t>
      </w:r>
    </w:p>
    <w:p w14:paraId="52D6E1AF" w14:textId="687E6EA8"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Array</w:t>
      </w:r>
      <w:r w:rsidR="00F50489" w:rsidRPr="004B1B88">
        <w:rPr>
          <w:rFonts w:ascii="Times New Roman" w:eastAsiaTheme="minorEastAsia" w:hAnsi="Times New Roman" w:cs="Times New Roman"/>
          <w:sz w:val="20"/>
          <w:szCs w:val="20"/>
        </w:rPr>
        <w:t>= {</w:t>
      </w:r>
      <w:r w:rsidRPr="004B1B88">
        <w:rPr>
          <w:rFonts w:ascii="Times New Roman" w:eastAsiaTheme="minorEastAsia" w:hAnsi="Times New Roman" w:cs="Times New Roman"/>
          <w:sz w:val="20"/>
          <w:szCs w:val="20"/>
        </w:rPr>
        <w:t xml:space="preserve">0,9,88,7,0,5,3,19,7}. </w:t>
      </w:r>
    </w:p>
    <w:p w14:paraId="189CDF67" w14:textId="77777777" w:rsidR="00E9613C" w:rsidRPr="004B1B88" w:rsidRDefault="00E9613C" w:rsidP="00E9613C">
      <w:pPr>
        <w:rPr>
          <w:rFonts w:ascii="Times New Roman" w:eastAsiaTheme="minorEastAsia" w:hAnsi="Times New Roman" w:cs="Times New Roman"/>
          <w:b/>
          <w:bCs/>
          <w:sz w:val="20"/>
          <w:szCs w:val="20"/>
        </w:rPr>
      </w:pPr>
      <w:r w:rsidRPr="004B1B88">
        <w:rPr>
          <w:rFonts w:ascii="Times New Roman" w:eastAsiaTheme="minorEastAsia" w:hAnsi="Times New Roman" w:cs="Times New Roman"/>
          <w:b/>
          <w:bCs/>
          <w:sz w:val="20"/>
          <w:szCs w:val="20"/>
        </w:rPr>
        <w:t>COPY OVER ALGORITHM</w:t>
      </w:r>
    </w:p>
    <w:p w14:paraId="55332A50"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Step 1:</w:t>
      </w:r>
    </w:p>
    <w:p w14:paraId="26EB2C3C" w14:textId="77777777" w:rsidR="00E9613C" w:rsidRPr="004B1B88" w:rsidRDefault="00E9613C" w:rsidP="00E9613C">
      <w:pPr>
        <w:ind w:left="5760" w:hanging="5760"/>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The first entry list is 0 so we omit is and place the value of 2</w:t>
      </w:r>
      <w:r w:rsidRPr="004B1B88">
        <w:rPr>
          <w:rFonts w:ascii="Times New Roman" w:eastAsiaTheme="minorEastAsia" w:hAnsi="Times New Roman" w:cs="Times New Roman"/>
          <w:sz w:val="20"/>
          <w:szCs w:val="20"/>
          <w:vertAlign w:val="superscript"/>
        </w:rPr>
        <w:t>nd</w:t>
      </w:r>
      <w:r w:rsidRPr="004B1B88">
        <w:rPr>
          <w:rFonts w:ascii="Times New Roman" w:eastAsiaTheme="minorEastAsia" w:hAnsi="Times New Roman" w:cs="Times New Roman"/>
          <w:sz w:val="20"/>
          <w:szCs w:val="20"/>
        </w:rPr>
        <w:t xml:space="preserve"> array list i.e., 9</w:t>
      </w:r>
    </w:p>
    <w:tbl>
      <w:tblPr>
        <w:tblStyle w:val="TableGrid"/>
        <w:tblW w:w="0" w:type="auto"/>
        <w:tblLayout w:type="fixed"/>
        <w:tblLook w:val="06A0" w:firstRow="1" w:lastRow="0" w:firstColumn="1" w:lastColumn="0" w:noHBand="1" w:noVBand="1"/>
      </w:tblPr>
      <w:tblGrid>
        <w:gridCol w:w="405"/>
      </w:tblGrid>
      <w:tr w:rsidR="00E9613C" w:rsidRPr="004B1B88" w14:paraId="301D5D0A" w14:textId="77777777" w:rsidTr="00BE6F71">
        <w:trPr>
          <w:trHeight w:val="300"/>
        </w:trPr>
        <w:tc>
          <w:tcPr>
            <w:tcW w:w="405" w:type="dxa"/>
          </w:tcPr>
          <w:p w14:paraId="270CC63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9</w:t>
            </w:r>
          </w:p>
        </w:tc>
      </w:tr>
    </w:tbl>
    <w:p w14:paraId="7187046C" w14:textId="77777777" w:rsidR="00E9613C" w:rsidRPr="004B1B88" w:rsidRDefault="00E9613C" w:rsidP="00E9613C">
      <w:pPr>
        <w:rPr>
          <w:rFonts w:ascii="Times New Roman" w:eastAsia="Arial" w:hAnsi="Times New Roman" w:cs="Times New Roman"/>
          <w:color w:val="000000" w:themeColor="text1"/>
          <w:sz w:val="21"/>
          <w:szCs w:val="21"/>
        </w:rPr>
      </w:pPr>
    </w:p>
    <w:p w14:paraId="63C1A17D"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Step 2:</w:t>
      </w:r>
    </w:p>
    <w:p w14:paraId="165D14CD" w14:textId="1BC85FD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If array list[value</w:t>
      </w:r>
      <w:r w:rsidR="005B4059" w:rsidRPr="004B1B88">
        <w:rPr>
          <w:rFonts w:ascii="Times New Roman" w:eastAsia="Arial" w:hAnsi="Times New Roman" w:cs="Times New Roman"/>
          <w:color w:val="000000" w:themeColor="text1"/>
          <w:sz w:val="21"/>
          <w:szCs w:val="21"/>
        </w:rPr>
        <w:t>]! =</w:t>
      </w:r>
      <w:r w:rsidRPr="004B1B88">
        <w:rPr>
          <w:rFonts w:ascii="Times New Roman" w:eastAsia="Arial" w:hAnsi="Times New Roman" w:cs="Times New Roman"/>
          <w:color w:val="000000" w:themeColor="text1"/>
          <w:sz w:val="21"/>
          <w:szCs w:val="21"/>
        </w:rPr>
        <w:t xml:space="preserve"> 0 then put it in the list,</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5327438B" w14:textId="77777777" w:rsidTr="00BE6F71">
        <w:tc>
          <w:tcPr>
            <w:tcW w:w="936" w:type="dxa"/>
          </w:tcPr>
          <w:p w14:paraId="0BF3AE87"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9</w:t>
            </w:r>
          </w:p>
        </w:tc>
        <w:tc>
          <w:tcPr>
            <w:tcW w:w="936" w:type="dxa"/>
          </w:tcPr>
          <w:p w14:paraId="1E7B3169"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88</w:t>
            </w:r>
          </w:p>
        </w:tc>
        <w:tc>
          <w:tcPr>
            <w:tcW w:w="936" w:type="dxa"/>
          </w:tcPr>
          <w:p w14:paraId="77233DBE"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1E048F7F"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3001BD26"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4DC2359E"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2E8FCDEF"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5DDC1400"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5EF83D75"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745A9C33" w14:textId="77777777" w:rsidR="00E9613C" w:rsidRPr="004B1B88" w:rsidRDefault="00E9613C" w:rsidP="00BE6F71">
            <w:pPr>
              <w:rPr>
                <w:rFonts w:ascii="Times New Roman" w:eastAsia="Arial" w:hAnsi="Times New Roman" w:cs="Times New Roman"/>
                <w:color w:val="000000" w:themeColor="text1"/>
                <w:sz w:val="21"/>
                <w:szCs w:val="21"/>
              </w:rPr>
            </w:pPr>
          </w:p>
        </w:tc>
      </w:tr>
    </w:tbl>
    <w:p w14:paraId="2456FE72" w14:textId="77777777" w:rsidR="00E9613C" w:rsidRPr="004B1B88" w:rsidRDefault="00E9613C" w:rsidP="00E9613C">
      <w:pPr>
        <w:rPr>
          <w:rFonts w:ascii="Times New Roman" w:eastAsia="Arial" w:hAnsi="Times New Roman" w:cs="Times New Roman"/>
          <w:color w:val="000000" w:themeColor="text1"/>
          <w:sz w:val="21"/>
          <w:szCs w:val="21"/>
        </w:rPr>
      </w:pPr>
    </w:p>
    <w:p w14:paraId="386C11D0" w14:textId="77777777" w:rsidR="00E9613C" w:rsidRPr="004B1B88" w:rsidRDefault="00E9613C"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Step 3:</w:t>
      </w:r>
    </w:p>
    <w:p w14:paraId="24F42D75" w14:textId="7439870A" w:rsidR="00E9613C" w:rsidRPr="004B1B88" w:rsidRDefault="005B4059" w:rsidP="00E9613C">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Similarly,</w:t>
      </w:r>
      <w:r w:rsidR="00E9613C" w:rsidRPr="004B1B88">
        <w:rPr>
          <w:rFonts w:ascii="Times New Roman" w:eastAsia="Arial" w:hAnsi="Times New Roman" w:cs="Times New Roman"/>
          <w:color w:val="000000" w:themeColor="text1"/>
          <w:sz w:val="21"/>
          <w:szCs w:val="21"/>
        </w:rPr>
        <w:t xml:space="preserve"> as step 2</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57DBDA4C" w14:textId="77777777" w:rsidTr="00BE6F71">
        <w:tc>
          <w:tcPr>
            <w:tcW w:w="936" w:type="dxa"/>
          </w:tcPr>
          <w:p w14:paraId="4680B3A0"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9</w:t>
            </w:r>
          </w:p>
        </w:tc>
        <w:tc>
          <w:tcPr>
            <w:tcW w:w="936" w:type="dxa"/>
          </w:tcPr>
          <w:p w14:paraId="5277DDF6"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88</w:t>
            </w:r>
          </w:p>
        </w:tc>
        <w:tc>
          <w:tcPr>
            <w:tcW w:w="936" w:type="dxa"/>
          </w:tcPr>
          <w:p w14:paraId="5B8B023A"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7</w:t>
            </w:r>
          </w:p>
        </w:tc>
        <w:tc>
          <w:tcPr>
            <w:tcW w:w="936" w:type="dxa"/>
          </w:tcPr>
          <w:p w14:paraId="7EE15F6E"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27170289"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38C91A1C"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15FB83EF"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6D01208B"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5F4A6197"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438EC9AD" w14:textId="77777777" w:rsidR="00E9613C" w:rsidRPr="004B1B88" w:rsidRDefault="00E9613C" w:rsidP="00BE6F71">
            <w:pPr>
              <w:rPr>
                <w:rFonts w:ascii="Times New Roman" w:eastAsia="Arial" w:hAnsi="Times New Roman" w:cs="Times New Roman"/>
                <w:color w:val="000000" w:themeColor="text1"/>
                <w:sz w:val="21"/>
                <w:szCs w:val="21"/>
              </w:rPr>
            </w:pPr>
          </w:p>
        </w:tc>
      </w:tr>
    </w:tbl>
    <w:p w14:paraId="28527764" w14:textId="71116D9B" w:rsidR="00E9613C" w:rsidRDefault="00E9613C" w:rsidP="00E9613C">
      <w:pPr>
        <w:rPr>
          <w:rFonts w:ascii="Times New Roman" w:eastAsia="Arial" w:hAnsi="Times New Roman" w:cs="Times New Roman"/>
          <w:color w:val="000000" w:themeColor="text1"/>
          <w:sz w:val="21"/>
          <w:szCs w:val="21"/>
        </w:rPr>
      </w:pPr>
    </w:p>
    <w:p w14:paraId="44A6BD7B" w14:textId="4BC0005C" w:rsidR="005B4059" w:rsidRDefault="005B4059" w:rsidP="00E9613C">
      <w:pPr>
        <w:rPr>
          <w:rFonts w:ascii="Times New Roman" w:eastAsia="Arial" w:hAnsi="Times New Roman" w:cs="Times New Roman"/>
          <w:color w:val="000000" w:themeColor="text1"/>
          <w:sz w:val="21"/>
          <w:szCs w:val="21"/>
        </w:rPr>
      </w:pPr>
    </w:p>
    <w:p w14:paraId="1FDA99BF" w14:textId="77777777" w:rsidR="005B4059" w:rsidRPr="004B1B88" w:rsidRDefault="005B4059" w:rsidP="00E9613C">
      <w:pPr>
        <w:rPr>
          <w:rFonts w:ascii="Times New Roman" w:eastAsia="Arial" w:hAnsi="Times New Roman" w:cs="Times New Roman"/>
          <w:color w:val="000000" w:themeColor="text1"/>
          <w:sz w:val="21"/>
          <w:szCs w:val="21"/>
        </w:rPr>
      </w:pP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26C45967" w14:textId="77777777" w:rsidTr="00BE6F71">
        <w:tc>
          <w:tcPr>
            <w:tcW w:w="936" w:type="dxa"/>
          </w:tcPr>
          <w:p w14:paraId="7EBB12BD"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9</w:t>
            </w:r>
          </w:p>
        </w:tc>
        <w:tc>
          <w:tcPr>
            <w:tcW w:w="936" w:type="dxa"/>
          </w:tcPr>
          <w:p w14:paraId="69CACD93"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88</w:t>
            </w:r>
          </w:p>
        </w:tc>
        <w:tc>
          <w:tcPr>
            <w:tcW w:w="936" w:type="dxa"/>
          </w:tcPr>
          <w:p w14:paraId="243D766B"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7  </w:t>
            </w:r>
          </w:p>
        </w:tc>
        <w:tc>
          <w:tcPr>
            <w:tcW w:w="936" w:type="dxa"/>
          </w:tcPr>
          <w:p w14:paraId="64F49D91"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5</w:t>
            </w:r>
          </w:p>
        </w:tc>
        <w:tc>
          <w:tcPr>
            <w:tcW w:w="936" w:type="dxa"/>
          </w:tcPr>
          <w:p w14:paraId="174DB472"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1B103B0E"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58B6400E"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62C44D39"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1FD37261"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0DD7B195" w14:textId="77777777" w:rsidR="00E9613C" w:rsidRPr="004B1B88" w:rsidRDefault="00E9613C" w:rsidP="00BE6F71">
            <w:pPr>
              <w:rPr>
                <w:rFonts w:ascii="Times New Roman" w:eastAsia="Arial" w:hAnsi="Times New Roman" w:cs="Times New Roman"/>
                <w:color w:val="000000" w:themeColor="text1"/>
                <w:sz w:val="21"/>
                <w:szCs w:val="21"/>
              </w:rPr>
            </w:pPr>
          </w:p>
        </w:tc>
      </w:tr>
    </w:tbl>
    <w:p w14:paraId="55A687B4" w14:textId="77777777" w:rsidR="00E9613C" w:rsidRPr="004B1B88" w:rsidRDefault="00E9613C" w:rsidP="00E9613C">
      <w:pPr>
        <w:rPr>
          <w:rFonts w:ascii="Times New Roman" w:eastAsia="Arial" w:hAnsi="Times New Roman" w:cs="Times New Roman"/>
          <w:color w:val="000000" w:themeColor="text1"/>
          <w:sz w:val="21"/>
          <w:szCs w:val="21"/>
        </w:rPr>
      </w:pP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383B98E7" w14:textId="77777777" w:rsidTr="00BE6F71">
        <w:tc>
          <w:tcPr>
            <w:tcW w:w="936" w:type="dxa"/>
          </w:tcPr>
          <w:p w14:paraId="70B0E293"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9</w:t>
            </w:r>
          </w:p>
        </w:tc>
        <w:tc>
          <w:tcPr>
            <w:tcW w:w="936" w:type="dxa"/>
          </w:tcPr>
          <w:p w14:paraId="4CF1079B"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88</w:t>
            </w:r>
          </w:p>
        </w:tc>
        <w:tc>
          <w:tcPr>
            <w:tcW w:w="936" w:type="dxa"/>
          </w:tcPr>
          <w:p w14:paraId="55BD95DB"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7</w:t>
            </w:r>
          </w:p>
        </w:tc>
        <w:tc>
          <w:tcPr>
            <w:tcW w:w="936" w:type="dxa"/>
          </w:tcPr>
          <w:p w14:paraId="652AD683"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5</w:t>
            </w:r>
          </w:p>
        </w:tc>
        <w:tc>
          <w:tcPr>
            <w:tcW w:w="936" w:type="dxa"/>
          </w:tcPr>
          <w:p w14:paraId="37744545"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3</w:t>
            </w:r>
          </w:p>
        </w:tc>
        <w:tc>
          <w:tcPr>
            <w:tcW w:w="936" w:type="dxa"/>
          </w:tcPr>
          <w:p w14:paraId="02922E34"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3D0334F7"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3F13CACA"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755776CE"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3775AB5B" w14:textId="77777777" w:rsidR="00E9613C" w:rsidRPr="004B1B88" w:rsidRDefault="00E9613C" w:rsidP="00BE6F71">
            <w:pPr>
              <w:rPr>
                <w:rFonts w:ascii="Times New Roman" w:eastAsia="Arial" w:hAnsi="Times New Roman" w:cs="Times New Roman"/>
                <w:color w:val="000000" w:themeColor="text1"/>
                <w:sz w:val="21"/>
                <w:szCs w:val="21"/>
              </w:rPr>
            </w:pPr>
          </w:p>
        </w:tc>
      </w:tr>
    </w:tbl>
    <w:p w14:paraId="61659D66" w14:textId="77777777" w:rsidR="00E9613C" w:rsidRPr="004B1B88" w:rsidRDefault="00E9613C" w:rsidP="00E9613C">
      <w:pPr>
        <w:rPr>
          <w:rFonts w:ascii="Times New Roman" w:eastAsia="Arial" w:hAnsi="Times New Roman" w:cs="Times New Roman"/>
          <w:sz w:val="21"/>
          <w:szCs w:val="21"/>
        </w:rPr>
      </w:pP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5B3DEDF7" w14:textId="77777777" w:rsidTr="00BE6F71">
        <w:tc>
          <w:tcPr>
            <w:tcW w:w="936" w:type="dxa"/>
          </w:tcPr>
          <w:p w14:paraId="125436D6"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9</w:t>
            </w:r>
          </w:p>
        </w:tc>
        <w:tc>
          <w:tcPr>
            <w:tcW w:w="936" w:type="dxa"/>
          </w:tcPr>
          <w:p w14:paraId="43C86EFB"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88</w:t>
            </w:r>
          </w:p>
        </w:tc>
        <w:tc>
          <w:tcPr>
            <w:tcW w:w="936" w:type="dxa"/>
          </w:tcPr>
          <w:p w14:paraId="7B5678B5"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7</w:t>
            </w:r>
          </w:p>
        </w:tc>
        <w:tc>
          <w:tcPr>
            <w:tcW w:w="936" w:type="dxa"/>
          </w:tcPr>
          <w:p w14:paraId="3F61BCAD"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5</w:t>
            </w:r>
          </w:p>
        </w:tc>
        <w:tc>
          <w:tcPr>
            <w:tcW w:w="936" w:type="dxa"/>
          </w:tcPr>
          <w:p w14:paraId="23901BAE"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3</w:t>
            </w:r>
          </w:p>
        </w:tc>
        <w:tc>
          <w:tcPr>
            <w:tcW w:w="936" w:type="dxa"/>
          </w:tcPr>
          <w:p w14:paraId="6A82AC17"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3210CBF1"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496CB15F"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69DD54AA"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6B05DEB6" w14:textId="77777777" w:rsidR="00E9613C" w:rsidRPr="004B1B88" w:rsidRDefault="00E9613C" w:rsidP="00BE6F71">
            <w:pPr>
              <w:rPr>
                <w:rFonts w:ascii="Times New Roman" w:eastAsia="Arial" w:hAnsi="Times New Roman" w:cs="Times New Roman"/>
                <w:color w:val="000000" w:themeColor="text1"/>
                <w:sz w:val="21"/>
                <w:szCs w:val="21"/>
              </w:rPr>
            </w:pPr>
          </w:p>
        </w:tc>
      </w:tr>
    </w:tbl>
    <w:p w14:paraId="71DF14B0" w14:textId="77777777" w:rsidR="00E9613C" w:rsidRPr="004B1B88" w:rsidRDefault="00E9613C" w:rsidP="00E9613C">
      <w:pPr>
        <w:rPr>
          <w:rFonts w:ascii="Times New Roman" w:eastAsia="Arial" w:hAnsi="Times New Roman" w:cs="Times New Roman"/>
          <w:sz w:val="21"/>
          <w:szCs w:val="21"/>
        </w:rPr>
      </w:pP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19941C74" w14:textId="77777777" w:rsidTr="00BE6F71">
        <w:tc>
          <w:tcPr>
            <w:tcW w:w="936" w:type="dxa"/>
          </w:tcPr>
          <w:p w14:paraId="16299CBA"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9</w:t>
            </w:r>
          </w:p>
        </w:tc>
        <w:tc>
          <w:tcPr>
            <w:tcW w:w="936" w:type="dxa"/>
          </w:tcPr>
          <w:p w14:paraId="556E378D"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88</w:t>
            </w:r>
          </w:p>
        </w:tc>
        <w:tc>
          <w:tcPr>
            <w:tcW w:w="936" w:type="dxa"/>
          </w:tcPr>
          <w:p w14:paraId="00560DF8"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7</w:t>
            </w:r>
          </w:p>
        </w:tc>
        <w:tc>
          <w:tcPr>
            <w:tcW w:w="936" w:type="dxa"/>
          </w:tcPr>
          <w:p w14:paraId="00628C3C"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5</w:t>
            </w:r>
          </w:p>
        </w:tc>
        <w:tc>
          <w:tcPr>
            <w:tcW w:w="936" w:type="dxa"/>
          </w:tcPr>
          <w:p w14:paraId="5FAA828F"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3</w:t>
            </w:r>
          </w:p>
        </w:tc>
        <w:tc>
          <w:tcPr>
            <w:tcW w:w="936" w:type="dxa"/>
          </w:tcPr>
          <w:p w14:paraId="2B5F88F8"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19</w:t>
            </w:r>
          </w:p>
        </w:tc>
        <w:tc>
          <w:tcPr>
            <w:tcW w:w="936" w:type="dxa"/>
          </w:tcPr>
          <w:p w14:paraId="0B166EEF"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76AA7C52"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05704A28"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3FD99774" w14:textId="77777777" w:rsidR="00E9613C" w:rsidRPr="004B1B88" w:rsidRDefault="00E9613C" w:rsidP="00BE6F71">
            <w:pPr>
              <w:rPr>
                <w:rFonts w:ascii="Times New Roman" w:eastAsia="Arial" w:hAnsi="Times New Roman" w:cs="Times New Roman"/>
                <w:color w:val="000000" w:themeColor="text1"/>
                <w:sz w:val="21"/>
                <w:szCs w:val="21"/>
              </w:rPr>
            </w:pPr>
          </w:p>
        </w:tc>
      </w:tr>
    </w:tbl>
    <w:p w14:paraId="6214436A" w14:textId="77777777" w:rsidR="00E9613C" w:rsidRPr="004B1B88" w:rsidRDefault="00E9613C" w:rsidP="00E9613C">
      <w:pPr>
        <w:rPr>
          <w:rFonts w:ascii="Times New Roman" w:eastAsia="Arial" w:hAnsi="Times New Roman" w:cs="Times New Roman"/>
          <w:sz w:val="21"/>
          <w:szCs w:val="21"/>
        </w:rPr>
      </w:pP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31D4888B" w14:textId="77777777" w:rsidTr="00BE6F71">
        <w:tc>
          <w:tcPr>
            <w:tcW w:w="936" w:type="dxa"/>
          </w:tcPr>
          <w:p w14:paraId="3E6B18F8"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9</w:t>
            </w:r>
          </w:p>
        </w:tc>
        <w:tc>
          <w:tcPr>
            <w:tcW w:w="936" w:type="dxa"/>
          </w:tcPr>
          <w:p w14:paraId="2DA9A54E"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88</w:t>
            </w:r>
          </w:p>
        </w:tc>
        <w:tc>
          <w:tcPr>
            <w:tcW w:w="936" w:type="dxa"/>
          </w:tcPr>
          <w:p w14:paraId="6037788D"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7</w:t>
            </w:r>
          </w:p>
        </w:tc>
        <w:tc>
          <w:tcPr>
            <w:tcW w:w="936" w:type="dxa"/>
          </w:tcPr>
          <w:p w14:paraId="4B18A38C"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5</w:t>
            </w:r>
          </w:p>
        </w:tc>
        <w:tc>
          <w:tcPr>
            <w:tcW w:w="936" w:type="dxa"/>
          </w:tcPr>
          <w:p w14:paraId="0B470209"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3</w:t>
            </w:r>
          </w:p>
        </w:tc>
        <w:tc>
          <w:tcPr>
            <w:tcW w:w="936" w:type="dxa"/>
          </w:tcPr>
          <w:p w14:paraId="3E25D462"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19</w:t>
            </w:r>
          </w:p>
        </w:tc>
        <w:tc>
          <w:tcPr>
            <w:tcW w:w="936" w:type="dxa"/>
          </w:tcPr>
          <w:p w14:paraId="4C518785"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7</w:t>
            </w:r>
          </w:p>
        </w:tc>
        <w:tc>
          <w:tcPr>
            <w:tcW w:w="936" w:type="dxa"/>
          </w:tcPr>
          <w:p w14:paraId="6EC8E3F0"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2BDD5A3C"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65DB86F0" w14:textId="77777777" w:rsidR="00E9613C" w:rsidRPr="004B1B88" w:rsidRDefault="00E9613C" w:rsidP="00BE6F71">
            <w:pPr>
              <w:rPr>
                <w:rFonts w:ascii="Times New Roman" w:eastAsia="Arial" w:hAnsi="Times New Roman" w:cs="Times New Roman"/>
                <w:color w:val="000000" w:themeColor="text1"/>
                <w:sz w:val="21"/>
                <w:szCs w:val="21"/>
              </w:rPr>
            </w:pPr>
          </w:p>
        </w:tc>
      </w:tr>
    </w:tbl>
    <w:p w14:paraId="418710CA" w14:textId="77777777" w:rsidR="00E9613C" w:rsidRPr="004B1B88" w:rsidRDefault="00E9613C" w:rsidP="00E9613C">
      <w:pPr>
        <w:rPr>
          <w:rFonts w:ascii="Times New Roman" w:eastAsia="Arial" w:hAnsi="Times New Roman" w:cs="Times New Roman"/>
          <w:sz w:val="21"/>
          <w:szCs w:val="21"/>
        </w:rPr>
      </w:pPr>
    </w:p>
    <w:p w14:paraId="759BFC7B" w14:textId="446268A3"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Result of copy over </w:t>
      </w:r>
      <w:r w:rsidR="001314F1" w:rsidRPr="004B1B88">
        <w:rPr>
          <w:rFonts w:ascii="Times New Roman" w:eastAsia="Arial" w:hAnsi="Times New Roman" w:cs="Times New Roman"/>
          <w:sz w:val="21"/>
          <w:szCs w:val="21"/>
        </w:rPr>
        <w:t>algorithm</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4FDE3D05" w14:textId="77777777" w:rsidTr="00BE6F71">
        <w:tc>
          <w:tcPr>
            <w:tcW w:w="936" w:type="dxa"/>
          </w:tcPr>
          <w:p w14:paraId="7C31F87C"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9</w:t>
            </w:r>
          </w:p>
        </w:tc>
        <w:tc>
          <w:tcPr>
            <w:tcW w:w="936" w:type="dxa"/>
          </w:tcPr>
          <w:p w14:paraId="2416AC5A"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88</w:t>
            </w:r>
          </w:p>
        </w:tc>
        <w:tc>
          <w:tcPr>
            <w:tcW w:w="936" w:type="dxa"/>
          </w:tcPr>
          <w:p w14:paraId="14DEC38D"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7</w:t>
            </w:r>
          </w:p>
        </w:tc>
        <w:tc>
          <w:tcPr>
            <w:tcW w:w="936" w:type="dxa"/>
          </w:tcPr>
          <w:p w14:paraId="4100BD4F"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5</w:t>
            </w:r>
          </w:p>
        </w:tc>
        <w:tc>
          <w:tcPr>
            <w:tcW w:w="936" w:type="dxa"/>
          </w:tcPr>
          <w:p w14:paraId="546B454F"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3</w:t>
            </w:r>
          </w:p>
        </w:tc>
        <w:tc>
          <w:tcPr>
            <w:tcW w:w="936" w:type="dxa"/>
          </w:tcPr>
          <w:p w14:paraId="324EB7B9" w14:textId="77777777" w:rsidR="00E9613C" w:rsidRPr="004B1B88" w:rsidRDefault="00E9613C" w:rsidP="00BE6F71">
            <w:pPr>
              <w:rPr>
                <w:rFonts w:ascii="Times New Roman" w:eastAsia="Arial" w:hAnsi="Times New Roman" w:cs="Times New Roman"/>
                <w:color w:val="000000" w:themeColor="text1"/>
                <w:sz w:val="21"/>
                <w:szCs w:val="21"/>
              </w:rPr>
            </w:pPr>
            <w:r w:rsidRPr="004B1B88">
              <w:rPr>
                <w:rFonts w:ascii="Times New Roman" w:eastAsia="Arial" w:hAnsi="Times New Roman" w:cs="Times New Roman"/>
                <w:color w:val="000000" w:themeColor="text1"/>
                <w:sz w:val="21"/>
                <w:szCs w:val="21"/>
              </w:rPr>
              <w:t xml:space="preserve">      19</w:t>
            </w:r>
          </w:p>
        </w:tc>
        <w:tc>
          <w:tcPr>
            <w:tcW w:w="936" w:type="dxa"/>
          </w:tcPr>
          <w:p w14:paraId="10EB0DC0"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247B348D"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259BC8BC" w14:textId="77777777" w:rsidR="00E9613C" w:rsidRPr="004B1B88" w:rsidRDefault="00E9613C" w:rsidP="00BE6F71">
            <w:pPr>
              <w:rPr>
                <w:rFonts w:ascii="Times New Roman" w:eastAsia="Arial" w:hAnsi="Times New Roman" w:cs="Times New Roman"/>
                <w:color w:val="000000" w:themeColor="text1"/>
                <w:sz w:val="21"/>
                <w:szCs w:val="21"/>
              </w:rPr>
            </w:pPr>
          </w:p>
        </w:tc>
        <w:tc>
          <w:tcPr>
            <w:tcW w:w="936" w:type="dxa"/>
          </w:tcPr>
          <w:p w14:paraId="6470A106" w14:textId="77777777" w:rsidR="00E9613C" w:rsidRPr="004B1B88" w:rsidRDefault="00E9613C" w:rsidP="00BE6F71">
            <w:pPr>
              <w:rPr>
                <w:rFonts w:ascii="Times New Roman" w:eastAsia="Arial" w:hAnsi="Times New Roman" w:cs="Times New Roman"/>
                <w:color w:val="000000" w:themeColor="text1"/>
                <w:sz w:val="21"/>
                <w:szCs w:val="21"/>
              </w:rPr>
            </w:pPr>
          </w:p>
        </w:tc>
      </w:tr>
    </w:tbl>
    <w:p w14:paraId="1BD7BA7E" w14:textId="77777777" w:rsidR="00E9613C" w:rsidRPr="004B1B88" w:rsidRDefault="00E9613C" w:rsidP="00E9613C">
      <w:pPr>
        <w:rPr>
          <w:rFonts w:ascii="Times New Roman" w:eastAsia="Arial" w:hAnsi="Times New Roman" w:cs="Times New Roman"/>
          <w:sz w:val="21"/>
          <w:szCs w:val="21"/>
        </w:rPr>
      </w:pPr>
    </w:p>
    <w:p w14:paraId="3E1A26CD" w14:textId="77777777" w:rsidR="00E9613C" w:rsidRPr="004B1B88" w:rsidRDefault="00E9613C" w:rsidP="00E9613C">
      <w:pPr>
        <w:rPr>
          <w:rFonts w:ascii="Times New Roman" w:eastAsia="Arial" w:hAnsi="Times New Roman" w:cs="Times New Roman"/>
          <w:sz w:val="21"/>
          <w:szCs w:val="21"/>
        </w:rPr>
      </w:pPr>
    </w:p>
    <w:p w14:paraId="0C4F54B4"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6)</w:t>
      </w:r>
    </w:p>
    <w:p w14:paraId="41501EA2" w14:textId="77777777" w:rsidR="00E9613C" w:rsidRPr="004B1B88" w:rsidRDefault="00E9613C" w:rsidP="00E9613C">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Array={0,9,88,7,0,5,3,19,7}.</w:t>
      </w:r>
    </w:p>
    <w:p w14:paraId="39B40DBC" w14:textId="77777777" w:rsidR="00E9613C" w:rsidRPr="004B1B88" w:rsidRDefault="00E9613C" w:rsidP="00E9613C">
      <w:pPr>
        <w:rPr>
          <w:rFonts w:ascii="Times New Roman" w:eastAsiaTheme="minorEastAsia" w:hAnsi="Times New Roman" w:cs="Times New Roman"/>
          <w:b/>
          <w:bCs/>
        </w:rPr>
      </w:pPr>
      <w:r w:rsidRPr="004B1B88">
        <w:rPr>
          <w:rFonts w:ascii="Times New Roman" w:eastAsiaTheme="minorEastAsia" w:hAnsi="Times New Roman" w:cs="Times New Roman"/>
          <w:b/>
          <w:bCs/>
        </w:rPr>
        <w:t>Convergent-pointer Algorithm</w:t>
      </w:r>
    </w:p>
    <w:p w14:paraId="4B7FB9D1"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Process:</w:t>
      </w:r>
    </w:p>
    <w:p w14:paraId="7E085C91"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1) assign Left and Right and place them into first and last values into list.</w:t>
      </w:r>
    </w:p>
    <w:p w14:paraId="21D4181F"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2) The left finger slides to the right over non zero values.</w:t>
      </w:r>
    </w:p>
    <w:p w14:paraId="60AE1109"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3) Whenever the left finger encounters a 0 item, </w:t>
      </w:r>
    </w:p>
    <w:p w14:paraId="10D073D1"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legit- 1</w:t>
      </w:r>
    </w:p>
    <w:p w14:paraId="27F7E1D5"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Copy from right finger into left finger position and slide right finger one cell left</w:t>
      </w:r>
    </w:p>
    <w:p w14:paraId="6B9F781A"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9</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tblGrid>
      <w:tr w:rsidR="00E9613C" w:rsidRPr="004B1B88" w14:paraId="2F33D1C6" w14:textId="77777777" w:rsidTr="00BE6F71">
        <w:tc>
          <w:tcPr>
            <w:tcW w:w="936" w:type="dxa"/>
          </w:tcPr>
          <w:p w14:paraId="5FCF617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31DB4BA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44F31B31"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3D66FD7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3317AAA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2DFBC23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2E57364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62CA7B1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0CE102C4"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72037816" w14:textId="508F59B2" w:rsidR="00E9613C"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587DE54B" wp14:editId="70D2459C">
                <wp:extent cx="406977" cy="8659"/>
                <wp:effectExtent l="46672" t="29528" r="59373" b="21272"/>
                <wp:docPr id="627344661"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C737905"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GlClz0mAgAAbQ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L)                                                                                                                                 </w:t>
      </w:r>
      <w:r w:rsidR="00651D66" w:rsidRPr="004B1B88">
        <w:rPr>
          <w:rFonts w:ascii="Times New Roman" w:hAnsi="Times New Roman" w:cs="Times New Roman"/>
          <w:noProof/>
        </w:rPr>
        <mc:AlternateContent>
          <mc:Choice Requires="wps">
            <w:drawing>
              <wp:inline distT="0" distB="0" distL="0" distR="0" wp14:anchorId="422D5A3F" wp14:editId="60EBE978">
                <wp:extent cx="406977" cy="8659"/>
                <wp:effectExtent l="46672" t="29528" r="59373" b="21272"/>
                <wp:docPr id="1543646830"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72606DB9"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E+h9BEmAgAAbg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R)</w:t>
      </w:r>
    </w:p>
    <w:p w14:paraId="007337CD" w14:textId="5F3052F1" w:rsidR="005B4059" w:rsidRDefault="005B4059" w:rsidP="00E9613C">
      <w:pPr>
        <w:rPr>
          <w:rFonts w:ascii="Times New Roman" w:hAnsi="Times New Roman" w:cs="Times New Roman"/>
        </w:rPr>
      </w:pPr>
    </w:p>
    <w:p w14:paraId="5BEACC7B" w14:textId="59B36353" w:rsidR="005B4059" w:rsidRDefault="005B4059" w:rsidP="00E9613C">
      <w:pPr>
        <w:rPr>
          <w:rFonts w:ascii="Times New Roman" w:hAnsi="Times New Roman" w:cs="Times New Roman"/>
        </w:rPr>
      </w:pPr>
    </w:p>
    <w:p w14:paraId="51F63C6C" w14:textId="6E78C9D5" w:rsidR="005B4059" w:rsidRDefault="005B4059" w:rsidP="00E9613C">
      <w:pPr>
        <w:rPr>
          <w:rFonts w:ascii="Times New Roman" w:hAnsi="Times New Roman" w:cs="Times New Roman"/>
        </w:rPr>
      </w:pPr>
    </w:p>
    <w:p w14:paraId="2AE3DEFA" w14:textId="77777777" w:rsidR="005B4059" w:rsidRPr="004B1B88" w:rsidRDefault="005B4059" w:rsidP="00E9613C">
      <w:pPr>
        <w:rPr>
          <w:rFonts w:ascii="Times New Roman" w:hAnsi="Times New Roman" w:cs="Times New Roman"/>
        </w:rPr>
      </w:pPr>
    </w:p>
    <w:p w14:paraId="0A22D80F" w14:textId="6A2743DB"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0 is encountered. </w:t>
      </w:r>
      <w:r w:rsidR="005B4059" w:rsidRPr="004B1B88">
        <w:rPr>
          <w:rFonts w:ascii="Times New Roman" w:eastAsia="Arial" w:hAnsi="Times New Roman" w:cs="Times New Roman"/>
          <w:sz w:val="21"/>
          <w:szCs w:val="21"/>
        </w:rPr>
        <w:t>So,</w:t>
      </w:r>
      <w:r w:rsidRPr="004B1B88">
        <w:rPr>
          <w:rFonts w:ascii="Times New Roman" w:eastAsia="Arial" w:hAnsi="Times New Roman" w:cs="Times New Roman"/>
          <w:sz w:val="21"/>
          <w:szCs w:val="21"/>
        </w:rPr>
        <w:t xml:space="preserve"> copy 7 in place of 0. Move position of R to 19 and L to 9. Legit=</w:t>
      </w:r>
      <w:r w:rsidR="005B4059">
        <w:rPr>
          <w:rFonts w:ascii="Times New Roman" w:eastAsia="Arial" w:hAnsi="Times New Roman" w:cs="Times New Roman"/>
          <w:sz w:val="21"/>
          <w:szCs w:val="21"/>
        </w:rPr>
        <w:t>legit-1.</w:t>
      </w:r>
    </w:p>
    <w:p w14:paraId="75C778DC"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8</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tblGrid>
      <w:tr w:rsidR="00E9613C" w:rsidRPr="004B1B88" w14:paraId="22949436" w14:textId="77777777" w:rsidTr="00BE6F71">
        <w:tc>
          <w:tcPr>
            <w:tcW w:w="936" w:type="dxa"/>
          </w:tcPr>
          <w:p w14:paraId="00747FB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1054699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1164BFF3"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61247B5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4F9BD72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289A244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3C6F60B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17DEE01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5C46C8DC"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6EFB16D9" w14:textId="7FB09E0B" w:rsidR="00C342FC" w:rsidRDefault="00E9613C" w:rsidP="00E9613C">
      <w:pPr>
        <w:rPr>
          <w:rFonts w:ascii="Times New Roman" w:hAnsi="Times New Roman" w:cs="Times New Roman"/>
        </w:rPr>
      </w:pPr>
      <w:r w:rsidRPr="004B1B88">
        <w:rPr>
          <w:rFonts w:ascii="Times New Roman" w:hAnsi="Times New Roman" w:cs="Times New Roman"/>
        </w:rPr>
        <w:t xml:space="preserve">        </w:t>
      </w:r>
      <w:r w:rsidR="00651D66">
        <w:rPr>
          <w:rFonts w:ascii="Times New Roman" w:hAnsi="Times New Roman" w:cs="Times New Roman"/>
        </w:rPr>
        <w:t xml:space="preserve">       </w:t>
      </w:r>
      <w:r w:rsidRPr="004B1B88">
        <w:rPr>
          <w:rFonts w:ascii="Times New Roman" w:hAnsi="Times New Roman" w:cs="Times New Roman"/>
        </w:rPr>
        <w:t xml:space="preserve">   </w:t>
      </w:r>
      <w:r w:rsidR="00651D66">
        <w:rPr>
          <w:rFonts w:ascii="Times New Roman" w:hAnsi="Times New Roman" w:cs="Times New Roman"/>
        </w:rPr>
        <w:t xml:space="preserve">     </w:t>
      </w:r>
      <w:r w:rsidR="00651D66" w:rsidRPr="004B1B88">
        <w:rPr>
          <w:rFonts w:ascii="Times New Roman" w:hAnsi="Times New Roman" w:cs="Times New Roman"/>
          <w:noProof/>
        </w:rPr>
        <mc:AlternateContent>
          <mc:Choice Requires="wps">
            <w:drawing>
              <wp:inline distT="0" distB="0" distL="0" distR="0" wp14:anchorId="169B531B" wp14:editId="5FCFE815">
                <wp:extent cx="406977" cy="8659"/>
                <wp:effectExtent l="46672" t="29528" r="59373" b="21272"/>
                <wp:docPr id="1892536010"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698C7E1"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O/JkBiUCAABu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r w:rsidR="00651D66" w:rsidRPr="004B1B88">
        <w:rPr>
          <w:rFonts w:ascii="Times New Roman" w:hAnsi="Times New Roman" w:cs="Times New Roman"/>
        </w:rPr>
        <w:t xml:space="preserve"> (L) </w:t>
      </w:r>
      <w:r w:rsidRPr="004B1B88">
        <w:rPr>
          <w:rFonts w:ascii="Times New Roman" w:hAnsi="Times New Roman" w:cs="Times New Roman"/>
        </w:rPr>
        <w:t xml:space="preserve">                                                                                              </w:t>
      </w:r>
      <w:r w:rsidR="00651D66" w:rsidRPr="004B1B88">
        <w:rPr>
          <w:rFonts w:ascii="Times New Roman" w:hAnsi="Times New Roman" w:cs="Times New Roman"/>
          <w:noProof/>
        </w:rPr>
        <mc:AlternateContent>
          <mc:Choice Requires="wps">
            <w:drawing>
              <wp:inline distT="0" distB="0" distL="0" distR="0" wp14:anchorId="00718A66" wp14:editId="1ED71C23">
                <wp:extent cx="406977" cy="8659"/>
                <wp:effectExtent l="46672" t="29528" r="59373" b="21272"/>
                <wp:docPr id="498056748"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50CBB6FB"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Uc2FbyUCAABt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r w:rsidRPr="004B1B88">
        <w:rPr>
          <w:rFonts w:ascii="Times New Roman" w:hAnsi="Times New Roman" w:cs="Times New Roman"/>
        </w:rPr>
        <w:t>(R)</w:t>
      </w:r>
    </w:p>
    <w:p w14:paraId="60D26605" w14:textId="77777777" w:rsidR="005B4059" w:rsidRPr="005B4059" w:rsidRDefault="005B4059" w:rsidP="00E9613C">
      <w:pPr>
        <w:rPr>
          <w:rFonts w:ascii="Times New Roman" w:hAnsi="Times New Roman" w:cs="Times New Roman"/>
        </w:rPr>
      </w:pPr>
    </w:p>
    <w:p w14:paraId="0E278BFD" w14:textId="0AFC01FF" w:rsidR="00E9613C" w:rsidRPr="004B1B88" w:rsidRDefault="00C342F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We can’t find </w:t>
      </w:r>
      <w:r w:rsidR="005B4059" w:rsidRPr="004B1B88">
        <w:rPr>
          <w:rFonts w:ascii="Times New Roman" w:eastAsia="Arial" w:hAnsi="Times New Roman" w:cs="Times New Roman"/>
          <w:sz w:val="21"/>
          <w:szCs w:val="21"/>
        </w:rPr>
        <w:t>0</w:t>
      </w:r>
      <w:r w:rsidR="00362197">
        <w:rPr>
          <w:rFonts w:ascii="Times New Roman" w:eastAsia="Arial" w:hAnsi="Times New Roman" w:cs="Times New Roman"/>
          <w:sz w:val="21"/>
          <w:szCs w:val="21"/>
        </w:rPr>
        <w:t>. Position(L) is increased.</w:t>
      </w:r>
    </w:p>
    <w:p w14:paraId="1E322528"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8</w:t>
      </w:r>
    </w:p>
    <w:p w14:paraId="04C82482" w14:textId="77777777" w:rsidR="00E9613C" w:rsidRPr="004B1B88" w:rsidRDefault="00E9613C" w:rsidP="00E9613C">
      <w:pPr>
        <w:rPr>
          <w:rFonts w:ascii="Times New Roman" w:eastAsia="Arial" w:hAnsi="Times New Roman" w:cs="Times New Roman"/>
          <w:sz w:val="21"/>
          <w:szCs w:val="21"/>
        </w:rPr>
      </w:pPr>
    </w:p>
    <w:p w14:paraId="0D2D52D1" w14:textId="77777777" w:rsidR="00E9613C" w:rsidRPr="004B1B88" w:rsidRDefault="00E9613C" w:rsidP="00E9613C">
      <w:pPr>
        <w:rPr>
          <w:rFonts w:ascii="Times New Roman" w:eastAsia="Arial" w:hAnsi="Times New Roman" w:cs="Times New Roman"/>
          <w:sz w:val="21"/>
          <w:szCs w:val="21"/>
        </w:rPr>
      </w:pP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tblGrid>
      <w:tr w:rsidR="00E9613C" w:rsidRPr="004B1B88" w14:paraId="68990323" w14:textId="77777777" w:rsidTr="00BE6F71">
        <w:tc>
          <w:tcPr>
            <w:tcW w:w="936" w:type="dxa"/>
          </w:tcPr>
          <w:p w14:paraId="1ECEC94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7E0BBEB1"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239F84B6"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39B3101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257BF66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0</w:t>
            </w:r>
          </w:p>
        </w:tc>
        <w:tc>
          <w:tcPr>
            <w:tcW w:w="936" w:type="dxa"/>
          </w:tcPr>
          <w:p w14:paraId="1FA896E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21B2BCD8"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61036D8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5B8DC3A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511A4B80" w14:textId="164124C4"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039CF446" wp14:editId="3753C46C">
                <wp:extent cx="406977" cy="8659"/>
                <wp:effectExtent l="46672" t="29528" r="59373" b="21272"/>
                <wp:docPr id="592356882"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538800D2"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GjUZA0mAgAAbQ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L)                                        </w:t>
      </w:r>
      <w:r w:rsidR="00651D66" w:rsidRPr="004B1B88">
        <w:rPr>
          <w:rFonts w:ascii="Times New Roman" w:hAnsi="Times New Roman" w:cs="Times New Roman"/>
          <w:noProof/>
        </w:rPr>
        <mc:AlternateContent>
          <mc:Choice Requires="wps">
            <w:drawing>
              <wp:inline distT="0" distB="0" distL="0" distR="0" wp14:anchorId="4A628D14" wp14:editId="41CB25D0">
                <wp:extent cx="406977" cy="8659"/>
                <wp:effectExtent l="46672" t="29528" r="59373" b="21272"/>
                <wp:docPr id="1657551542"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3BBD13B5"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ESAbVSUCAABu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r w:rsidRPr="004B1B88">
        <w:rPr>
          <w:rFonts w:ascii="Times New Roman" w:hAnsi="Times New Roman" w:cs="Times New Roman"/>
        </w:rPr>
        <w:t xml:space="preserve">(R)                                                                                                   </w:t>
      </w:r>
    </w:p>
    <w:p w14:paraId="78CF5C04"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Replace 0 by 19 and shift the position or R and L. Reduce legit by 1.</w:t>
      </w:r>
    </w:p>
    <w:p w14:paraId="460A0295"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7</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tblGrid>
      <w:tr w:rsidR="00E9613C" w:rsidRPr="004B1B88" w14:paraId="0E5C6C85" w14:textId="77777777" w:rsidTr="00BE6F71">
        <w:tc>
          <w:tcPr>
            <w:tcW w:w="936" w:type="dxa"/>
          </w:tcPr>
          <w:p w14:paraId="0911F52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10F6D00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6796935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169FA72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05DB891D"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5227D52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5D284AA6"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6DC49F3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2B1CE3D0"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0ABBE883" w14:textId="0264488A"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6EC8B785" wp14:editId="253562ED">
                <wp:extent cx="406977" cy="8659"/>
                <wp:effectExtent l="46672" t="29528" r="59373" b="21272"/>
                <wp:docPr id="519373262"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10D3D592"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MhmTbomAgAAbQ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L)    </w:t>
      </w:r>
      <w:r w:rsidR="009E0B38">
        <w:rPr>
          <w:rFonts w:ascii="Times New Roman" w:hAnsi="Times New Roman" w:cs="Times New Roman"/>
        </w:rPr>
        <w:t xml:space="preserve"> </w: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0C20F073" wp14:editId="66B510CA">
                <wp:extent cx="406977" cy="8659"/>
                <wp:effectExtent l="46672" t="29528" r="59373" b="21272"/>
                <wp:docPr id="1793189329"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4473A243"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" strokecolor="#4472c4 [3204]">
                <v:stroke endarrow="block" joinstyle="miter"/>
                <w10:anchorlock/>
              </v:shape>
            </w:pict>
          </mc:Fallback>
        </mc:AlternateContent>
      </w:r>
      <w:r w:rsidRPr="004B1B88">
        <w:rPr>
          <w:rFonts w:ascii="Times New Roman" w:hAnsi="Times New Roman" w:cs="Times New Roman"/>
        </w:rPr>
        <w:t>(R)</w:t>
      </w:r>
    </w:p>
    <w:p w14:paraId="65D393EC"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Since, Position of L and R are same, Algorithm is complete.</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tblGrid>
      <w:tr w:rsidR="00E9613C" w:rsidRPr="004B1B88" w14:paraId="3CE00DA6" w14:textId="77777777" w:rsidTr="00BE6F71">
        <w:tc>
          <w:tcPr>
            <w:tcW w:w="936" w:type="dxa"/>
          </w:tcPr>
          <w:p w14:paraId="00DEB6A1"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7B10F58F"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9</w:t>
            </w:r>
          </w:p>
        </w:tc>
        <w:tc>
          <w:tcPr>
            <w:tcW w:w="936" w:type="dxa"/>
          </w:tcPr>
          <w:p w14:paraId="54A95C32"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88</w:t>
            </w:r>
          </w:p>
        </w:tc>
        <w:tc>
          <w:tcPr>
            <w:tcW w:w="936" w:type="dxa"/>
          </w:tcPr>
          <w:p w14:paraId="0042C91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c>
          <w:tcPr>
            <w:tcW w:w="936" w:type="dxa"/>
          </w:tcPr>
          <w:p w14:paraId="1D29A33E"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61684F39"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5</w:t>
            </w:r>
          </w:p>
        </w:tc>
        <w:tc>
          <w:tcPr>
            <w:tcW w:w="936" w:type="dxa"/>
          </w:tcPr>
          <w:p w14:paraId="79B433CA"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3</w:t>
            </w:r>
          </w:p>
        </w:tc>
        <w:tc>
          <w:tcPr>
            <w:tcW w:w="936" w:type="dxa"/>
          </w:tcPr>
          <w:p w14:paraId="1133D6C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19</w:t>
            </w:r>
          </w:p>
        </w:tc>
        <w:tc>
          <w:tcPr>
            <w:tcW w:w="936" w:type="dxa"/>
          </w:tcPr>
          <w:p w14:paraId="0CC356A7" w14:textId="77777777" w:rsidR="00E9613C" w:rsidRPr="004B1B88" w:rsidRDefault="00E9613C" w:rsidP="00BE6F71">
            <w:pPr>
              <w:rPr>
                <w:rFonts w:ascii="Times New Roman" w:eastAsiaTheme="minorEastAsia" w:hAnsi="Times New Roman" w:cs="Times New Roman"/>
                <w:sz w:val="20"/>
                <w:szCs w:val="20"/>
              </w:rPr>
            </w:pPr>
            <w:r w:rsidRPr="004B1B88">
              <w:rPr>
                <w:rFonts w:ascii="Times New Roman" w:eastAsiaTheme="minorEastAsia" w:hAnsi="Times New Roman" w:cs="Times New Roman"/>
                <w:sz w:val="20"/>
                <w:szCs w:val="20"/>
              </w:rPr>
              <w:t xml:space="preserve">    7</w:t>
            </w:r>
          </w:p>
        </w:tc>
      </w:tr>
    </w:tbl>
    <w:p w14:paraId="7A786FFE" w14:textId="6350C2DD"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L</w:t>
      </w:r>
      <w:r w:rsidR="00961D28">
        <w:rPr>
          <w:rFonts w:ascii="Times New Roman" w:hAnsi="Times New Roman" w:cs="Times New Roman"/>
        </w:rPr>
        <w:t>)</w:t>
      </w:r>
      <w:r w:rsidRPr="004B1B88">
        <w:rPr>
          <w:rFonts w:ascii="Times New Roman" w:hAnsi="Times New Roman" w:cs="Times New Roman"/>
        </w:rPr>
        <w:t xml:space="preserve"> </w:t>
      </w:r>
      <w:r w:rsidR="00961D28" w:rsidRPr="004B1B88">
        <w:rPr>
          <w:rFonts w:ascii="Times New Roman" w:hAnsi="Times New Roman" w:cs="Times New Roman"/>
          <w:noProof/>
        </w:rPr>
        <mc:AlternateContent>
          <mc:Choice Requires="wps">
            <w:drawing>
              <wp:inline distT="0" distB="0" distL="0" distR="0" wp14:anchorId="7DCA0558" wp14:editId="4A3BF662">
                <wp:extent cx="406977" cy="8659"/>
                <wp:effectExtent l="46672" t="29528" r="59373" b="21272"/>
                <wp:docPr id="1016000821"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2D4705B4"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lURpXCUCAABu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2A2C28BD" wp14:editId="7B239B8B">
                <wp:extent cx="406977" cy="8659"/>
                <wp:effectExtent l="46672" t="29528" r="59373" b="21272"/>
                <wp:docPr id="1129671980"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40EEDE83"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" strokecolor="#4472c4 [3204]">
                <v:stroke endarrow="block" joinstyle="miter"/>
                <w10:anchorlock/>
              </v:shape>
            </w:pict>
          </mc:Fallback>
        </mc:AlternateContent>
      </w:r>
      <w:r w:rsidRPr="004B1B88">
        <w:rPr>
          <w:rFonts w:ascii="Times New Roman" w:hAnsi="Times New Roman" w:cs="Times New Roman"/>
        </w:rPr>
        <w:t>(R)</w:t>
      </w:r>
    </w:p>
    <w:p w14:paraId="7576E684" w14:textId="1DBA3324" w:rsidR="00E9613C" w:rsidRDefault="00E9613C" w:rsidP="00E9613C">
      <w:pPr>
        <w:rPr>
          <w:rFonts w:ascii="Times New Roman" w:eastAsia="Arial" w:hAnsi="Times New Roman" w:cs="Times New Roman"/>
          <w:sz w:val="21"/>
          <w:szCs w:val="21"/>
        </w:rPr>
      </w:pPr>
    </w:p>
    <w:p w14:paraId="0B48BB48" w14:textId="00456C69" w:rsidR="006F5062" w:rsidRDefault="006F5062" w:rsidP="00E9613C">
      <w:pPr>
        <w:rPr>
          <w:rFonts w:ascii="Times New Roman" w:eastAsia="Arial" w:hAnsi="Times New Roman" w:cs="Times New Roman"/>
          <w:sz w:val="21"/>
          <w:szCs w:val="21"/>
        </w:rPr>
      </w:pPr>
    </w:p>
    <w:p w14:paraId="025CB4EA" w14:textId="39953466" w:rsidR="006F5062" w:rsidRDefault="006F5062" w:rsidP="00E9613C">
      <w:pPr>
        <w:rPr>
          <w:rFonts w:ascii="Times New Roman" w:eastAsia="Arial" w:hAnsi="Times New Roman" w:cs="Times New Roman"/>
          <w:sz w:val="21"/>
          <w:szCs w:val="21"/>
        </w:rPr>
      </w:pPr>
    </w:p>
    <w:p w14:paraId="2C080888" w14:textId="4B3C1B01" w:rsidR="006F5062" w:rsidRDefault="006F5062" w:rsidP="00E9613C">
      <w:pPr>
        <w:rPr>
          <w:rFonts w:ascii="Times New Roman" w:eastAsia="Arial" w:hAnsi="Times New Roman" w:cs="Times New Roman"/>
          <w:sz w:val="21"/>
          <w:szCs w:val="21"/>
        </w:rPr>
      </w:pPr>
    </w:p>
    <w:p w14:paraId="5BE4C7C8" w14:textId="72D13C5D" w:rsidR="006F5062" w:rsidRDefault="006F5062" w:rsidP="00E9613C">
      <w:pPr>
        <w:rPr>
          <w:rFonts w:ascii="Times New Roman" w:eastAsia="Arial" w:hAnsi="Times New Roman" w:cs="Times New Roman"/>
          <w:sz w:val="21"/>
          <w:szCs w:val="21"/>
        </w:rPr>
      </w:pPr>
    </w:p>
    <w:p w14:paraId="6005AD86" w14:textId="54DEE3B1" w:rsidR="006F5062" w:rsidRDefault="006F5062" w:rsidP="00E9613C">
      <w:pPr>
        <w:rPr>
          <w:rFonts w:ascii="Times New Roman" w:eastAsia="Arial" w:hAnsi="Times New Roman" w:cs="Times New Roman"/>
          <w:sz w:val="21"/>
          <w:szCs w:val="21"/>
        </w:rPr>
      </w:pPr>
    </w:p>
    <w:p w14:paraId="05D1DA5E" w14:textId="77777777" w:rsidR="006F5062" w:rsidRPr="004B1B88" w:rsidRDefault="006F5062" w:rsidP="00E9613C">
      <w:pPr>
        <w:rPr>
          <w:rFonts w:ascii="Times New Roman" w:eastAsia="Arial" w:hAnsi="Times New Roman" w:cs="Times New Roman"/>
          <w:sz w:val="21"/>
          <w:szCs w:val="21"/>
        </w:rPr>
      </w:pPr>
    </w:p>
    <w:p w14:paraId="1EFCE149" w14:textId="77777777" w:rsidR="00F2280E"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7)</w:t>
      </w:r>
    </w:p>
    <w:p w14:paraId="69160A06" w14:textId="1DB5FEF1"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Array= {3,0,0,2,6,7,0,0,5,1}</w:t>
      </w:r>
    </w:p>
    <w:p w14:paraId="0D8B6A6A"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b/>
          <w:bCs/>
          <w:sz w:val="21"/>
          <w:szCs w:val="21"/>
        </w:rPr>
        <w:t>Shuttle Left Algorithm</w:t>
      </w:r>
    </w:p>
    <w:p w14:paraId="387E1D01"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10</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58E1CB52" w14:textId="77777777" w:rsidTr="00BE6F71">
        <w:tc>
          <w:tcPr>
            <w:tcW w:w="936" w:type="dxa"/>
          </w:tcPr>
          <w:p w14:paraId="592B878D"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3</w:t>
            </w:r>
          </w:p>
        </w:tc>
        <w:tc>
          <w:tcPr>
            <w:tcW w:w="936" w:type="dxa"/>
          </w:tcPr>
          <w:p w14:paraId="75FC2468"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650D911B"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5484A53B"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2</w:t>
            </w:r>
          </w:p>
        </w:tc>
        <w:tc>
          <w:tcPr>
            <w:tcW w:w="936" w:type="dxa"/>
          </w:tcPr>
          <w:p w14:paraId="7FC39BE6"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6</w:t>
            </w:r>
          </w:p>
        </w:tc>
        <w:tc>
          <w:tcPr>
            <w:tcW w:w="936" w:type="dxa"/>
          </w:tcPr>
          <w:p w14:paraId="0E40D419"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7</w:t>
            </w:r>
          </w:p>
        </w:tc>
        <w:tc>
          <w:tcPr>
            <w:tcW w:w="936" w:type="dxa"/>
          </w:tcPr>
          <w:p w14:paraId="68157B34"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1B24559B"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5BF4DB5F"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5</w:t>
            </w:r>
          </w:p>
        </w:tc>
        <w:tc>
          <w:tcPr>
            <w:tcW w:w="936" w:type="dxa"/>
          </w:tcPr>
          <w:p w14:paraId="5B90B0F7"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r>
    </w:tbl>
    <w:p w14:paraId="6941EF97" w14:textId="77777777" w:rsidR="00E9613C" w:rsidRPr="004B1B88" w:rsidRDefault="00E9613C" w:rsidP="00E9613C">
      <w:pPr>
        <w:rPr>
          <w:rFonts w:ascii="Times New Roman" w:hAnsi="Times New Roman" w:cs="Times New Roman"/>
        </w:rPr>
      </w:pP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20132F3D" wp14:editId="1B0807DC">
                <wp:extent cx="406977" cy="8659"/>
                <wp:effectExtent l="46672" t="29528" r="59373" b="21272"/>
                <wp:docPr id="1518256631"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395DFA19"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G2tGHYmAgAAbg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1E224E74" wp14:editId="25286F37">
                <wp:extent cx="406977" cy="8659"/>
                <wp:effectExtent l="46672" t="29528" r="59373" b="21272"/>
                <wp:docPr id="157769432"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7D27DFC3"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1B3F57DD" wp14:editId="681A8CAE">
                <wp:extent cx="406977" cy="8659"/>
                <wp:effectExtent l="46672" t="29528" r="59373" b="21272"/>
                <wp:docPr id="1028679106"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5BE31D13"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" strokecolor="#4472c4 [3204]">
                <v:stroke endarrow="block" joinstyle="miter"/>
                <w10:anchorlock/>
              </v:shape>
            </w:pict>
          </mc:Fallback>
        </mc:AlternateContent>
      </w:r>
      <w:r w:rsidRPr="004B1B88">
        <w:rPr>
          <w:rFonts w:ascii="Times New Roman" w:hAnsi="Times New Roman" w:cs="Times New Roman"/>
        </w:rPr>
        <w:t xml:space="preserve">                 </w:t>
      </w:r>
      <w:r w:rsidRPr="004B1B88">
        <w:rPr>
          <w:rFonts w:ascii="Times New Roman" w:hAnsi="Times New Roman" w:cs="Times New Roman"/>
          <w:noProof/>
        </w:rPr>
        <mc:AlternateContent>
          <mc:Choice Requires="wps">
            <w:drawing>
              <wp:inline distT="0" distB="0" distL="0" distR="0" wp14:anchorId="5D93CF6B" wp14:editId="0A891E68">
                <wp:extent cx="406977" cy="8659"/>
                <wp:effectExtent l="46672" t="29528" r="59373" b="21272"/>
                <wp:docPr id="368721023" name="Straight Arrow Connector 1"/>
                <wp:cNvGraphicFramePr/>
                <a:graphic xmlns:a="http://schemas.openxmlformats.org/drawingml/2006/main">
                  <a:graphicData uri="http://schemas.microsoft.com/office/word/2010/wordprocessingShape">
                    <wps:wsp>
                      <wps:cNvCnPr/>
                      <wps:spPr>
                        <a:xfrm rot="5400000" flipH="1" flipV="1">
                          <a:off x="0" y="0"/>
                          <a:ext cx="406977" cy="8659"/>
                        </a:xfrm>
                        <a:prstGeom prst="straightConnector1">
                          <a:avLst/>
                        </a:prstGeom>
                        <a:ln w="9525">
                          <a:prstDash val="solid"/>
                          <a:miter/>
                          <a:tailEnd type="triangle" w="med" len="med"/>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w:pict>
              <v:shape w14:anchorId="606801A1" id="Straight Arrow Connector 1" o:spid="_x0000_s1026" type="#_x0000_t32" style="width:32.05pt;height:.7pt;rotation:90;flip:x 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" strokecolor="#4472c4 [3204]">
                <v:stroke endarrow="block" joinstyle="miter"/>
                <w10:anchorlock/>
              </v:shape>
            </w:pict>
          </mc:Fallback>
        </mc:AlternateContent>
      </w:r>
    </w:p>
    <w:p w14:paraId="219155CA"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Finds 0      Finds 0                                                 Finds 0       Finds 0</w:t>
      </w:r>
    </w:p>
    <w:p w14:paraId="5F94E95E"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P2             P3                                                           P7             P8</w:t>
      </w:r>
    </w:p>
    <w:p w14:paraId="6EC9A3D2"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w:t>
      </w:r>
    </w:p>
    <w:p w14:paraId="489EA5FA"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lastRenderedPageBreak/>
        <w:t>Shift values from right to left where there is 0. legit is reduced by 1, every time 0 is encountered.</w:t>
      </w:r>
    </w:p>
    <w:p w14:paraId="095236E0"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Steps:</w:t>
      </w:r>
    </w:p>
    <w:p w14:paraId="320FD4B1"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10</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46D4FDB6" w14:textId="77777777" w:rsidTr="00BE6F71">
        <w:tc>
          <w:tcPr>
            <w:tcW w:w="936" w:type="dxa"/>
          </w:tcPr>
          <w:p w14:paraId="245F4F50"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3</w:t>
            </w:r>
          </w:p>
        </w:tc>
        <w:tc>
          <w:tcPr>
            <w:tcW w:w="936" w:type="dxa"/>
          </w:tcPr>
          <w:p w14:paraId="77726EB3"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7C0DC388"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37133803"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2</w:t>
            </w:r>
          </w:p>
        </w:tc>
        <w:tc>
          <w:tcPr>
            <w:tcW w:w="936" w:type="dxa"/>
          </w:tcPr>
          <w:p w14:paraId="77588B73"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6</w:t>
            </w:r>
          </w:p>
        </w:tc>
        <w:tc>
          <w:tcPr>
            <w:tcW w:w="936" w:type="dxa"/>
          </w:tcPr>
          <w:p w14:paraId="1AEABC1B"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7</w:t>
            </w:r>
          </w:p>
        </w:tc>
        <w:tc>
          <w:tcPr>
            <w:tcW w:w="936" w:type="dxa"/>
          </w:tcPr>
          <w:p w14:paraId="3A3F1F11"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22979F0D"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2DBD8154"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5</w:t>
            </w:r>
          </w:p>
        </w:tc>
        <w:tc>
          <w:tcPr>
            <w:tcW w:w="936" w:type="dxa"/>
          </w:tcPr>
          <w:p w14:paraId="5A17318E"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r>
    </w:tbl>
    <w:p w14:paraId="0B799B28" w14:textId="5D9E265A" w:rsidR="00E9613C" w:rsidRPr="006F5062" w:rsidRDefault="00E9613C" w:rsidP="00E9613C">
      <w:pPr>
        <w:rPr>
          <w:rFonts w:ascii="Times New Roman" w:hAnsi="Times New Roman" w:cs="Times New Roman"/>
        </w:rPr>
      </w:pPr>
    </w:p>
    <w:p w14:paraId="5341F52B"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Legit = 9, </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544DE272" w14:textId="77777777" w:rsidTr="00BE6F71">
        <w:tc>
          <w:tcPr>
            <w:tcW w:w="936" w:type="dxa"/>
          </w:tcPr>
          <w:p w14:paraId="24674FD5"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3</w:t>
            </w:r>
          </w:p>
        </w:tc>
        <w:tc>
          <w:tcPr>
            <w:tcW w:w="936" w:type="dxa"/>
          </w:tcPr>
          <w:p w14:paraId="2A6E76B9"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6ACD509A"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2</w:t>
            </w:r>
          </w:p>
        </w:tc>
        <w:tc>
          <w:tcPr>
            <w:tcW w:w="936" w:type="dxa"/>
          </w:tcPr>
          <w:p w14:paraId="619A0307"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6</w:t>
            </w:r>
          </w:p>
        </w:tc>
        <w:tc>
          <w:tcPr>
            <w:tcW w:w="936" w:type="dxa"/>
          </w:tcPr>
          <w:p w14:paraId="6C7310B6"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7</w:t>
            </w:r>
          </w:p>
        </w:tc>
        <w:tc>
          <w:tcPr>
            <w:tcW w:w="936" w:type="dxa"/>
          </w:tcPr>
          <w:p w14:paraId="155508E9"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7A43909B"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0D0F92D5"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5</w:t>
            </w:r>
          </w:p>
        </w:tc>
        <w:tc>
          <w:tcPr>
            <w:tcW w:w="936" w:type="dxa"/>
          </w:tcPr>
          <w:p w14:paraId="2980A70F"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4795AE56"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r>
    </w:tbl>
    <w:p w14:paraId="4AF51B03" w14:textId="77777777" w:rsidR="00E9613C" w:rsidRPr="004B1B88" w:rsidRDefault="00E9613C" w:rsidP="00E9613C">
      <w:pPr>
        <w:rPr>
          <w:rFonts w:ascii="Times New Roman" w:eastAsia="Arial" w:hAnsi="Times New Roman" w:cs="Times New Roman"/>
          <w:sz w:val="21"/>
          <w:szCs w:val="21"/>
        </w:rPr>
      </w:pPr>
    </w:p>
    <w:p w14:paraId="381A15A3"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8</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2B71B868" w14:textId="77777777" w:rsidTr="00BE6F71">
        <w:tc>
          <w:tcPr>
            <w:tcW w:w="936" w:type="dxa"/>
          </w:tcPr>
          <w:p w14:paraId="5BBCD5FF"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3</w:t>
            </w:r>
          </w:p>
        </w:tc>
        <w:tc>
          <w:tcPr>
            <w:tcW w:w="936" w:type="dxa"/>
          </w:tcPr>
          <w:p w14:paraId="766A71EC"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2</w:t>
            </w:r>
          </w:p>
        </w:tc>
        <w:tc>
          <w:tcPr>
            <w:tcW w:w="936" w:type="dxa"/>
          </w:tcPr>
          <w:p w14:paraId="6CA16637"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6</w:t>
            </w:r>
          </w:p>
        </w:tc>
        <w:tc>
          <w:tcPr>
            <w:tcW w:w="936" w:type="dxa"/>
          </w:tcPr>
          <w:p w14:paraId="06DB3303"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7</w:t>
            </w:r>
          </w:p>
        </w:tc>
        <w:tc>
          <w:tcPr>
            <w:tcW w:w="936" w:type="dxa"/>
          </w:tcPr>
          <w:p w14:paraId="2240A447"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24EAF563"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64D49647"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5</w:t>
            </w:r>
          </w:p>
        </w:tc>
        <w:tc>
          <w:tcPr>
            <w:tcW w:w="936" w:type="dxa"/>
          </w:tcPr>
          <w:p w14:paraId="4A960E4A"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79AF0751"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4AB8B7D8"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r>
    </w:tbl>
    <w:p w14:paraId="44BC2694" w14:textId="77777777" w:rsidR="00E9613C" w:rsidRPr="004B1B88" w:rsidRDefault="00E9613C" w:rsidP="00E9613C">
      <w:pPr>
        <w:rPr>
          <w:rFonts w:ascii="Times New Roman" w:eastAsia="Arial" w:hAnsi="Times New Roman" w:cs="Times New Roman"/>
          <w:sz w:val="21"/>
          <w:szCs w:val="21"/>
        </w:rPr>
      </w:pPr>
    </w:p>
    <w:p w14:paraId="0120C978"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7</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1ECFE56D" w14:textId="77777777" w:rsidTr="00BE6F71">
        <w:tc>
          <w:tcPr>
            <w:tcW w:w="936" w:type="dxa"/>
          </w:tcPr>
          <w:p w14:paraId="61DDC1EE"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3</w:t>
            </w:r>
          </w:p>
        </w:tc>
        <w:tc>
          <w:tcPr>
            <w:tcW w:w="936" w:type="dxa"/>
          </w:tcPr>
          <w:p w14:paraId="1365B04A"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2</w:t>
            </w:r>
          </w:p>
        </w:tc>
        <w:tc>
          <w:tcPr>
            <w:tcW w:w="936" w:type="dxa"/>
          </w:tcPr>
          <w:p w14:paraId="3F28CA3E"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6</w:t>
            </w:r>
          </w:p>
        </w:tc>
        <w:tc>
          <w:tcPr>
            <w:tcW w:w="936" w:type="dxa"/>
          </w:tcPr>
          <w:p w14:paraId="1AE391AE"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7</w:t>
            </w:r>
          </w:p>
        </w:tc>
        <w:tc>
          <w:tcPr>
            <w:tcW w:w="936" w:type="dxa"/>
          </w:tcPr>
          <w:p w14:paraId="27587BEE"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0</w:t>
            </w:r>
          </w:p>
        </w:tc>
        <w:tc>
          <w:tcPr>
            <w:tcW w:w="936" w:type="dxa"/>
          </w:tcPr>
          <w:p w14:paraId="08972A63"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5</w:t>
            </w:r>
          </w:p>
        </w:tc>
        <w:tc>
          <w:tcPr>
            <w:tcW w:w="936" w:type="dxa"/>
          </w:tcPr>
          <w:p w14:paraId="2A41D209"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3A237458"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7D331BF9"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2CC50EA7"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r>
    </w:tbl>
    <w:p w14:paraId="28A14863" w14:textId="77777777" w:rsidR="00E9613C" w:rsidRPr="004B1B88" w:rsidRDefault="00E9613C" w:rsidP="00E9613C">
      <w:pPr>
        <w:rPr>
          <w:rFonts w:ascii="Times New Roman" w:eastAsia="Arial" w:hAnsi="Times New Roman" w:cs="Times New Roman"/>
          <w:sz w:val="21"/>
          <w:szCs w:val="21"/>
        </w:rPr>
      </w:pPr>
    </w:p>
    <w:p w14:paraId="4E62C3DF"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 6</w:t>
      </w:r>
    </w:p>
    <w:tbl>
      <w:tblPr>
        <w:tblStyle w:val="TableGrid"/>
        <w:tblW w:w="0" w:type="auto"/>
        <w:tblLayout w:type="fixed"/>
        <w:tblLook w:val="06A0" w:firstRow="1" w:lastRow="0" w:firstColumn="1" w:lastColumn="0" w:noHBand="1" w:noVBand="1"/>
      </w:tblPr>
      <w:tblGrid>
        <w:gridCol w:w="936"/>
        <w:gridCol w:w="936"/>
        <w:gridCol w:w="936"/>
        <w:gridCol w:w="936"/>
        <w:gridCol w:w="936"/>
        <w:gridCol w:w="936"/>
        <w:gridCol w:w="936"/>
        <w:gridCol w:w="936"/>
        <w:gridCol w:w="936"/>
        <w:gridCol w:w="936"/>
      </w:tblGrid>
      <w:tr w:rsidR="00E9613C" w:rsidRPr="004B1B88" w14:paraId="1F4E6FBC" w14:textId="77777777" w:rsidTr="00BE6F71">
        <w:tc>
          <w:tcPr>
            <w:tcW w:w="936" w:type="dxa"/>
          </w:tcPr>
          <w:p w14:paraId="3E012DE9"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3</w:t>
            </w:r>
          </w:p>
        </w:tc>
        <w:tc>
          <w:tcPr>
            <w:tcW w:w="936" w:type="dxa"/>
          </w:tcPr>
          <w:p w14:paraId="4E4B0CB3"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2</w:t>
            </w:r>
          </w:p>
        </w:tc>
        <w:tc>
          <w:tcPr>
            <w:tcW w:w="936" w:type="dxa"/>
          </w:tcPr>
          <w:p w14:paraId="30330CB0"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6</w:t>
            </w:r>
          </w:p>
        </w:tc>
        <w:tc>
          <w:tcPr>
            <w:tcW w:w="936" w:type="dxa"/>
          </w:tcPr>
          <w:p w14:paraId="317A97BA"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7</w:t>
            </w:r>
          </w:p>
        </w:tc>
        <w:tc>
          <w:tcPr>
            <w:tcW w:w="936" w:type="dxa"/>
          </w:tcPr>
          <w:p w14:paraId="471B819A"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5</w:t>
            </w:r>
          </w:p>
        </w:tc>
        <w:tc>
          <w:tcPr>
            <w:tcW w:w="936" w:type="dxa"/>
          </w:tcPr>
          <w:p w14:paraId="0547D248"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2F5AC5C3"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486186C2"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607B8DCD"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c>
          <w:tcPr>
            <w:tcW w:w="936" w:type="dxa"/>
          </w:tcPr>
          <w:p w14:paraId="7EFBDCB1" w14:textId="77777777" w:rsidR="00E9613C" w:rsidRPr="004B1B88" w:rsidRDefault="00E9613C" w:rsidP="00BE6F71">
            <w:pPr>
              <w:rPr>
                <w:rFonts w:ascii="Times New Roman" w:eastAsia="Arial" w:hAnsi="Times New Roman" w:cs="Times New Roman"/>
                <w:sz w:val="21"/>
                <w:szCs w:val="21"/>
              </w:rPr>
            </w:pPr>
            <w:r w:rsidRPr="004B1B88">
              <w:rPr>
                <w:rFonts w:ascii="Times New Roman" w:eastAsia="Arial" w:hAnsi="Times New Roman" w:cs="Times New Roman"/>
                <w:sz w:val="21"/>
                <w:szCs w:val="21"/>
              </w:rPr>
              <w:t xml:space="preserve">    1</w:t>
            </w:r>
          </w:p>
        </w:tc>
      </w:tr>
    </w:tbl>
    <w:p w14:paraId="1F213579" w14:textId="77777777" w:rsidR="00E9613C" w:rsidRPr="004B1B88" w:rsidRDefault="00E9613C" w:rsidP="00E9613C">
      <w:pPr>
        <w:rPr>
          <w:rFonts w:ascii="Times New Roman" w:eastAsia="Arial" w:hAnsi="Times New Roman" w:cs="Times New Roman"/>
          <w:sz w:val="21"/>
          <w:szCs w:val="21"/>
        </w:rPr>
      </w:pPr>
    </w:p>
    <w:p w14:paraId="580D22F2" w14:textId="77777777"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Since, all 0 have been replaced and filled by right cell i.e., 1. This is our required shuffle left algorithm.</w:t>
      </w:r>
    </w:p>
    <w:p w14:paraId="0B027C67" w14:textId="5DEE5D7C" w:rsidR="00E9613C" w:rsidRPr="004B1B88" w:rsidRDefault="00E9613C"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Legit is reduced after 0 has been removed.</w:t>
      </w:r>
    </w:p>
    <w:p w14:paraId="1C85447A" w14:textId="07CD1DDB" w:rsidR="00F66FDE" w:rsidRPr="004B1B88" w:rsidRDefault="00DD2C6A" w:rsidP="00E9613C">
      <w:pPr>
        <w:rPr>
          <w:rFonts w:ascii="Times New Roman" w:eastAsia="Arial" w:hAnsi="Times New Roman" w:cs="Times New Roman"/>
          <w:sz w:val="21"/>
          <w:szCs w:val="21"/>
        </w:rPr>
      </w:pPr>
      <w:r w:rsidRPr="004B1B88">
        <w:rPr>
          <w:rFonts w:ascii="Times New Roman" w:eastAsia="Arial" w:hAnsi="Times New Roman" w:cs="Times New Roman"/>
          <w:sz w:val="21"/>
          <w:szCs w:val="21"/>
        </w:rPr>
        <w:t>The</w:t>
      </w:r>
      <w:r w:rsidR="00EA2CE7" w:rsidRPr="004B1B88">
        <w:rPr>
          <w:rFonts w:ascii="Times New Roman" w:eastAsia="Arial" w:hAnsi="Times New Roman" w:cs="Times New Roman"/>
          <w:sz w:val="21"/>
          <w:szCs w:val="21"/>
        </w:rPr>
        <w:t>refore,</w:t>
      </w:r>
      <w:r w:rsidRPr="004B1B88">
        <w:rPr>
          <w:rFonts w:ascii="Times New Roman" w:eastAsia="Arial" w:hAnsi="Times New Roman" w:cs="Times New Roman"/>
          <w:sz w:val="21"/>
          <w:szCs w:val="21"/>
        </w:rPr>
        <w:t xml:space="preserve"> </w:t>
      </w:r>
      <w:r w:rsidR="00EA2CE7" w:rsidRPr="004B1B88">
        <w:rPr>
          <w:rFonts w:ascii="Times New Roman" w:eastAsia="Arial" w:hAnsi="Times New Roman" w:cs="Times New Roman"/>
          <w:sz w:val="21"/>
          <w:szCs w:val="21"/>
        </w:rPr>
        <w:t>t</w:t>
      </w:r>
      <w:r w:rsidRPr="004B1B88">
        <w:rPr>
          <w:rFonts w:ascii="Times New Roman" w:eastAsia="Arial" w:hAnsi="Times New Roman" w:cs="Times New Roman"/>
          <w:sz w:val="21"/>
          <w:szCs w:val="21"/>
        </w:rPr>
        <w:t xml:space="preserve">otal items = </w:t>
      </w:r>
      <w:r w:rsidR="00EA2CE7" w:rsidRPr="004B1B88">
        <w:rPr>
          <w:rFonts w:ascii="Times New Roman" w:eastAsia="Arial" w:hAnsi="Times New Roman" w:cs="Times New Roman"/>
          <w:sz w:val="21"/>
          <w:szCs w:val="21"/>
        </w:rPr>
        <w:t>8+7+3+2+4=26</w:t>
      </w:r>
    </w:p>
    <w:p w14:paraId="796B30C4" w14:textId="77777777" w:rsidR="00E9613C" w:rsidRPr="004B1B88" w:rsidRDefault="00E9613C" w:rsidP="00E9613C">
      <w:pPr>
        <w:rPr>
          <w:rFonts w:ascii="Times New Roman" w:eastAsia="Arial" w:hAnsi="Times New Roman" w:cs="Times New Roman"/>
          <w:sz w:val="21"/>
          <w:szCs w:val="21"/>
        </w:rPr>
      </w:pPr>
    </w:p>
    <w:p w14:paraId="203AB5A2" w14:textId="77777777" w:rsidR="00E9613C" w:rsidRPr="004B1B88" w:rsidRDefault="00E9613C" w:rsidP="00E9613C">
      <w:pPr>
        <w:rPr>
          <w:rFonts w:ascii="Times New Roman" w:eastAsia="Arial" w:hAnsi="Times New Roman" w:cs="Times New Roman"/>
          <w:sz w:val="21"/>
          <w:szCs w:val="21"/>
        </w:rPr>
      </w:pPr>
    </w:p>
    <w:p w14:paraId="0756C705" w14:textId="77777777" w:rsidR="00E9613C" w:rsidRPr="004B1B88" w:rsidRDefault="00E9613C" w:rsidP="00E9613C">
      <w:pPr>
        <w:rPr>
          <w:rFonts w:ascii="Times New Roman" w:eastAsia="Arial" w:hAnsi="Times New Roman" w:cs="Times New Roman"/>
          <w:sz w:val="21"/>
          <w:szCs w:val="21"/>
        </w:rPr>
      </w:pPr>
    </w:p>
    <w:p w14:paraId="271DC304" w14:textId="77777777" w:rsidR="00E9613C" w:rsidRPr="004B1B88" w:rsidRDefault="00E9613C" w:rsidP="00E9613C">
      <w:pPr>
        <w:rPr>
          <w:rFonts w:ascii="Times New Roman" w:eastAsia="Arial" w:hAnsi="Times New Roman" w:cs="Times New Roman"/>
          <w:sz w:val="21"/>
          <w:szCs w:val="21"/>
        </w:rPr>
      </w:pPr>
    </w:p>
    <w:p w14:paraId="0CABAD50" w14:textId="77777777" w:rsidR="00246058" w:rsidRPr="004B1B88" w:rsidRDefault="00246058">
      <w:pPr>
        <w:rPr>
          <w:rFonts w:ascii="Times New Roman" w:hAnsi="Times New Roman" w:cs="Times New Roman"/>
        </w:rPr>
      </w:pPr>
    </w:p>
    <w:sectPr w:rsidR="00246058" w:rsidRPr="004B1B8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8FBD1" w14:textId="77777777" w:rsidR="0039557D" w:rsidRDefault="0039557D" w:rsidP="00E9131E">
      <w:pPr>
        <w:spacing w:after="0" w:line="240" w:lineRule="auto"/>
      </w:pPr>
      <w:r>
        <w:separator/>
      </w:r>
    </w:p>
  </w:endnote>
  <w:endnote w:type="continuationSeparator" w:id="0">
    <w:p w14:paraId="1D7E2F70" w14:textId="77777777" w:rsidR="0039557D" w:rsidRDefault="0039557D"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21C6408D"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009A790F">
          <w:rPr>
            <w:noProof/>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ABA46" w14:textId="77777777" w:rsidR="0039557D" w:rsidRDefault="0039557D" w:rsidP="00E9131E">
      <w:pPr>
        <w:spacing w:after="0" w:line="240" w:lineRule="auto"/>
      </w:pPr>
      <w:r>
        <w:separator/>
      </w:r>
    </w:p>
  </w:footnote>
  <w:footnote w:type="continuationSeparator" w:id="0">
    <w:p w14:paraId="6B10B1BF" w14:textId="77777777" w:rsidR="0039557D" w:rsidRDefault="0039557D"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76C6E" w14:textId="43D738B4" w:rsidR="009A790F" w:rsidRDefault="009A790F" w:rsidP="009A790F">
    <w:pPr>
      <w:pStyle w:val="Header"/>
      <w:rPr>
        <w:rFonts w:ascii="Times New Roman" w:hAnsi="Times New Roman" w:cs="Times New Roman"/>
        <w:sz w:val="20"/>
        <w:szCs w:val="20"/>
      </w:rPr>
    </w:pPr>
    <w:r>
      <w:rPr>
        <w:rFonts w:ascii="Times New Roman" w:hAnsi="Times New Roman" w:cs="Times New Roman"/>
        <w:sz w:val="20"/>
        <w:szCs w:val="20"/>
      </w:rPr>
      <w:t xml:space="preserve">Course Title: Fundamental of Computing              </w:t>
    </w:r>
    <w:r w:rsidRPr="000A0186">
      <w:rPr>
        <w:rFonts w:ascii="Times New Roman" w:hAnsi="Times New Roman" w:cs="Times New Roman"/>
        <w:sz w:val="20"/>
        <w:szCs w:val="20"/>
      </w:rPr>
      <w:t>Student Name</w:t>
    </w:r>
    <w:r w:rsidR="000A0186">
      <w:rPr>
        <w:rFonts w:ascii="Times New Roman" w:hAnsi="Times New Roman" w:cs="Times New Roman"/>
        <w:sz w:val="20"/>
        <w:szCs w:val="20"/>
      </w:rPr>
      <w:t xml:space="preserve">: </w:t>
    </w:r>
    <w:r>
      <w:rPr>
        <w:rFonts w:ascii="Times New Roman" w:hAnsi="Times New Roman" w:cs="Times New Roman"/>
        <w:sz w:val="20"/>
        <w:szCs w:val="20"/>
      </w:rPr>
      <w:t xml:space="preserve">Safal Lamichhane        </w:t>
    </w:r>
    <w:r>
      <w:rPr>
        <w:rFonts w:ascii="Times New Roman" w:hAnsi="Times New Roman" w:cs="Times New Roman"/>
        <w:sz w:val="20"/>
        <w:szCs w:val="20"/>
      </w:rPr>
      <w:tab/>
      <w:t xml:space="preserve"> SEMOID</w:t>
    </w:r>
    <w:r w:rsidR="00E9131E" w:rsidRPr="000A0186">
      <w:rPr>
        <w:rFonts w:ascii="Times New Roman" w:hAnsi="Times New Roman" w:cs="Times New Roman"/>
        <w:sz w:val="20"/>
        <w:szCs w:val="20"/>
      </w:rPr>
      <w:t>#</w:t>
    </w:r>
    <w:r>
      <w:rPr>
        <w:rFonts w:ascii="Times New Roman" w:hAnsi="Times New Roman" w:cs="Times New Roman"/>
        <w:sz w:val="20"/>
        <w:szCs w:val="20"/>
      </w:rPr>
      <w:t xml:space="preserve"> S02023305</w:t>
    </w:r>
  </w:p>
  <w:p w14:paraId="33E4881F" w14:textId="68D7B48F" w:rsidR="00E9131E" w:rsidRPr="000A0186" w:rsidRDefault="009A790F"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 Email</w:t>
    </w:r>
    <w:r w:rsidR="00E9131E"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Pr>
        <w:rFonts w:ascii="Times New Roman" w:hAnsi="Times New Roman" w:cs="Times New Roman"/>
        <w:sz w:val="20"/>
        <w:szCs w:val="20"/>
      </w:rPr>
      <w:t>slamichhane2s@semo.edu</w:t>
    </w:r>
    <w:r w:rsidR="000A0186">
      <w:rPr>
        <w:rFonts w:ascii="Times New Roman" w:hAnsi="Times New Roman" w:cs="Times New Roman"/>
        <w:sz w:val="20"/>
        <w:szCs w:val="20"/>
      </w:rPr>
      <w:t xml:space="preserve">                                                       </w:t>
    </w:r>
    <w:r w:rsidR="00E9131E" w:rsidRPr="000A0186">
      <w:rPr>
        <w:rFonts w:ascii="Times New Roman" w:hAnsi="Times New Roman" w:cs="Times New Roman"/>
        <w:sz w:val="20"/>
        <w:szCs w:val="20"/>
      </w:rPr>
      <w:t xml:space="preserve">                        </w:t>
    </w:r>
    <w:r>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Pr>
        <w:rFonts w:ascii="Times New Roman" w:hAnsi="Times New Roman" w:cs="Times New Roman"/>
        <w:sz w:val="20"/>
        <w:szCs w:val="20"/>
      </w:rPr>
      <w:t xml:space="preserve"> </w:t>
    </w:r>
    <w:r w:rsidR="00E9131E" w:rsidRPr="000A0186">
      <w:rPr>
        <w:rFonts w:ascii="Times New Roman" w:hAnsi="Times New Roman" w:cs="Times New Roman"/>
        <w:sz w:val="20"/>
        <w:szCs w:val="20"/>
      </w:rPr>
      <w:t>Date:</w:t>
    </w:r>
    <w:r>
      <w:rPr>
        <w:rFonts w:ascii="Times New Roman" w:hAnsi="Times New Roman" w:cs="Times New Roman"/>
        <w:sz w:val="20"/>
        <w:szCs w:val="20"/>
      </w:rPr>
      <w:t xml:space="preserve"> </w:t>
    </w:r>
    <w:r w:rsidR="00E9613C">
      <w:rPr>
        <w:rFonts w:ascii="Times New Roman" w:hAnsi="Times New Roman" w:cs="Times New Roman"/>
        <w:sz w:val="20"/>
        <w:szCs w:val="20"/>
      </w:rPr>
      <w:t>18 September</w:t>
    </w:r>
    <w:r>
      <w:rPr>
        <w:rFonts w:ascii="Times New Roman" w:hAnsi="Times New Roman" w:cs="Times New Roman"/>
        <w:sz w:val="20"/>
        <w:szCs w:val="20"/>
      </w:rPr>
      <w:t xml:space="preserve">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D82873"/>
    <w:multiLevelType w:val="hybridMultilevel"/>
    <w:tmpl w:val="0D3E653A"/>
    <w:lvl w:ilvl="0" w:tplc="E828DF1A">
      <w:start w:val="1"/>
      <w:numFmt w:val="decimal"/>
      <w:lvlText w:val="%1."/>
      <w:lvlJc w:val="left"/>
      <w:pPr>
        <w:ind w:left="360" w:hanging="360"/>
      </w:pPr>
    </w:lvl>
    <w:lvl w:ilvl="1" w:tplc="941EEDDC">
      <w:start w:val="1"/>
      <w:numFmt w:val="lowerLetter"/>
      <w:lvlText w:val="%2."/>
      <w:lvlJc w:val="left"/>
      <w:pPr>
        <w:ind w:left="1080" w:hanging="360"/>
      </w:pPr>
    </w:lvl>
    <w:lvl w:ilvl="2" w:tplc="924295CC">
      <w:start w:val="1"/>
      <w:numFmt w:val="lowerRoman"/>
      <w:lvlText w:val="%3."/>
      <w:lvlJc w:val="right"/>
      <w:pPr>
        <w:ind w:left="1800" w:hanging="180"/>
      </w:pPr>
    </w:lvl>
    <w:lvl w:ilvl="3" w:tplc="506A84EC">
      <w:start w:val="1"/>
      <w:numFmt w:val="decimal"/>
      <w:lvlText w:val="%4."/>
      <w:lvlJc w:val="left"/>
      <w:pPr>
        <w:ind w:left="2520" w:hanging="360"/>
      </w:pPr>
    </w:lvl>
    <w:lvl w:ilvl="4" w:tplc="E8BAC320">
      <w:start w:val="1"/>
      <w:numFmt w:val="lowerLetter"/>
      <w:lvlText w:val="%5."/>
      <w:lvlJc w:val="left"/>
      <w:pPr>
        <w:ind w:left="3240" w:hanging="360"/>
      </w:pPr>
    </w:lvl>
    <w:lvl w:ilvl="5" w:tplc="45064C1A">
      <w:start w:val="1"/>
      <w:numFmt w:val="lowerRoman"/>
      <w:lvlText w:val="%6."/>
      <w:lvlJc w:val="right"/>
      <w:pPr>
        <w:ind w:left="3960" w:hanging="180"/>
      </w:pPr>
    </w:lvl>
    <w:lvl w:ilvl="6" w:tplc="EB20D5CA">
      <w:start w:val="1"/>
      <w:numFmt w:val="decimal"/>
      <w:lvlText w:val="%7."/>
      <w:lvlJc w:val="left"/>
      <w:pPr>
        <w:ind w:left="4680" w:hanging="360"/>
      </w:pPr>
    </w:lvl>
    <w:lvl w:ilvl="7" w:tplc="392E2356">
      <w:start w:val="1"/>
      <w:numFmt w:val="lowerLetter"/>
      <w:lvlText w:val="%8."/>
      <w:lvlJc w:val="left"/>
      <w:pPr>
        <w:ind w:left="5400" w:hanging="360"/>
      </w:pPr>
    </w:lvl>
    <w:lvl w:ilvl="8" w:tplc="0DB4F16E">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rEwMTGzsLQwN7ZU0lEKTi0uzszPAykwqgUAozr4dywAAAA="/>
  </w:docVars>
  <w:rsids>
    <w:rsidRoot w:val="00246058"/>
    <w:rsid w:val="000A0186"/>
    <w:rsid w:val="001314F1"/>
    <w:rsid w:val="00246058"/>
    <w:rsid w:val="002C498D"/>
    <w:rsid w:val="0034531C"/>
    <w:rsid w:val="00362197"/>
    <w:rsid w:val="0039557D"/>
    <w:rsid w:val="004B1B88"/>
    <w:rsid w:val="005B4059"/>
    <w:rsid w:val="00651D66"/>
    <w:rsid w:val="006F5062"/>
    <w:rsid w:val="00961D28"/>
    <w:rsid w:val="009A790F"/>
    <w:rsid w:val="009E0B38"/>
    <w:rsid w:val="00AB5A9A"/>
    <w:rsid w:val="00B70520"/>
    <w:rsid w:val="00BE3E98"/>
    <w:rsid w:val="00C342FC"/>
    <w:rsid w:val="00D64388"/>
    <w:rsid w:val="00DD2C6A"/>
    <w:rsid w:val="00E70AA4"/>
    <w:rsid w:val="00E86B5B"/>
    <w:rsid w:val="00E9131E"/>
    <w:rsid w:val="00E9613C"/>
    <w:rsid w:val="00EA2CE7"/>
    <w:rsid w:val="00F2280E"/>
    <w:rsid w:val="00F50489"/>
    <w:rsid w:val="00F66F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1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ListParagraph">
    <w:name w:val="List Paragraph"/>
    <w:basedOn w:val="Normal"/>
    <w:uiPriority w:val="34"/>
    <w:qFormat/>
    <w:rsid w:val="00E9613C"/>
    <w:pPr>
      <w:ind w:left="720"/>
      <w:contextualSpacing/>
    </w:pPr>
  </w:style>
  <w:style w:type="table" w:styleId="TableGrid">
    <w:name w:val="Table Grid"/>
    <w:basedOn w:val="TableNormal"/>
    <w:uiPriority w:val="59"/>
    <w:rsid w:val="00E961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1</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afal Lamichhane</cp:lastModifiedBy>
  <cp:revision>24</cp:revision>
  <cp:lastPrinted>2021-09-18T21:15:00Z</cp:lastPrinted>
  <dcterms:created xsi:type="dcterms:W3CDTF">2021-02-05T18:54:00Z</dcterms:created>
  <dcterms:modified xsi:type="dcterms:W3CDTF">2021-09-18T21:30:00Z</dcterms:modified>
</cp:coreProperties>
</file>